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7AB9B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МИНИСТЕРСТВО НАУКИ И ВЫСШЕГО ОБРАЗОВАНИЯ РОССИЙСКОЙ ФЕДЕРАЦИИ</w:t>
      </w:r>
    </w:p>
    <w:p w14:paraId="503F620D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4B36E7">
        <w:rPr>
          <w:rFonts w:ascii="Times New Roman" w:eastAsia="Times New Roman" w:hAnsi="Times New Roman" w:cs="Times New Roman"/>
          <w:lang w:val="ru-RU" w:eastAsia="ru-RU"/>
        </w:rPr>
        <w:t>федеральное государственное бюджетное образовательное учреждение</w:t>
      </w:r>
      <w:r w:rsidRPr="004B36E7">
        <w:rPr>
          <w:rFonts w:ascii="Times New Roman" w:eastAsia="Times New Roman" w:hAnsi="Times New Roman" w:cs="Times New Roman"/>
          <w:lang w:val="ru-RU" w:eastAsia="ru-RU"/>
        </w:rPr>
        <w:br/>
        <w:t>высшего образования</w:t>
      </w:r>
    </w:p>
    <w:p w14:paraId="2AA17998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«КУБАНСКИЙ ГОСУДАРСТВЕННЫЙ УНИВЕРСИТЕТ»</w:t>
      </w:r>
    </w:p>
    <w:p w14:paraId="0FC29324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(ФГБОУ ВО «КубГУ»)</w:t>
      </w:r>
    </w:p>
    <w:p w14:paraId="369374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51DC4FEA" w14:textId="77777777" w:rsidR="004B36E7" w:rsidRPr="004B36E7" w:rsidRDefault="004B36E7" w:rsidP="004B36E7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Факультет математики и компьютерных наук</w:t>
      </w:r>
    </w:p>
    <w:p w14:paraId="0BF2A9FD" w14:textId="77777777" w:rsidR="004B36E7" w:rsidRPr="004B36E7" w:rsidRDefault="004B36E7" w:rsidP="004B36E7">
      <w:pPr>
        <w:spacing w:after="0" w:line="360" w:lineRule="auto"/>
        <w:ind w:right="-1"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афедра математических и компьютерных методов</w:t>
      </w:r>
    </w:p>
    <w:p w14:paraId="77700A8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051B38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054A582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A5E33C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4AF56B67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4B36E7">
        <w:rPr>
          <w:rFonts w:ascii="Times New Roman" w:eastAsia="Calibri" w:hAnsi="Times New Roman" w:cs="Times New Roman"/>
          <w:b/>
          <w:bCs/>
          <w:caps/>
          <w:sz w:val="28"/>
          <w:szCs w:val="28"/>
          <w:lang w:val="ru-RU" w:eastAsia="ru-RU"/>
        </w:rPr>
        <w:t>КУРСОВАЯ РАБОТА</w:t>
      </w:r>
    </w:p>
    <w:p w14:paraId="08087076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12D8993" w14:textId="6404B11E" w:rsidR="004B36E7" w:rsidRPr="004B36E7" w:rsidRDefault="004B36E7" w:rsidP="004B36E7">
      <w:pPr>
        <w:tabs>
          <w:tab w:val="left" w:pos="7230"/>
        </w:tabs>
        <w:spacing w:after="0"/>
        <w:ind w:right="-1"/>
        <w:jc w:val="center"/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</w:pPr>
      <w:r w:rsidRPr="004B700E">
        <w:rPr>
          <w:rFonts w:ascii="Times New Roman" w:eastAsia="MS Mincho" w:hAnsi="Times New Roman" w:cs="Times New Roman"/>
          <w:b/>
          <w:caps/>
          <w:color w:val="000000" w:themeColor="text1"/>
          <w:sz w:val="28"/>
          <w:szCs w:val="28"/>
          <w:lang w:val="ru-RU"/>
        </w:rPr>
        <w:t>РЕГРЕ</w:t>
      </w:r>
      <w:r w:rsidR="004B700E" w:rsidRPr="004B700E">
        <w:rPr>
          <w:rFonts w:ascii="Times New Roman" w:eastAsia="MS Mincho" w:hAnsi="Times New Roman" w:cs="Times New Roman"/>
          <w:b/>
          <w:caps/>
          <w:color w:val="000000" w:themeColor="text1"/>
          <w:sz w:val="28"/>
          <w:szCs w:val="28"/>
          <w:lang w:val="ru-RU"/>
        </w:rPr>
        <w:t>С</w:t>
      </w:r>
      <w:r w:rsidRPr="004B700E">
        <w:rPr>
          <w:rFonts w:ascii="Times New Roman" w:eastAsia="MS Mincho" w:hAnsi="Times New Roman" w:cs="Times New Roman"/>
          <w:b/>
          <w:caps/>
          <w:color w:val="000000" w:themeColor="text1"/>
          <w:sz w:val="28"/>
          <w:szCs w:val="28"/>
          <w:lang w:val="ru-RU"/>
        </w:rPr>
        <w:t xml:space="preserve">СИОННЫЕ </w:t>
      </w:r>
      <w:r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ЛИНЕЙНЫЕ МОДЕЛИ ДЛЯ ОПРЕДЕЛЕНИЯ ПОВТОРНОГО МАКСИМУМА ДЛЯ СИЛОВЫХ УПРАЖНЕНИЙ</w:t>
      </w:r>
    </w:p>
    <w:p w14:paraId="1B038A3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1DA5A8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60D12672" w14:textId="0891D893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Calibri" w:hAnsi="Times New Roman" w:cs="Times New Roman"/>
          <w:color w:val="000000"/>
          <w:sz w:val="28"/>
          <w:szCs w:val="28"/>
          <w:highlight w:val="yellow"/>
          <w:lang w:val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Работу выполнил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Д. А. Пасько</w:t>
      </w:r>
    </w:p>
    <w:p w14:paraId="52BCBF0D" w14:textId="77777777" w:rsidR="004B36E7" w:rsidRPr="004B36E7" w:rsidRDefault="004B36E7" w:rsidP="004B36E7">
      <w:pPr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1A79845C" w14:textId="7CE142F2" w:rsidR="00DF56D9" w:rsidRPr="004B36E7" w:rsidRDefault="00DF56D9" w:rsidP="00DF56D9">
      <w:pPr>
        <w:tabs>
          <w:tab w:val="left" w:pos="3544"/>
        </w:tabs>
        <w:spacing w:after="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4B700E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Курс 1</w:t>
      </w:r>
    </w:p>
    <w:p w14:paraId="2DFA352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72D70F48" w14:textId="77777777" w:rsidR="004B36E7" w:rsidRPr="004B36E7" w:rsidRDefault="004B36E7" w:rsidP="004B36E7">
      <w:pPr>
        <w:tabs>
          <w:tab w:val="left" w:pos="3544"/>
        </w:tabs>
        <w:spacing w:after="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Направление подготовки </w:t>
      </w: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ab/>
        <w:t>02.04.01 Математика и компьютерные науки</w:t>
      </w:r>
    </w:p>
    <w:p w14:paraId="3F723AB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C44289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DD72BEE" w14:textId="77777777" w:rsidR="004B36E7" w:rsidRPr="004B36E7" w:rsidRDefault="004B36E7" w:rsidP="004B36E7">
      <w:pPr>
        <w:tabs>
          <w:tab w:val="left" w:pos="3544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Направленность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профиль)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 xml:space="preserve">Математическое и компьютерное 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br/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моделирование</w:t>
      </w:r>
    </w:p>
    <w:p w14:paraId="42BD574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4CAF8F7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9BE0D53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аучный руководитель</w:t>
      </w:r>
    </w:p>
    <w:p w14:paraId="7B11EAB6" w14:textId="282D1F10" w:rsidR="004B36E7" w:rsidRPr="004B36E7" w:rsidRDefault="00DF56D9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val="ru-RU"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докт</w:t>
      </w:r>
      <w:r w:rsidR="004B36E7"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. физ.-мат. наук, </w:t>
      </w:r>
      <w:r w:rsidR="004B36E7"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br/>
        <w:t xml:space="preserve">доцент </w:t>
      </w:r>
      <w:r w:rsidR="004B36E7"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="004B36E7"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М. В. Голуб</w:t>
      </w:r>
    </w:p>
    <w:p w14:paraId="796645D8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639267E0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2A7F8A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0FC122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ормоконтролер</w:t>
      </w:r>
    </w:p>
    <w:p w14:paraId="61519EC3" w14:textId="77777777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ст. лаборант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И. С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 Пшикова</w:t>
      </w:r>
    </w:p>
    <w:p w14:paraId="134496F2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495F8F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3ACD6C8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8B86C61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622A826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раснодар</w:t>
      </w:r>
    </w:p>
    <w:p w14:paraId="63082433" w14:textId="4C0CB3FB" w:rsidR="00F83906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20</w:t>
      </w:r>
      <w:r w:rsidR="00F83906">
        <w:rPr>
          <w:lang w:val="ru-RU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id w:val="-1928106890"/>
        <w:docPartObj>
          <w:docPartGallery w:val="Table of Contents"/>
          <w:docPartUnique/>
        </w:docPartObj>
      </w:sdtPr>
      <w:sdtEndPr>
        <w:rPr>
          <w:b/>
          <w:bCs/>
          <w:sz w:val="32"/>
          <w:szCs w:val="32"/>
          <w:lang w:val="en-US"/>
        </w:rPr>
      </w:sdtEndPr>
      <w:sdtContent>
        <w:p w14:paraId="11DDC5FD" w14:textId="365DD65A" w:rsidR="00C41BBF" w:rsidRPr="00C21CB2" w:rsidRDefault="00C21CB2" w:rsidP="00C21CB2">
          <w:pPr>
            <w:pStyle w:val="af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</w:pPr>
          <w:r w:rsidRPr="00C21CB2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  <w:t>СОДЕРЖАНИЕ</w:t>
          </w:r>
        </w:p>
        <w:p w14:paraId="218C9484" w14:textId="77777777" w:rsidR="00C21CB2" w:rsidRPr="00C21CB2" w:rsidRDefault="00C21CB2" w:rsidP="00C21CB2">
          <w:pPr>
            <w:pStyle w:val="a0"/>
            <w:rPr>
              <w:lang w:val="ru-RU"/>
            </w:rPr>
          </w:pPr>
        </w:p>
        <w:p w14:paraId="6959523B" w14:textId="70B13BB9" w:rsidR="00DF3E9D" w:rsidRPr="00DF3E9D" w:rsidRDefault="00C41BBF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r w:rsidRPr="00DF3E9D">
            <w:rPr>
              <w:rFonts w:ascii="Times New Roman" w:hAnsi="Times New Roman" w:cs="Times New Roman"/>
              <w:sz w:val="32"/>
              <w:szCs w:val="32"/>
            </w:rPr>
            <w:fldChar w:fldCharType="begin"/>
          </w:r>
          <w:r w:rsidRPr="00DF3E9D">
            <w:rPr>
              <w:rFonts w:ascii="Times New Roman" w:hAnsi="Times New Roman" w:cs="Times New Roman"/>
              <w:sz w:val="32"/>
              <w:szCs w:val="32"/>
            </w:rPr>
            <w:instrText xml:space="preserve"> TOC \o "1-3" \h \z \u </w:instrText>
          </w:r>
          <w:r w:rsidRPr="00DF3E9D">
            <w:rPr>
              <w:rFonts w:ascii="Times New Roman" w:hAnsi="Times New Roman" w:cs="Times New Roman"/>
              <w:sz w:val="32"/>
              <w:szCs w:val="32"/>
            </w:rPr>
            <w:fldChar w:fldCharType="separate"/>
          </w:r>
          <w:hyperlink w:anchor="_Toc40367895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895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B48E28" w14:textId="086E8961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896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Зачем предсказывать повторные максимумы?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896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BE5D84" w14:textId="15C67EC4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897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О калькуляторах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897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164148" w14:textId="13C4B08D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898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 О данных и ресурсах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898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D34711" w14:textId="6326A9F6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899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4 Отправная точка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899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5A1DD6" w14:textId="7DFFD6D1" w:rsidR="00DF3E9D" w:rsidRPr="00DF3E9D" w:rsidRDefault="00682199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0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Описание выборки и разведочный анализ данных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0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37593B" w14:textId="190E8302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1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1 О прошедших опрос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1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671902" w14:textId="328787C9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2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Взаимодействия переменных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2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371CC6" w14:textId="7F6CA44D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3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Подведение итогов, отбор признаков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3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A579080" w14:textId="19C38F71" w:rsidR="00DF3E9D" w:rsidRPr="00DF3E9D" w:rsidRDefault="00682199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4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Построение моделей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4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4F5DA8" w14:textId="10FAB78E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5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2.1 </w:t>
            </w:r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</w:rPr>
              <w:t>Недостатки исходного решения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5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BC8EA19" w14:textId="6F1A4E9C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6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Уточнение коэффициентов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6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0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C9827F" w14:textId="79462B31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7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Уточнение коэффициентов: зависимость от диапазона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7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A00B91" w14:textId="3ED3C9E3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8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4 Третье поколение моделей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8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5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E893D1" w14:textId="3536336C" w:rsidR="00DF3E9D" w:rsidRPr="00DF3E9D" w:rsidRDefault="00682199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09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5 Сравнение линейных моделей и подведение итогов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09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0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7B801C" w14:textId="1AF00132" w:rsidR="00DF3E9D" w:rsidRPr="00DF3E9D" w:rsidRDefault="00682199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10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10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5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9EE7B14" w14:textId="675259DF" w:rsidR="00DF3E9D" w:rsidRPr="00DF3E9D" w:rsidRDefault="00682199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lang w:val="ru-RU" w:eastAsia="ru-RU"/>
            </w:rPr>
          </w:pPr>
          <w:hyperlink w:anchor="_Toc40367911" w:history="1">
            <w:r w:rsidR="00DF3E9D" w:rsidRPr="00DF3E9D">
              <w:rPr>
                <w:rStyle w:val="ae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СПИСОК ИСПОЛЬЗОВАННЫХ ИСТОЧНИКОВ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367911 \h </w:instrTex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6</w:t>
            </w:r>
            <w:r w:rsidR="00DF3E9D" w:rsidRPr="00DF3E9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2C7C7D" w14:textId="6CF47DFD" w:rsidR="005646B6" w:rsidRPr="00DF3E9D" w:rsidRDefault="00C41BBF" w:rsidP="00AF4613">
          <w:pPr>
            <w:spacing w:line="360" w:lineRule="auto"/>
            <w:rPr>
              <w:rFonts w:ascii="Times New Roman" w:hAnsi="Times New Roman" w:cs="Times New Roman"/>
              <w:sz w:val="32"/>
              <w:szCs w:val="32"/>
            </w:rPr>
          </w:pPr>
          <w:r w:rsidRPr="00DF3E9D">
            <w:rPr>
              <w:rFonts w:ascii="Times New Roman" w:hAnsi="Times New Roman" w:cs="Times New Roman"/>
              <w:b/>
              <w:bCs/>
              <w:sz w:val="32"/>
              <w:szCs w:val="32"/>
            </w:rPr>
            <w:fldChar w:fldCharType="end"/>
          </w:r>
        </w:p>
      </w:sdtContent>
    </w:sdt>
    <w:p w14:paraId="214B3AFC" w14:textId="77777777" w:rsidR="007A463C" w:rsidRDefault="007A463C">
      <w:pPr>
        <w:pStyle w:val="1"/>
        <w:rPr>
          <w:rFonts w:cs="Times New Roman"/>
          <w:lang w:val="ru-RU"/>
        </w:rPr>
      </w:pPr>
      <w:bookmarkStart w:id="0" w:name="введение"/>
      <w:bookmarkStart w:id="1" w:name="_Toc39414436"/>
      <w:r>
        <w:rPr>
          <w:rFonts w:cs="Times New Roman"/>
          <w:lang w:val="ru-RU"/>
        </w:rPr>
        <w:br w:type="page"/>
      </w:r>
    </w:p>
    <w:p w14:paraId="1DB0A7FF" w14:textId="19BB83F1" w:rsidR="005646B6" w:rsidRDefault="00082109" w:rsidP="001A15D0">
      <w:pPr>
        <w:pStyle w:val="1"/>
        <w:ind w:firstLine="709"/>
        <w:jc w:val="center"/>
        <w:rPr>
          <w:rFonts w:cs="Times New Roman"/>
          <w:lang w:val="ru-RU"/>
        </w:rPr>
      </w:pPr>
      <w:bookmarkStart w:id="2" w:name="_Toc40367895"/>
      <w:r w:rsidRPr="00596EC2">
        <w:rPr>
          <w:rFonts w:cs="Times New Roman"/>
          <w:lang w:val="ru-RU"/>
        </w:rPr>
        <w:lastRenderedPageBreak/>
        <w:t>ВВЕДЕНИЕ</w:t>
      </w:r>
      <w:bookmarkEnd w:id="0"/>
      <w:bookmarkEnd w:id="1"/>
      <w:bookmarkEnd w:id="2"/>
    </w:p>
    <w:p w14:paraId="49C174D7" w14:textId="77777777" w:rsidR="00443E75" w:rsidRPr="00443E75" w:rsidRDefault="00443E75" w:rsidP="00443E75">
      <w:pPr>
        <w:pStyle w:val="a0"/>
        <w:rPr>
          <w:lang w:val="ru-RU"/>
        </w:rPr>
      </w:pPr>
    </w:p>
    <w:p w14:paraId="1D299A49" w14:textId="47B37D16" w:rsidR="005646B6" w:rsidRPr="00082109" w:rsidRDefault="00DB07E7" w:rsidP="00307CC7">
      <w:pPr>
        <w:pStyle w:val="2"/>
        <w:ind w:firstLine="851"/>
        <w:rPr>
          <w:rFonts w:cs="Times New Roman"/>
          <w:lang w:val="ru-RU"/>
        </w:rPr>
      </w:pPr>
      <w:bookmarkStart w:id="3" w:name="зачем-предсказывать-повторные-максимумы"/>
      <w:bookmarkStart w:id="4" w:name="_Toc39414437"/>
      <w:bookmarkStart w:id="5" w:name="_Toc40367896"/>
      <w:r w:rsidRPr="002672A5">
        <w:rPr>
          <w:rFonts w:cs="Times New Roman"/>
          <w:lang w:val="ru-RU"/>
        </w:rPr>
        <w:t xml:space="preserve">1 </w:t>
      </w:r>
      <w:r w:rsidR="00082109" w:rsidRPr="002672A5">
        <w:rPr>
          <w:rFonts w:cs="Times New Roman"/>
          <w:lang w:val="ru-RU"/>
        </w:rPr>
        <w:t>Зачем</w:t>
      </w:r>
      <w:r w:rsidR="00082109" w:rsidRPr="00082109">
        <w:rPr>
          <w:rFonts w:cs="Times New Roman"/>
          <w:lang w:val="ru-RU"/>
        </w:rPr>
        <w:t xml:space="preserve"> предсказывать повторные максимумы?</w:t>
      </w:r>
      <w:bookmarkEnd w:id="3"/>
      <w:bookmarkEnd w:id="4"/>
      <w:bookmarkEnd w:id="5"/>
    </w:p>
    <w:p w14:paraId="6010A248" w14:textId="667062BF" w:rsidR="005646B6" w:rsidRPr="00082109" w:rsidRDefault="00082109" w:rsidP="00307CC7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Очень часто при подготовке к соревнованиям по пауэрлифтингу или в процессе любительских тренировок </w:t>
      </w:r>
      <w:r w:rsidRPr="002849A3">
        <w:rPr>
          <w:rFonts w:ascii="Times New Roman" w:hAnsi="Times New Roman" w:cs="Times New Roman"/>
          <w:bCs/>
          <w:sz w:val="28"/>
          <w:szCs w:val="28"/>
          <w:lang w:val="ru-RU"/>
        </w:rPr>
        <w:t>полезно (а иногда и необходимо) оценить свои текущие возможности, не делая “проходку”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, так как “проходка” оказывает сильное воздействие на нервную систему, её нежелательно делать часто и к ней нужно сначала подготавливаться, затем от неё отдыхать (чтобы суметь мобилизовать больше ресурсов и уменьшить риск травм), что занимает много времени и сил — и всё ради того, чтобы просто узнать, какой именно вес ты способен пожать, присесть или потянуть конкретно сейчас. Гораздо разумнее было бы оценить эти величины (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повторные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E1D11">
        <w:rPr>
          <w:rFonts w:ascii="Times New Roman" w:hAnsi="Times New Roman" w:cs="Times New Roman"/>
          <w:bCs/>
          <w:sz w:val="28"/>
          <w:szCs w:val="28"/>
          <w:lang w:val="ru-RU"/>
        </w:rPr>
        <w:t>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), основываясь на результатах, которые ты показывал совсем недавно в процессе обычных тренировок или которые намного проще продемонстрировать (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многоповторные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1E1D11">
        <w:rPr>
          <w:rFonts w:ascii="Times New Roman" w:hAnsi="Times New Roman" w:cs="Times New Roman"/>
          <w:bCs/>
          <w:sz w:val="28"/>
          <w:szCs w:val="28"/>
          <w:lang w:val="ru-RU"/>
        </w:rPr>
        <w:t>М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). Кроме того, </w:t>
      </w:r>
      <w:r w:rsidRPr="001E1D11">
        <w:rPr>
          <w:rFonts w:ascii="Times New Roman" w:hAnsi="Times New Roman" w:cs="Times New Roman"/>
          <w:iCs/>
          <w:sz w:val="28"/>
          <w:szCs w:val="28"/>
          <w:lang w:val="ru-RU"/>
        </w:rPr>
        <w:t>если удастся построить такую модель, способную оценить силу человека, исходя из его последних достижений, можно будет сделать более явной связь между тренировками и реальными результатами, предотвращая перетренированность и временные потери на тренировки по программам, не дающим эффекта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92E9419" w14:textId="77777777" w:rsidR="005646B6" w:rsidRPr="00082109" w:rsidRDefault="00082109" w:rsidP="00307CC7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Итак. </w:t>
      </w:r>
      <w:r w:rsidRPr="001E1D11">
        <w:rPr>
          <w:rFonts w:ascii="Times New Roman" w:hAnsi="Times New Roman" w:cs="Times New Roman"/>
          <w:bCs/>
          <w:sz w:val="28"/>
          <w:szCs w:val="28"/>
          <w:lang w:val="ru-RU"/>
        </w:rPr>
        <w:t>Зачем нужно предсказывать повторные максимумы?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Регрессионные модели, которые требуется построить, помогут:</w:t>
      </w:r>
    </w:p>
    <w:p w14:paraId="0AF46B29" w14:textId="6B41D517" w:rsidR="005646B6" w:rsidRPr="00EC54D7" w:rsidRDefault="00EC54D7" w:rsidP="00307CC7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95607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95607" w:rsidRPr="00895607"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89560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2109" w:rsidRPr="00895607">
        <w:rPr>
          <w:rFonts w:ascii="Times New Roman" w:hAnsi="Times New Roman" w:cs="Times New Roman"/>
          <w:sz w:val="28"/>
          <w:szCs w:val="28"/>
          <w:lang w:val="ru-RU"/>
        </w:rPr>
        <w:t>адекватно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 оценить свои возможности перед соревнованиями и заказать веса, очень близкие к реальному максимуму; кроме того, </w:t>
      </w:r>
      <w:r w:rsidR="00082109" w:rsidRPr="001E1D11">
        <w:rPr>
          <w:rFonts w:ascii="Times New Roman" w:hAnsi="Times New Roman" w:cs="Times New Roman"/>
          <w:bCs/>
          <w:sz w:val="28"/>
          <w:szCs w:val="28"/>
          <w:lang w:val="ru-RU"/>
        </w:rPr>
        <w:t>знать свой ПМ, не делая проходку, очень важно не только для тех, кто занимается пауэрлифтингом</w:t>
      </w:r>
      <w:r w:rsidR="00596EC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DBFC2E8" w14:textId="3DB683DF" w:rsidR="005646B6" w:rsidRPr="00082109" w:rsidRDefault="00EC54D7" w:rsidP="00307CC7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2</w:t>
      </w:r>
      <w:r w:rsidR="00895607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в период подготовки </w:t>
      </w:r>
      <w:r w:rsidR="00082109" w:rsidRPr="001E1D11">
        <w:rPr>
          <w:rFonts w:ascii="Times New Roman" w:hAnsi="Times New Roman" w:cs="Times New Roman"/>
          <w:bCs/>
          <w:sz w:val="28"/>
          <w:szCs w:val="28"/>
          <w:lang w:val="ru-RU"/>
        </w:rPr>
        <w:t>оценивать скорость своего прогресса (или вообще его наличие), предотвращая перетренированность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; сравнивать свои результаты с результатами предыдущих циклов, даже если тогда использовалось другое число повторений;</w:t>
      </w:r>
    </w:p>
    <w:p w14:paraId="20A53545" w14:textId="49404A0E" w:rsidR="005646B6" w:rsidRPr="00082109" w:rsidRDefault="00EC54D7" w:rsidP="00307CC7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C54D7">
        <w:rPr>
          <w:rFonts w:ascii="Times New Roman" w:hAnsi="Times New Roman" w:cs="Times New Roman"/>
          <w:bCs/>
          <w:sz w:val="28"/>
          <w:szCs w:val="28"/>
          <w:lang w:val="ru-RU"/>
        </w:rPr>
        <w:t>3</w:t>
      </w:r>
      <w:r w:rsidR="00895607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082109" w:rsidRPr="001E1D11">
        <w:rPr>
          <w:rFonts w:ascii="Times New Roman" w:hAnsi="Times New Roman" w:cs="Times New Roman"/>
          <w:bCs/>
          <w:sz w:val="28"/>
          <w:szCs w:val="28"/>
          <w:lang w:val="ru-RU"/>
        </w:rPr>
        <w:t>более обоснованно планировать программу тренировок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: пытаясь чередовать разные упражнения и разные диапазоны повторений, легко сделать программу, которая на самом деле не будет давать значимого эффекта или потребует неподъёмных усилий;</w:t>
      </w:r>
    </w:p>
    <w:p w14:paraId="056347B0" w14:textId="6340EA05" w:rsidR="005646B6" w:rsidRPr="00082109" w:rsidRDefault="00EC54D7" w:rsidP="00307CC7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895607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более точно замерять силовые качества групп мышц-антагонистов (очень редко для этого вообще возможно измерять ПМ у обеих групп, как и МПМ при одном и том же числе повторений);</w:t>
      </w:r>
    </w:p>
    <w:p w14:paraId="4CC1CB3B" w14:textId="7DC83E83" w:rsidR="005646B6" w:rsidRDefault="00EC54D7" w:rsidP="00307CC7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895607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выявить математические закономерности в силовых показателях человека.</w:t>
      </w:r>
    </w:p>
    <w:p w14:paraId="428B65F3" w14:textId="77777777" w:rsidR="00F53785" w:rsidRPr="00082109" w:rsidRDefault="00F53785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19E7B4A" w14:textId="2E2D4575" w:rsidR="005646B6" w:rsidRPr="00082109" w:rsidRDefault="00DC4D2C" w:rsidP="00307CC7">
      <w:pPr>
        <w:pStyle w:val="2"/>
        <w:ind w:firstLine="851"/>
        <w:rPr>
          <w:rFonts w:cs="Times New Roman"/>
          <w:lang w:val="ru-RU"/>
        </w:rPr>
      </w:pPr>
      <w:bookmarkStart w:id="6" w:name="о-калькуляторах"/>
      <w:bookmarkStart w:id="7" w:name="_Toc39414438"/>
      <w:bookmarkStart w:id="8" w:name="_Toc40367897"/>
      <w:r>
        <w:rPr>
          <w:rFonts w:cs="Times New Roman"/>
          <w:lang w:val="ru-RU"/>
        </w:rPr>
        <w:t xml:space="preserve">2 </w:t>
      </w:r>
      <w:r w:rsidR="00082109" w:rsidRPr="00082109">
        <w:rPr>
          <w:rFonts w:cs="Times New Roman"/>
          <w:lang w:val="ru-RU"/>
        </w:rPr>
        <w:t>О калькуляторах</w:t>
      </w:r>
      <w:bookmarkEnd w:id="6"/>
      <w:bookmarkEnd w:id="7"/>
      <w:bookmarkEnd w:id="8"/>
    </w:p>
    <w:p w14:paraId="77EC8C16" w14:textId="4A09917D" w:rsidR="005646B6" w:rsidRPr="00082109" w:rsidRDefault="00082109" w:rsidP="00307CC7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 сожалению, многие люди отнеслись к этому исследованию очень скептически, поскольку уверены, что здесь имеется слишком сложная зависимость, чтобы её можно было описывать; другие утверждали, что знание такой информации принесёт больше вреда, чем пользы, если спортсмен не имеет большого опыта или не тренируется с тренером. Во многом они правы, но на самом деле, как я считаю, </w:t>
      </w:r>
      <w:r w:rsidRPr="001E1D11">
        <w:rPr>
          <w:rFonts w:ascii="Times New Roman" w:hAnsi="Times New Roman" w:cs="Times New Roman"/>
          <w:bCs/>
          <w:sz w:val="28"/>
          <w:szCs w:val="28"/>
          <w:lang w:val="ru-RU"/>
        </w:rPr>
        <w:t>такое мнение обусловлено достаточно большим количеством разных калькуляторов и формул в Интернете, которые дают разные результаты и не ясно на чём основываются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(на каких формулах либо откуда полученных).</w:t>
      </w:r>
    </w:p>
    <w:p w14:paraId="032970F3" w14:textId="675DEBEC" w:rsidR="005646B6" w:rsidRPr="00602A60" w:rsidRDefault="00082109" w:rsidP="00FE1068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E1D11">
        <w:rPr>
          <w:rFonts w:ascii="Times New Roman" w:hAnsi="Times New Roman" w:cs="Times New Roman"/>
          <w:bCs/>
          <w:sz w:val="28"/>
          <w:szCs w:val="28"/>
          <w:lang w:val="ru-RU"/>
        </w:rPr>
        <w:lastRenderedPageBreak/>
        <w:t xml:space="preserve">Цель же этой </w:t>
      </w:r>
      <w:r w:rsidR="00602A60" w:rsidRPr="001E1D11">
        <w:rPr>
          <w:rFonts w:ascii="Times New Roman" w:hAnsi="Times New Roman" w:cs="Times New Roman"/>
          <w:bCs/>
          <w:sz w:val="28"/>
          <w:szCs w:val="28"/>
          <w:lang w:val="ru-RU"/>
        </w:rPr>
        <w:t>работы</w:t>
      </w:r>
      <w:r w:rsidRPr="001E1D11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– предоставить формулу, полученную в согласовании с концепциями машинного обучения, которая будет хорошо работать на многих людях, а не на десяти</w:t>
      </w:r>
      <w:r w:rsidRPr="00602A60">
        <w:rPr>
          <w:rFonts w:ascii="Times New Roman" w:hAnsi="Times New Roman" w:cs="Times New Roman"/>
          <w:sz w:val="28"/>
          <w:szCs w:val="28"/>
          <w:lang w:val="ru-RU"/>
        </w:rPr>
        <w:t>. Здесь написано, как она получена и почему.</w:t>
      </w:r>
    </w:p>
    <w:p w14:paraId="4EADE19B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7DEBCD1" w14:textId="504B4451" w:rsidR="005646B6" w:rsidRPr="00082109" w:rsidRDefault="00EB7501" w:rsidP="00FE1068">
      <w:pPr>
        <w:pStyle w:val="2"/>
        <w:ind w:firstLine="851"/>
        <w:rPr>
          <w:rFonts w:cs="Times New Roman"/>
          <w:lang w:val="ru-RU"/>
        </w:rPr>
      </w:pPr>
      <w:bookmarkStart w:id="9" w:name="о-данных-и-ресурсах"/>
      <w:bookmarkStart w:id="10" w:name="_Toc39414439"/>
      <w:bookmarkStart w:id="11" w:name="_Toc40367898"/>
      <w:r>
        <w:rPr>
          <w:rFonts w:cs="Times New Roman"/>
          <w:lang w:val="ru-RU"/>
        </w:rPr>
        <w:t xml:space="preserve">3 </w:t>
      </w:r>
      <w:r w:rsidR="00082109" w:rsidRPr="00082109">
        <w:rPr>
          <w:rFonts w:cs="Times New Roman"/>
          <w:lang w:val="ru-RU"/>
        </w:rPr>
        <w:t>О данных и ресурсах</w:t>
      </w:r>
      <w:bookmarkEnd w:id="9"/>
      <w:bookmarkEnd w:id="10"/>
      <w:bookmarkEnd w:id="11"/>
    </w:p>
    <w:p w14:paraId="66FE9403" w14:textId="77777777" w:rsidR="005646B6" w:rsidRPr="00082109" w:rsidRDefault="00082109" w:rsidP="00FE1068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сбора наблюдений был создан </w:t>
      </w:r>
      <w:hyperlink r:id="rId8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опрос в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Google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Form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на русском языке и </w:t>
      </w:r>
      <w:hyperlink r:id="rId9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его англоязычный анало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81321F" w14:textId="07039A88" w:rsidR="005646B6" w:rsidRPr="00EA5DFF" w:rsidRDefault="00082109" w:rsidP="00FE1068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Русскоязычный опрос распространялся через соц. сеть </w:t>
      </w:r>
      <w:r w:rsidR="00F7367B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ВКонтакте</w:t>
      </w:r>
      <w:r w:rsidR="00F7367B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в следующих группах: </w:t>
      </w:r>
      <w:hyperlink r:id="rId10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Пауэрлифтинг | Тяжелая атлетика</w:t>
        </w:r>
      </w:hyperlink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1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Я ♥ ПАУЭРЛИФТИНГ</w:t>
        </w:r>
      </w:hyperlink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2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ПАУЭРЛИФТИНГ И ЖИМ ЛЁЖА 18+</w:t>
        </w:r>
      </w:hyperlink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3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Твой Трене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аналогично англоязычный опрос распространялся на </w:t>
      </w:r>
      <w:r w:rsidRPr="00082109">
        <w:rPr>
          <w:rFonts w:ascii="Times New Roman" w:hAnsi="Times New Roman" w:cs="Times New Roman"/>
          <w:sz w:val="28"/>
          <w:szCs w:val="28"/>
        </w:rPr>
        <w:t>Facebook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здесь: </w:t>
      </w:r>
      <w:hyperlink r:id="rId14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Powerlifting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Motivation</w:t>
        </w:r>
      </w:hyperlink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5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International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Powerlifting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League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(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IPL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)</w:t>
        </w:r>
      </w:hyperlink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6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Powerlifting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Motivation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Chat</w:t>
        </w:r>
      </w:hyperlink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7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Powerlifting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 xml:space="preserve"> </w:t>
        </w:r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Meme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A5DFF">
        <w:rPr>
          <w:rFonts w:ascii="Times New Roman" w:hAnsi="Times New Roman" w:cs="Times New Roman"/>
          <w:sz w:val="28"/>
          <w:szCs w:val="28"/>
          <w:lang w:val="ru-RU"/>
        </w:rPr>
        <w:t>Кроме того, несколько наблюдений я собрал лично.</w:t>
      </w:r>
    </w:p>
    <w:p w14:paraId="2A6CB2D8" w14:textId="77777777" w:rsidR="005646B6" w:rsidRPr="00082109" w:rsidRDefault="00082109" w:rsidP="00FE1068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Спустя два месяца от создания опросов данные были выгружены и началась их обработка. Теперь эти данные и всё, связанное с ними (в том числе последняя версия этого документа), хранятся </w:t>
      </w:r>
      <w:hyperlink r:id="rId18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в моём репозитории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15CB4E" w14:textId="4E92005D" w:rsidR="005646B6" w:rsidRDefault="00082109" w:rsidP="00FE1068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обработки данных и создания отчёта использовалась среда </w:t>
      </w:r>
      <w:hyperlink r:id="rId19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</w:rPr>
          <w:t>RStudio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95704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язык </w:t>
      </w:r>
      <w:r w:rsidRPr="00957040">
        <w:rPr>
          <w:rFonts w:ascii="Times New Roman" w:hAnsi="Times New Roman" w:cs="Times New Roman"/>
          <w:bCs/>
          <w:sz w:val="28"/>
          <w:szCs w:val="28"/>
        </w:rPr>
        <w:t>R</w:t>
      </w:r>
      <w:r w:rsidRPr="0095704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версии 3.6.3.</w:t>
      </w:r>
    </w:p>
    <w:p w14:paraId="5224E187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A254A14" w14:textId="5DD33CC4" w:rsidR="005646B6" w:rsidRPr="004B36E7" w:rsidRDefault="00EB7501" w:rsidP="00FE1068">
      <w:pPr>
        <w:pStyle w:val="2"/>
        <w:ind w:firstLine="851"/>
        <w:rPr>
          <w:rFonts w:cs="Times New Roman"/>
          <w:lang w:val="ru-RU"/>
        </w:rPr>
      </w:pPr>
      <w:bookmarkStart w:id="12" w:name="отправная-точка"/>
      <w:bookmarkStart w:id="13" w:name="_Toc39414440"/>
      <w:bookmarkStart w:id="14" w:name="_Toc40367899"/>
      <w:r>
        <w:rPr>
          <w:rFonts w:cs="Times New Roman"/>
          <w:lang w:val="ru-RU"/>
        </w:rPr>
        <w:t xml:space="preserve">4 </w:t>
      </w:r>
      <w:r w:rsidR="00082109" w:rsidRPr="004B36E7">
        <w:rPr>
          <w:rFonts w:cs="Times New Roman"/>
          <w:lang w:val="ru-RU"/>
        </w:rPr>
        <w:t>Отправная точка</w:t>
      </w:r>
      <w:bookmarkEnd w:id="12"/>
      <w:bookmarkEnd w:id="13"/>
      <w:bookmarkEnd w:id="14"/>
    </w:p>
    <w:p w14:paraId="53979377" w14:textId="77777777" w:rsidR="005646B6" w:rsidRPr="00B85340" w:rsidRDefault="00082109" w:rsidP="003F1835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В книге </w:t>
      </w:r>
      <w:hyperlink r:id="rId20">
        <w:r w:rsidRPr="00596EC2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“Система тренировок КУБ”</w:t>
        </w:r>
      </w:hyperlink>
      <w:r w:rsidRPr="00596EC2">
        <w:rPr>
          <w:rFonts w:ascii="Times New Roman" w:hAnsi="Times New Roman" w:cs="Times New Roman"/>
          <w:sz w:val="28"/>
          <w:szCs w:val="28"/>
          <w:lang w:val="ru-RU"/>
        </w:rPr>
        <w:t xml:space="preserve"> на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странице 23 (34 в оригинальной версии) приводится формула для определения повторного максимума:</w:t>
      </w:r>
    </w:p>
    <w:p w14:paraId="790130E4" w14:textId="77777777" w:rsidR="005646B6" w:rsidRPr="00EB7501" w:rsidRDefault="00082109" w:rsidP="00B85340">
      <w:pPr>
        <w:pStyle w:val="a0"/>
        <w:spacing w:line="360" w:lineRule="auto"/>
        <w:jc w:val="both"/>
        <w:rPr>
          <w:rFonts w:ascii="Courier New" w:hAnsi="Courier New" w:cs="Courier New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Courier New"/>
              <w:sz w:val="28"/>
              <w:szCs w:val="28"/>
            </w:rPr>
            <w:lastRenderedPageBreak/>
            <m:t>предполагаемый повторный максимум=вес*(1+0.0333*повторения),</m:t>
          </m:r>
        </m:oMath>
      </m:oMathPara>
    </w:p>
    <w:p w14:paraId="3DBD93EA" w14:textId="3E00D04C" w:rsidR="005646B6" w:rsidRDefault="00082109" w:rsidP="00B8534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где берётся некоторый рабочий вес и максимально возможное число повторений с ним. </w:t>
      </w:r>
      <w:r w:rsidRPr="00B85340">
        <w:rPr>
          <w:rFonts w:ascii="Times New Roman" w:hAnsi="Times New Roman" w:cs="Times New Roman"/>
          <w:sz w:val="28"/>
          <w:szCs w:val="28"/>
        </w:rPr>
        <w:t>В оригинальных обозначениях:</w:t>
      </w:r>
    </w:p>
    <w:p w14:paraId="4043CDF9" w14:textId="77777777" w:rsidR="00356D52" w:rsidRPr="00356D52" w:rsidRDefault="00356D52" w:rsidP="00356D52">
      <w:pPr>
        <w:pStyle w:val="a0"/>
      </w:pPr>
    </w:p>
    <w:p w14:paraId="2CE03FDE" w14:textId="77777777" w:rsidR="005646B6" w:rsidRPr="00B85340" w:rsidRDefault="00082109" w:rsidP="00B8534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WEIGHT⋅(1+0.0333⋅REPS).</m:t>
          </m:r>
        </m:oMath>
      </m:oMathPara>
    </w:p>
    <w:p w14:paraId="6578A866" w14:textId="77777777" w:rsidR="00356D52" w:rsidRDefault="00356D52" w:rsidP="003F1835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1FEE28B" w14:textId="0441A58C" w:rsidR="005646B6" w:rsidRPr="00B85340" w:rsidRDefault="00082109" w:rsidP="003F1835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К примеру, если вы можете </w:t>
      </w:r>
      <w:r w:rsidRPr="00F238A3">
        <w:rPr>
          <w:rFonts w:ascii="Times New Roman" w:hAnsi="Times New Roman" w:cs="Times New Roman"/>
          <w:sz w:val="28"/>
          <w:szCs w:val="28"/>
          <w:lang w:val="ru-RU"/>
        </w:rPr>
        <w:t>пожать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238A3">
        <w:rPr>
          <w:rFonts w:ascii="Times New Roman" w:hAnsi="Times New Roman" w:cs="Times New Roman"/>
          <w:sz w:val="28"/>
          <w:szCs w:val="28"/>
          <w:lang w:val="ru-RU"/>
        </w:rPr>
        <w:t xml:space="preserve">(лёжа) 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100 кг на 5 раз, то из этой формулы следует, что вы сможете </w:t>
      </w:r>
      <w:r w:rsidRPr="00F238A3">
        <w:rPr>
          <w:rFonts w:ascii="Times New Roman" w:hAnsi="Times New Roman" w:cs="Times New Roman"/>
          <w:sz w:val="28"/>
          <w:szCs w:val="28"/>
          <w:lang w:val="ru-RU"/>
        </w:rPr>
        <w:t>пожать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115 на раз и 90 на 9 раз (звучит правдоподобно).</w:t>
      </w:r>
    </w:p>
    <w:p w14:paraId="2D458AEA" w14:textId="1D6E65DB" w:rsidR="005646B6" w:rsidRPr="00860B1C" w:rsidRDefault="00082109" w:rsidP="003F1835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Лично на мне эта формула хорошо работает и мне захотелось уточнить её для других людей разной комплекции и уровня подготовки. Также интересно то, что </w:t>
      </w:r>
      <w:r w:rsidRPr="00957040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здесь имеется, по сути, очень простая линейная модель с двумя </w:t>
      </w:r>
      <w:r w:rsidRPr="00957040">
        <w:rPr>
          <w:rFonts w:ascii="Times New Roman" w:hAnsi="Times New Roman" w:cs="Times New Roman"/>
          <w:bCs/>
          <w:i/>
          <w:sz w:val="28"/>
          <w:szCs w:val="28"/>
          <w:lang w:val="ru-RU"/>
        </w:rPr>
        <w:t>предикторами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: рабочим весом и </w:t>
      </w:r>
      <w:r w:rsidRPr="00B85340">
        <w:rPr>
          <w:rFonts w:ascii="Times New Roman" w:hAnsi="Times New Roman" w:cs="Times New Roman"/>
          <w:i/>
          <w:sz w:val="28"/>
          <w:szCs w:val="28"/>
          <w:lang w:val="ru-RU"/>
        </w:rPr>
        <w:t>взаимодействием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рабочего веса с числом повторений, и нет зависимости от самого упражнения, опыта человека и других характеристик, то есть </w:t>
      </w:r>
      <w:r w:rsidRPr="00957040">
        <w:rPr>
          <w:rFonts w:ascii="Times New Roman" w:hAnsi="Times New Roman" w:cs="Times New Roman"/>
          <w:bCs/>
          <w:sz w:val="28"/>
          <w:szCs w:val="28"/>
          <w:lang w:val="ru-RU"/>
        </w:rPr>
        <w:t>в перспективе возможно с большой точностью описать наши возможности одной простой формулой, и это будет верно почти для всех людей, невзирая на все различия между ними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FC80F8" w14:textId="77777777" w:rsidR="00860B1C" w:rsidRDefault="00860B1C">
      <w:pPr>
        <w:pStyle w:val="1"/>
        <w:rPr>
          <w:rFonts w:cs="Times New Roman"/>
          <w:lang w:val="ru-RU"/>
        </w:rPr>
      </w:pPr>
      <w:bookmarkStart w:id="15" w:name="X68c2fcd7af3737d7c814058d80f4e6867ca3a97"/>
      <w:bookmarkStart w:id="16" w:name="_Toc39414442"/>
      <w:r>
        <w:rPr>
          <w:rFonts w:cs="Times New Roman"/>
          <w:lang w:val="ru-RU"/>
        </w:rPr>
        <w:br w:type="page"/>
      </w:r>
    </w:p>
    <w:p w14:paraId="5FEF0AAC" w14:textId="7729BA31" w:rsidR="005646B6" w:rsidRDefault="00F53785" w:rsidP="0004191C">
      <w:pPr>
        <w:pStyle w:val="1"/>
        <w:ind w:firstLine="851"/>
        <w:rPr>
          <w:rFonts w:cs="Times New Roman"/>
          <w:lang w:val="ru-RU"/>
        </w:rPr>
      </w:pPr>
      <w:bookmarkStart w:id="17" w:name="_Toc40367900"/>
      <w:r>
        <w:rPr>
          <w:rFonts w:cs="Times New Roman"/>
          <w:lang w:val="ru-RU"/>
        </w:rPr>
        <w:lastRenderedPageBreak/>
        <w:t xml:space="preserve">1 </w:t>
      </w:r>
      <w:r w:rsidR="00082109" w:rsidRPr="00082109">
        <w:rPr>
          <w:rFonts w:cs="Times New Roman"/>
          <w:lang w:val="ru-RU"/>
        </w:rPr>
        <w:t>Описание выборки и разведочный анализ данных</w:t>
      </w:r>
      <w:bookmarkEnd w:id="15"/>
      <w:bookmarkEnd w:id="16"/>
      <w:bookmarkEnd w:id="17"/>
    </w:p>
    <w:p w14:paraId="16D8E450" w14:textId="77777777" w:rsidR="00443E75" w:rsidRPr="00443E75" w:rsidRDefault="00443E75" w:rsidP="00443E75">
      <w:pPr>
        <w:pStyle w:val="a0"/>
        <w:rPr>
          <w:lang w:val="ru-RU"/>
        </w:rPr>
      </w:pPr>
    </w:p>
    <w:p w14:paraId="70795640" w14:textId="526739B8" w:rsidR="005646B6" w:rsidRPr="004B36E7" w:rsidRDefault="00F53785" w:rsidP="0004191C">
      <w:pPr>
        <w:pStyle w:val="2"/>
        <w:ind w:firstLine="851"/>
        <w:rPr>
          <w:rFonts w:cs="Times New Roman"/>
          <w:lang w:val="ru-RU"/>
        </w:rPr>
      </w:pPr>
      <w:bookmarkStart w:id="18" w:name="о-прошедших-опрос"/>
      <w:bookmarkStart w:id="19" w:name="_Toc39414443"/>
      <w:bookmarkStart w:id="20" w:name="_Toc40367901"/>
      <w:r>
        <w:rPr>
          <w:rFonts w:cs="Times New Roman"/>
          <w:lang w:val="ru-RU"/>
        </w:rPr>
        <w:t>1.</w:t>
      </w:r>
      <w:r w:rsidR="00357D0B">
        <w:rPr>
          <w:rFonts w:cs="Times New Roman"/>
          <w:lang w:val="ru-RU"/>
        </w:rPr>
        <w:t>1</w:t>
      </w:r>
      <w:r>
        <w:rPr>
          <w:rFonts w:cs="Times New Roman"/>
          <w:lang w:val="ru-RU"/>
        </w:rPr>
        <w:t xml:space="preserve"> </w:t>
      </w:r>
      <w:r w:rsidR="00082109" w:rsidRPr="004B36E7">
        <w:rPr>
          <w:rFonts w:cs="Times New Roman"/>
          <w:lang w:val="ru-RU"/>
        </w:rPr>
        <w:t>О прошедших опрос</w:t>
      </w:r>
      <w:bookmarkEnd w:id="18"/>
      <w:bookmarkEnd w:id="19"/>
      <w:bookmarkEnd w:id="20"/>
    </w:p>
    <w:p w14:paraId="79EED96C" w14:textId="50437AFC" w:rsidR="005646B6" w:rsidRPr="000A06FF" w:rsidRDefault="00082109" w:rsidP="0004191C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С помощью опроса было получено </w:t>
      </w:r>
      <w:r w:rsidRPr="007A2D42">
        <w:rPr>
          <w:rFonts w:ascii="Times New Roman" w:hAnsi="Times New Roman" w:cs="Times New Roman"/>
          <w:bCs/>
          <w:sz w:val="28"/>
          <w:szCs w:val="28"/>
          <w:lang w:val="ru-RU"/>
        </w:rPr>
        <w:t>всего 174 достоверных наблюдения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(исключая явные аномалии), принадлежащие предположительно </w:t>
      </w:r>
      <w:r w:rsidRPr="007A2D4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157 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людям.</w:t>
      </w:r>
    </w:p>
    <w:p w14:paraId="5B17EDF5" w14:textId="670A0790" w:rsidR="005646B6" w:rsidRPr="0049135F" w:rsidRDefault="00082109" w:rsidP="0004191C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highlight w:val="yellow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Все наблюдения содержат информацию о нескольких переменных. После некоторых преобразований над этими переменными получаем следующий </w:t>
      </w:r>
      <w:r w:rsidRPr="00F75350">
        <w:rPr>
          <w:rFonts w:ascii="Times New Roman" w:hAnsi="Times New Roman" w:cs="Times New Roman"/>
          <w:sz w:val="28"/>
          <w:szCs w:val="28"/>
          <w:lang w:val="ru-RU"/>
        </w:rPr>
        <w:t xml:space="preserve">набор </w:t>
      </w:r>
      <w:r w:rsidR="00F75350" w:rsidRPr="00F75350">
        <w:rPr>
          <w:rFonts w:ascii="Times New Roman" w:hAnsi="Times New Roman" w:cs="Times New Roman"/>
          <w:sz w:val="28"/>
          <w:szCs w:val="28"/>
          <w:lang w:val="ru-RU"/>
        </w:rPr>
        <w:t>признаков</w:t>
      </w:r>
      <w:r w:rsidRPr="00F75350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010B53B" w14:textId="23980BDF" w:rsidR="005646B6" w:rsidRPr="00F75350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RM</w:t>
      </w:r>
      <w:r w:rsidRPr="00F75350">
        <w:rPr>
          <w:rFonts w:ascii="Times New Roman" w:hAnsi="Times New Roman" w:cs="Times New Roman"/>
          <w:sz w:val="28"/>
          <w:szCs w:val="28"/>
        </w:rPr>
        <w:t xml:space="preserve"> – повторный максимум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C05817B" w14:textId="1B0C2BA7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M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многоповторный максимум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A453ED9" w14:textId="3CF35DA4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Count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повторений для многоповторного максимума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D88EBA4" w14:textId="5F5C2A5A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Action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движение для которого верны измерения (Жим, Тяга, Присед – самые базовые упражнения)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8C4C020" w14:textId="6DD1AD5D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S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пол испытуемого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F0B8BC1" w14:textId="1FF4AD7E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Experience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опыта (До двух лет, 2-3 года, 4-5 лет, 6-10 лет, больше 10 лет)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68FD35F7" w14:textId="08B0730C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Age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возраст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50C302D" w14:textId="743A56A4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W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собственный вес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FA11A52" w14:textId="7D1AD61F" w:rsidR="005646B6" w:rsidRPr="000A06FF" w:rsidRDefault="00082109" w:rsidP="0004191C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H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рост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27B8BCF" w14:textId="09956FE8" w:rsidR="005646B6" w:rsidRPr="000A06FF" w:rsidRDefault="00082109" w:rsidP="00BC3B6A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BodyType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тип телосложения (Эктоморф, Мезоморф, Эндоморф). Типы телосложения в целом различаются скоростью обмена веществ и 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lastRenderedPageBreak/>
        <w:t>строением скелета, рычагами (хотя различия в строении скелета во многом являются следствием скорости обмена веществ)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8AF841B" w14:textId="44F2C882" w:rsidR="005646B6" w:rsidRPr="000A06FF" w:rsidRDefault="00082109" w:rsidP="00BC3B6A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CountGroup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диапазону повторений (2-3, 4-6, 7-10, 11-20, </w:t>
      </w:r>
      <w:r w:rsidR="00305520">
        <w:rPr>
          <w:rFonts w:ascii="Times New Roman" w:hAnsi="Times New Roman" w:cs="Times New Roman"/>
          <w:sz w:val="28"/>
          <w:szCs w:val="28"/>
          <w:lang w:val="ru-RU"/>
        </w:rPr>
        <w:t xml:space="preserve">больше 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20)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506BB5AE" w14:textId="31030A08" w:rsidR="005646B6" w:rsidRPr="00305520" w:rsidRDefault="00082109" w:rsidP="00305520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AgeGroup</w:t>
      </w:r>
      <w:r w:rsidRPr="00305520">
        <w:rPr>
          <w:rFonts w:ascii="Times New Roman" w:hAnsi="Times New Roman" w:cs="Times New Roman"/>
          <w:sz w:val="28"/>
          <w:szCs w:val="28"/>
          <w:lang w:val="ru-RU"/>
        </w:rPr>
        <w:t xml:space="preserve"> – возрастная группа (</w:t>
      </w:r>
      <w:r w:rsidR="00305520">
        <w:rPr>
          <w:rFonts w:ascii="Times New Roman" w:hAnsi="Times New Roman" w:cs="Times New Roman"/>
          <w:sz w:val="28"/>
          <w:szCs w:val="28"/>
          <w:lang w:val="ru-RU"/>
        </w:rPr>
        <w:t xml:space="preserve">меньше </w:t>
      </w:r>
      <w:r w:rsidRPr="00305520">
        <w:rPr>
          <w:rFonts w:ascii="Times New Roman" w:hAnsi="Times New Roman" w:cs="Times New Roman"/>
          <w:sz w:val="28"/>
          <w:szCs w:val="28"/>
          <w:lang w:val="ru-RU"/>
        </w:rPr>
        <w:t xml:space="preserve">20, 20-27, 28-35, </w:t>
      </w:r>
      <w:r w:rsidR="00305520">
        <w:rPr>
          <w:rFonts w:ascii="Times New Roman" w:hAnsi="Times New Roman" w:cs="Times New Roman"/>
          <w:sz w:val="28"/>
          <w:szCs w:val="28"/>
          <w:lang w:val="ru-RU"/>
        </w:rPr>
        <w:t xml:space="preserve">больше </w:t>
      </w:r>
      <w:r w:rsidRPr="00305520">
        <w:rPr>
          <w:rFonts w:ascii="Times New Roman" w:hAnsi="Times New Roman" w:cs="Times New Roman"/>
          <w:sz w:val="28"/>
          <w:szCs w:val="28"/>
          <w:lang w:val="ru-RU"/>
        </w:rPr>
        <w:t>35)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F25C50D" w14:textId="5CA49079" w:rsidR="005646B6" w:rsidRPr="005F2409" w:rsidRDefault="00082109" w:rsidP="00305520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Index</w:t>
      </w:r>
      <w:r w:rsidRPr="005F2409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hyperlink r:id="rId21">
        <w:r w:rsidRPr="005F2409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индекс массы тела</w:t>
        </w:r>
      </w:hyperlink>
      <w:r w:rsidRPr="005F24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7A2D42">
        <w:rPr>
          <w:rFonts w:ascii="Times New Roman" w:hAnsi="Times New Roman" w:cs="Times New Roman"/>
          <w:bCs/>
          <w:sz w:val="28"/>
          <w:szCs w:val="28"/>
          <w:lang w:val="ru-RU"/>
        </w:rPr>
        <w:t>ИМТ</w:t>
      </w:r>
      <w:r w:rsidR="005F2409" w:rsidRPr="005F2409">
        <w:rPr>
          <w:rFonts w:ascii="Times New Roman" w:hAnsi="Times New Roman" w:cs="Times New Roman"/>
          <w:bCs/>
          <w:sz w:val="28"/>
          <w:szCs w:val="28"/>
          <w:lang w:val="ru-RU"/>
        </w:rPr>
        <w:t>;</w:t>
      </w:r>
    </w:p>
    <w:p w14:paraId="770572B0" w14:textId="740C4AFB" w:rsidR="005646B6" w:rsidRPr="000A06FF" w:rsidRDefault="00082109" w:rsidP="00305520">
      <w:pPr>
        <w:numPr>
          <w:ilvl w:val="0"/>
          <w:numId w:val="19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i/>
          <w:iCs/>
          <w:sz w:val="28"/>
          <w:szCs w:val="28"/>
        </w:rPr>
        <w:t>IndexGroup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индексу массы тела (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 xml:space="preserve">с градациями: 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выраженный дефицит, дефицит, норма, избыток, </w:t>
      </w:r>
      <w:r w:rsidR="005F2409" w:rsidRPr="005F2409">
        <w:rPr>
          <w:rFonts w:ascii="Times New Roman" w:hAnsi="Times New Roman" w:cs="Times New Roman"/>
          <w:sz w:val="28"/>
          <w:szCs w:val="28"/>
          <w:lang w:val="ru-RU"/>
        </w:rPr>
        <w:t>ожирение_1</w:t>
      </w:r>
      <w:r w:rsidRPr="005F24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5F2409" w:rsidRPr="005F2409">
        <w:rPr>
          <w:rFonts w:ascii="Times New Roman" w:hAnsi="Times New Roman" w:cs="Times New Roman"/>
          <w:sz w:val="28"/>
          <w:szCs w:val="28"/>
          <w:lang w:val="ru-RU"/>
        </w:rPr>
        <w:t>ожирение_2</w:t>
      </w:r>
      <w:r w:rsidRPr="005F24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5F2409" w:rsidRPr="005F2409">
        <w:rPr>
          <w:rFonts w:ascii="Times New Roman" w:hAnsi="Times New Roman" w:cs="Times New Roman"/>
          <w:sz w:val="28"/>
          <w:szCs w:val="28"/>
          <w:lang w:val="ru-RU"/>
        </w:rPr>
        <w:t>ожирение_3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в соответствии с рекомендациями </w:t>
      </w:r>
      <w:r w:rsidR="00726473">
        <w:rPr>
          <w:rFonts w:ascii="Times New Roman" w:hAnsi="Times New Roman" w:cs="Times New Roman"/>
          <w:sz w:val="28"/>
          <w:szCs w:val="28"/>
          <w:lang w:val="ru-RU"/>
        </w:rPr>
        <w:t>Всемирной Организации Здравоохранения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5F24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0DCA84" w14:textId="367BB1B7" w:rsidR="005646B6" w:rsidRPr="000A06FF" w:rsidRDefault="00082109" w:rsidP="00305520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Основные статистики по данным переменным</w:t>
      </w:r>
      <w:r w:rsidR="00351EF4">
        <w:rPr>
          <w:rFonts w:ascii="Times New Roman" w:hAnsi="Times New Roman" w:cs="Times New Roman"/>
          <w:sz w:val="28"/>
          <w:szCs w:val="28"/>
          <w:lang w:val="ru-RU"/>
        </w:rPr>
        <w:t xml:space="preserve"> представлены в таблице 1.</w:t>
      </w:r>
    </w:p>
    <w:p w14:paraId="571EF81A" w14:textId="517547D8" w:rsidR="005646B6" w:rsidRPr="00E100B5" w:rsidRDefault="00F21BE1" w:rsidP="000A06FF">
      <w:pPr>
        <w:pStyle w:val="TableCaption"/>
        <w:spacing w:line="360" w:lineRule="auto"/>
        <w:jc w:val="both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Таблица 1</w:t>
      </w:r>
      <w:r w:rsid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–</w:t>
      </w:r>
      <w:r w:rsidRP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</w:t>
      </w:r>
      <w:r w:rsid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Основные статистики по опрошенным</w:t>
      </w:r>
    </w:p>
    <w:tbl>
      <w:tblPr>
        <w:tblStyle w:val="Table"/>
        <w:tblW w:w="4970" w:type="pct"/>
        <w:tblInd w:w="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  <w:tblCaption w:val="Количество наблюдений в каждой группе по факторным переменным"/>
      </w:tblPr>
      <w:tblGrid>
        <w:gridCol w:w="1610"/>
        <w:gridCol w:w="1134"/>
        <w:gridCol w:w="1134"/>
        <w:gridCol w:w="1274"/>
        <w:gridCol w:w="1276"/>
        <w:gridCol w:w="1134"/>
        <w:gridCol w:w="1134"/>
        <w:gridCol w:w="1150"/>
      </w:tblGrid>
      <w:tr w:rsidR="002F13FC" w14:paraId="7D8C1CA1" w14:textId="77777777" w:rsidTr="002F13FC">
        <w:tc>
          <w:tcPr>
            <w:tcW w:w="817" w:type="pct"/>
            <w:shd w:val="clear" w:color="auto" w:fill="auto"/>
            <w:vAlign w:val="bottom"/>
          </w:tcPr>
          <w:p w14:paraId="5A20E897" w14:textId="2026E57A" w:rsidR="005646B6" w:rsidRPr="00821973" w:rsidRDefault="002F13FC">
            <w:pPr>
              <w:rPr>
                <w:rFonts w:ascii="Times New Roman" w:hAnsi="Times New Roman" w:cs="Times New Roman"/>
                <w:highlight w:val="yellow"/>
                <w:lang w:val="ru-RU"/>
              </w:rPr>
            </w:pPr>
            <w:r w:rsidRPr="00821973">
              <w:rPr>
                <w:rFonts w:ascii="Times New Roman" w:hAnsi="Times New Roman" w:cs="Times New Roman"/>
                <w:lang w:val="ru-RU"/>
              </w:rPr>
              <w:t>Переменная</w:t>
            </w:r>
          </w:p>
        </w:tc>
        <w:tc>
          <w:tcPr>
            <w:tcW w:w="576" w:type="pct"/>
            <w:vAlign w:val="bottom"/>
          </w:tcPr>
          <w:p w14:paraId="3B87DF51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576" w:type="pct"/>
            <w:vAlign w:val="bottom"/>
          </w:tcPr>
          <w:p w14:paraId="668F06EE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647" w:type="pct"/>
            <w:vAlign w:val="bottom"/>
          </w:tcPr>
          <w:p w14:paraId="1809D6DE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median</w:t>
            </w:r>
          </w:p>
        </w:tc>
        <w:tc>
          <w:tcPr>
            <w:tcW w:w="648" w:type="pct"/>
            <w:vAlign w:val="bottom"/>
          </w:tcPr>
          <w:p w14:paraId="4C84C688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mad</w:t>
            </w:r>
          </w:p>
        </w:tc>
        <w:tc>
          <w:tcPr>
            <w:tcW w:w="576" w:type="pct"/>
            <w:vAlign w:val="bottom"/>
          </w:tcPr>
          <w:p w14:paraId="1CC13EFA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576" w:type="pct"/>
            <w:vAlign w:val="bottom"/>
          </w:tcPr>
          <w:p w14:paraId="3C99C20E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max</w:t>
            </w:r>
          </w:p>
        </w:tc>
        <w:tc>
          <w:tcPr>
            <w:tcW w:w="584" w:type="pct"/>
            <w:vAlign w:val="bottom"/>
          </w:tcPr>
          <w:p w14:paraId="71B666A1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range</w:t>
            </w:r>
          </w:p>
        </w:tc>
      </w:tr>
      <w:tr w:rsidR="002F13FC" w14:paraId="33256F53" w14:textId="77777777" w:rsidTr="002F13FC">
        <w:tc>
          <w:tcPr>
            <w:tcW w:w="817" w:type="pct"/>
            <w:shd w:val="clear" w:color="auto" w:fill="auto"/>
          </w:tcPr>
          <w:p w14:paraId="03334D4B" w14:textId="77777777" w:rsidR="005646B6" w:rsidRPr="00821973" w:rsidRDefault="00082109">
            <w:pPr>
              <w:pStyle w:val="Compact"/>
              <w:rPr>
                <w:rFonts w:ascii="Times New Roman" w:hAnsi="Times New Roman" w:cs="Times New Roman"/>
                <w:highlight w:val="yellow"/>
              </w:rPr>
            </w:pPr>
            <w:r w:rsidRPr="00821973">
              <w:rPr>
                <w:rFonts w:ascii="Times New Roman" w:hAnsi="Times New Roman" w:cs="Times New Roman"/>
              </w:rPr>
              <w:t>RM</w:t>
            </w:r>
          </w:p>
        </w:tc>
        <w:tc>
          <w:tcPr>
            <w:tcW w:w="576" w:type="pct"/>
          </w:tcPr>
          <w:p w14:paraId="6228F303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54.121</w:t>
            </w:r>
          </w:p>
        </w:tc>
        <w:tc>
          <w:tcPr>
            <w:tcW w:w="576" w:type="pct"/>
          </w:tcPr>
          <w:p w14:paraId="57FF9FD8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51.089</w:t>
            </w:r>
          </w:p>
        </w:tc>
        <w:tc>
          <w:tcPr>
            <w:tcW w:w="647" w:type="pct"/>
          </w:tcPr>
          <w:p w14:paraId="04A40594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47.500</w:t>
            </w:r>
          </w:p>
        </w:tc>
        <w:tc>
          <w:tcPr>
            <w:tcW w:w="648" w:type="pct"/>
          </w:tcPr>
          <w:p w14:paraId="2376A5A8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8.184</w:t>
            </w:r>
          </w:p>
        </w:tc>
        <w:tc>
          <w:tcPr>
            <w:tcW w:w="576" w:type="pct"/>
          </w:tcPr>
          <w:p w14:paraId="19BDDBED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0.000</w:t>
            </w:r>
          </w:p>
        </w:tc>
        <w:tc>
          <w:tcPr>
            <w:tcW w:w="576" w:type="pct"/>
          </w:tcPr>
          <w:p w14:paraId="23AAC7ED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300.000</w:t>
            </w:r>
          </w:p>
        </w:tc>
        <w:tc>
          <w:tcPr>
            <w:tcW w:w="584" w:type="pct"/>
          </w:tcPr>
          <w:p w14:paraId="69C484BE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80.000</w:t>
            </w:r>
          </w:p>
        </w:tc>
      </w:tr>
      <w:tr w:rsidR="002F13FC" w14:paraId="534782C5" w14:textId="77777777" w:rsidTr="002F13FC">
        <w:tc>
          <w:tcPr>
            <w:tcW w:w="817" w:type="pct"/>
            <w:shd w:val="clear" w:color="auto" w:fill="auto"/>
          </w:tcPr>
          <w:p w14:paraId="3E2C981F" w14:textId="77777777" w:rsidR="005646B6" w:rsidRPr="00821973" w:rsidRDefault="00082109">
            <w:pPr>
              <w:pStyle w:val="Compact"/>
              <w:rPr>
                <w:rFonts w:ascii="Times New Roman" w:hAnsi="Times New Roman" w:cs="Times New Roman"/>
                <w:highlight w:val="yellow"/>
              </w:rPr>
            </w:pPr>
            <w:r w:rsidRPr="00821973">
              <w:rPr>
                <w:rFonts w:ascii="Times New Roman" w:hAnsi="Times New Roman" w:cs="Times New Roman"/>
              </w:rPr>
              <w:t>MRM</w:t>
            </w:r>
          </w:p>
        </w:tc>
        <w:tc>
          <w:tcPr>
            <w:tcW w:w="576" w:type="pct"/>
          </w:tcPr>
          <w:p w14:paraId="4FD4B65A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27.158</w:t>
            </w:r>
          </w:p>
        </w:tc>
        <w:tc>
          <w:tcPr>
            <w:tcW w:w="576" w:type="pct"/>
          </w:tcPr>
          <w:p w14:paraId="2E647369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2.675</w:t>
            </w:r>
          </w:p>
        </w:tc>
        <w:tc>
          <w:tcPr>
            <w:tcW w:w="647" w:type="pct"/>
          </w:tcPr>
          <w:p w14:paraId="5EAC5F61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20.000</w:t>
            </w:r>
          </w:p>
        </w:tc>
        <w:tc>
          <w:tcPr>
            <w:tcW w:w="648" w:type="pct"/>
          </w:tcPr>
          <w:p w14:paraId="15D3FD15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0.771</w:t>
            </w:r>
          </w:p>
        </w:tc>
        <w:tc>
          <w:tcPr>
            <w:tcW w:w="576" w:type="pct"/>
          </w:tcPr>
          <w:p w14:paraId="00A0D73D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5.000</w:t>
            </w:r>
          </w:p>
        </w:tc>
        <w:tc>
          <w:tcPr>
            <w:tcW w:w="576" w:type="pct"/>
          </w:tcPr>
          <w:p w14:paraId="356DF303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50.000</w:t>
            </w:r>
          </w:p>
        </w:tc>
        <w:tc>
          <w:tcPr>
            <w:tcW w:w="584" w:type="pct"/>
          </w:tcPr>
          <w:p w14:paraId="5610883D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35.000</w:t>
            </w:r>
          </w:p>
        </w:tc>
      </w:tr>
      <w:tr w:rsidR="002F13FC" w14:paraId="2BB8DC4C" w14:textId="77777777" w:rsidTr="002F13FC">
        <w:tc>
          <w:tcPr>
            <w:tcW w:w="817" w:type="pct"/>
            <w:shd w:val="clear" w:color="auto" w:fill="auto"/>
          </w:tcPr>
          <w:p w14:paraId="7970AE02" w14:textId="77777777" w:rsidR="005646B6" w:rsidRPr="00821973" w:rsidRDefault="00082109">
            <w:pPr>
              <w:pStyle w:val="Compact"/>
              <w:rPr>
                <w:rFonts w:ascii="Times New Roman" w:hAnsi="Times New Roman" w:cs="Times New Roman"/>
                <w:highlight w:val="yellow"/>
              </w:rPr>
            </w:pPr>
            <w:r w:rsidRPr="00821973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576" w:type="pct"/>
          </w:tcPr>
          <w:p w14:paraId="72D078E3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8.144</w:t>
            </w:r>
          </w:p>
        </w:tc>
        <w:tc>
          <w:tcPr>
            <w:tcW w:w="576" w:type="pct"/>
          </w:tcPr>
          <w:p w14:paraId="42BA878A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7.071</w:t>
            </w:r>
          </w:p>
        </w:tc>
        <w:tc>
          <w:tcPr>
            <w:tcW w:w="647" w:type="pct"/>
          </w:tcPr>
          <w:p w14:paraId="08EE8257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6.000</w:t>
            </w:r>
          </w:p>
        </w:tc>
        <w:tc>
          <w:tcPr>
            <w:tcW w:w="648" w:type="pct"/>
          </w:tcPr>
          <w:p w14:paraId="410B08D7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.448</w:t>
            </w:r>
          </w:p>
        </w:tc>
        <w:tc>
          <w:tcPr>
            <w:tcW w:w="576" w:type="pct"/>
          </w:tcPr>
          <w:p w14:paraId="5F5EF3A6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.000</w:t>
            </w:r>
          </w:p>
        </w:tc>
        <w:tc>
          <w:tcPr>
            <w:tcW w:w="576" w:type="pct"/>
          </w:tcPr>
          <w:p w14:paraId="58B61573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35.000</w:t>
            </w:r>
          </w:p>
        </w:tc>
        <w:tc>
          <w:tcPr>
            <w:tcW w:w="584" w:type="pct"/>
          </w:tcPr>
          <w:p w14:paraId="5C61B711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33.000</w:t>
            </w:r>
          </w:p>
        </w:tc>
      </w:tr>
      <w:tr w:rsidR="002F13FC" w14:paraId="1143DC44" w14:textId="77777777" w:rsidTr="002F13FC">
        <w:tc>
          <w:tcPr>
            <w:tcW w:w="817" w:type="pct"/>
            <w:shd w:val="clear" w:color="auto" w:fill="auto"/>
          </w:tcPr>
          <w:p w14:paraId="6DE81045" w14:textId="77777777" w:rsidR="005646B6" w:rsidRPr="00821973" w:rsidRDefault="00082109">
            <w:pPr>
              <w:pStyle w:val="Compact"/>
              <w:rPr>
                <w:rFonts w:ascii="Times New Roman" w:hAnsi="Times New Roman" w:cs="Times New Roman"/>
                <w:highlight w:val="yellow"/>
              </w:rPr>
            </w:pPr>
            <w:r w:rsidRPr="00821973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576" w:type="pct"/>
          </w:tcPr>
          <w:p w14:paraId="7AC51DE6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8.017</w:t>
            </w:r>
          </w:p>
        </w:tc>
        <w:tc>
          <w:tcPr>
            <w:tcW w:w="576" w:type="pct"/>
          </w:tcPr>
          <w:p w14:paraId="7719040D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8.990</w:t>
            </w:r>
          </w:p>
        </w:tc>
        <w:tc>
          <w:tcPr>
            <w:tcW w:w="647" w:type="pct"/>
          </w:tcPr>
          <w:p w14:paraId="15BD5E89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7.000</w:t>
            </w:r>
          </w:p>
        </w:tc>
        <w:tc>
          <w:tcPr>
            <w:tcW w:w="648" w:type="pct"/>
          </w:tcPr>
          <w:p w14:paraId="1CE07255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8.896</w:t>
            </w:r>
          </w:p>
        </w:tc>
        <w:tc>
          <w:tcPr>
            <w:tcW w:w="576" w:type="pct"/>
          </w:tcPr>
          <w:p w14:paraId="698EE212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5.000</w:t>
            </w:r>
          </w:p>
        </w:tc>
        <w:tc>
          <w:tcPr>
            <w:tcW w:w="576" w:type="pct"/>
          </w:tcPr>
          <w:p w14:paraId="2983B969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62.000</w:t>
            </w:r>
          </w:p>
        </w:tc>
        <w:tc>
          <w:tcPr>
            <w:tcW w:w="584" w:type="pct"/>
          </w:tcPr>
          <w:p w14:paraId="3D6CC810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7.000</w:t>
            </w:r>
          </w:p>
        </w:tc>
      </w:tr>
      <w:tr w:rsidR="002F13FC" w14:paraId="7ED1F11B" w14:textId="77777777" w:rsidTr="002F13FC">
        <w:tc>
          <w:tcPr>
            <w:tcW w:w="817" w:type="pct"/>
            <w:shd w:val="clear" w:color="auto" w:fill="auto"/>
          </w:tcPr>
          <w:p w14:paraId="7365D6FF" w14:textId="77777777" w:rsidR="005646B6" w:rsidRPr="00821973" w:rsidRDefault="00082109">
            <w:pPr>
              <w:pStyle w:val="Compact"/>
              <w:rPr>
                <w:rFonts w:ascii="Times New Roman" w:hAnsi="Times New Roman" w:cs="Times New Roman"/>
                <w:highlight w:val="yellow"/>
              </w:rPr>
            </w:pPr>
            <w:r w:rsidRPr="00821973">
              <w:rPr>
                <w:rFonts w:ascii="Times New Roman" w:hAnsi="Times New Roman" w:cs="Times New Roman"/>
              </w:rPr>
              <w:t>Weight</w:t>
            </w:r>
          </w:p>
        </w:tc>
        <w:tc>
          <w:tcPr>
            <w:tcW w:w="576" w:type="pct"/>
          </w:tcPr>
          <w:p w14:paraId="24F5DA9E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89.608</w:t>
            </w:r>
          </w:p>
        </w:tc>
        <w:tc>
          <w:tcPr>
            <w:tcW w:w="576" w:type="pct"/>
          </w:tcPr>
          <w:p w14:paraId="06D09B1F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8.883</w:t>
            </w:r>
          </w:p>
        </w:tc>
        <w:tc>
          <w:tcPr>
            <w:tcW w:w="647" w:type="pct"/>
          </w:tcPr>
          <w:p w14:paraId="0BDB9ED3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87.000</w:t>
            </w:r>
          </w:p>
        </w:tc>
        <w:tc>
          <w:tcPr>
            <w:tcW w:w="648" w:type="pct"/>
          </w:tcPr>
          <w:p w14:paraId="0368BEBA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7.050</w:t>
            </w:r>
          </w:p>
        </w:tc>
        <w:tc>
          <w:tcPr>
            <w:tcW w:w="576" w:type="pct"/>
          </w:tcPr>
          <w:p w14:paraId="64699047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7.000</w:t>
            </w:r>
          </w:p>
        </w:tc>
        <w:tc>
          <w:tcPr>
            <w:tcW w:w="576" w:type="pct"/>
          </w:tcPr>
          <w:p w14:paraId="40D0E22A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60.000</w:t>
            </w:r>
          </w:p>
        </w:tc>
        <w:tc>
          <w:tcPr>
            <w:tcW w:w="584" w:type="pct"/>
          </w:tcPr>
          <w:p w14:paraId="28812E17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13.000</w:t>
            </w:r>
          </w:p>
        </w:tc>
      </w:tr>
      <w:tr w:rsidR="002F13FC" w14:paraId="51FA548B" w14:textId="77777777" w:rsidTr="002F13FC">
        <w:tc>
          <w:tcPr>
            <w:tcW w:w="817" w:type="pct"/>
            <w:shd w:val="clear" w:color="auto" w:fill="auto"/>
          </w:tcPr>
          <w:p w14:paraId="571BA752" w14:textId="77777777" w:rsidR="005646B6" w:rsidRPr="00821973" w:rsidRDefault="00082109">
            <w:pPr>
              <w:pStyle w:val="Compact"/>
              <w:rPr>
                <w:rFonts w:ascii="Times New Roman" w:hAnsi="Times New Roman" w:cs="Times New Roman"/>
                <w:highlight w:val="yellow"/>
              </w:rPr>
            </w:pPr>
            <w:r w:rsidRPr="00821973">
              <w:rPr>
                <w:rFonts w:ascii="Times New Roman" w:hAnsi="Times New Roman" w:cs="Times New Roman"/>
              </w:rPr>
              <w:t>Height</w:t>
            </w:r>
          </w:p>
        </w:tc>
        <w:tc>
          <w:tcPr>
            <w:tcW w:w="576" w:type="pct"/>
          </w:tcPr>
          <w:p w14:paraId="5AEEE135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76.931</w:t>
            </w:r>
          </w:p>
        </w:tc>
        <w:tc>
          <w:tcPr>
            <w:tcW w:w="576" w:type="pct"/>
          </w:tcPr>
          <w:p w14:paraId="1942A817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8.252</w:t>
            </w:r>
          </w:p>
        </w:tc>
        <w:tc>
          <w:tcPr>
            <w:tcW w:w="647" w:type="pct"/>
          </w:tcPr>
          <w:p w14:paraId="2D373B2B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77.000</w:t>
            </w:r>
          </w:p>
        </w:tc>
        <w:tc>
          <w:tcPr>
            <w:tcW w:w="648" w:type="pct"/>
          </w:tcPr>
          <w:p w14:paraId="3AE5BF08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8.896</w:t>
            </w:r>
          </w:p>
        </w:tc>
        <w:tc>
          <w:tcPr>
            <w:tcW w:w="576" w:type="pct"/>
          </w:tcPr>
          <w:p w14:paraId="1ADE6AA7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55.000</w:t>
            </w:r>
          </w:p>
        </w:tc>
        <w:tc>
          <w:tcPr>
            <w:tcW w:w="576" w:type="pct"/>
          </w:tcPr>
          <w:p w14:paraId="61AE4CDA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98.000</w:t>
            </w:r>
          </w:p>
        </w:tc>
        <w:tc>
          <w:tcPr>
            <w:tcW w:w="584" w:type="pct"/>
          </w:tcPr>
          <w:p w14:paraId="76C72C45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3.000</w:t>
            </w:r>
          </w:p>
        </w:tc>
      </w:tr>
      <w:tr w:rsidR="002F13FC" w14:paraId="1D1C6966" w14:textId="77777777" w:rsidTr="002F13FC">
        <w:tc>
          <w:tcPr>
            <w:tcW w:w="817" w:type="pct"/>
            <w:shd w:val="clear" w:color="auto" w:fill="auto"/>
          </w:tcPr>
          <w:p w14:paraId="0B8A2D8B" w14:textId="77777777" w:rsidR="005646B6" w:rsidRPr="00821973" w:rsidRDefault="00082109">
            <w:pPr>
              <w:pStyle w:val="Compact"/>
              <w:rPr>
                <w:rFonts w:ascii="Times New Roman" w:hAnsi="Times New Roman" w:cs="Times New Roman"/>
                <w:highlight w:val="yellow"/>
              </w:rPr>
            </w:pPr>
            <w:r w:rsidRPr="00821973">
              <w:rPr>
                <w:rFonts w:ascii="Times New Roman" w:hAnsi="Times New Roman" w:cs="Times New Roman"/>
              </w:rPr>
              <w:t>Index</w:t>
            </w:r>
          </w:p>
        </w:tc>
        <w:tc>
          <w:tcPr>
            <w:tcW w:w="576" w:type="pct"/>
          </w:tcPr>
          <w:p w14:paraId="4F01E731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8.474</w:t>
            </w:r>
          </w:p>
        </w:tc>
        <w:tc>
          <w:tcPr>
            <w:tcW w:w="576" w:type="pct"/>
          </w:tcPr>
          <w:p w14:paraId="170F1766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5.011</w:t>
            </w:r>
          </w:p>
        </w:tc>
        <w:tc>
          <w:tcPr>
            <w:tcW w:w="647" w:type="pct"/>
          </w:tcPr>
          <w:p w14:paraId="39015A4E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7.767</w:t>
            </w:r>
          </w:p>
        </w:tc>
        <w:tc>
          <w:tcPr>
            <w:tcW w:w="648" w:type="pct"/>
          </w:tcPr>
          <w:p w14:paraId="03F2294C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.708</w:t>
            </w:r>
          </w:p>
        </w:tc>
        <w:tc>
          <w:tcPr>
            <w:tcW w:w="576" w:type="pct"/>
          </w:tcPr>
          <w:p w14:paraId="7C26FC9B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18.827</w:t>
            </w:r>
          </w:p>
        </w:tc>
        <w:tc>
          <w:tcPr>
            <w:tcW w:w="576" w:type="pct"/>
          </w:tcPr>
          <w:p w14:paraId="7EB5C8C1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45.269</w:t>
            </w:r>
          </w:p>
        </w:tc>
        <w:tc>
          <w:tcPr>
            <w:tcW w:w="584" w:type="pct"/>
          </w:tcPr>
          <w:p w14:paraId="1EE39D76" w14:textId="77777777" w:rsidR="005646B6" w:rsidRPr="00821973" w:rsidRDefault="0008210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821973">
              <w:rPr>
                <w:rFonts w:ascii="Times New Roman" w:hAnsi="Times New Roman" w:cs="Times New Roman"/>
              </w:rPr>
              <w:t>26.442</w:t>
            </w:r>
          </w:p>
        </w:tc>
      </w:tr>
    </w:tbl>
    <w:p w14:paraId="2E32A389" w14:textId="77777777" w:rsidR="002F13FC" w:rsidRDefault="002F13FC" w:rsidP="004879F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3B2C42CE" w14:textId="1974C860" w:rsidR="005646B6" w:rsidRPr="000A06FF" w:rsidRDefault="00082109" w:rsidP="004879F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sz w:val="28"/>
          <w:szCs w:val="28"/>
          <w:lang w:val="ru-RU"/>
        </w:rPr>
        <w:t>Сделаем некоторые выводы о выборке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. Почти все испытуемые – мужчины</w:t>
      </w:r>
      <w:r w:rsidR="005642F0">
        <w:rPr>
          <w:rFonts w:ascii="Times New Roman" w:hAnsi="Times New Roman" w:cs="Times New Roman"/>
          <w:sz w:val="28"/>
          <w:szCs w:val="28"/>
          <w:lang w:val="ru-RU"/>
        </w:rPr>
        <w:t xml:space="preserve"> (рисунок 1)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, поэтому </w:t>
      </w:r>
      <w:r w:rsidRPr="000A06FF">
        <w:rPr>
          <w:rFonts w:ascii="Times New Roman" w:hAnsi="Times New Roman" w:cs="Times New Roman"/>
          <w:i/>
          <w:sz w:val="28"/>
          <w:szCs w:val="28"/>
          <w:lang w:val="ru-RU"/>
        </w:rPr>
        <w:t>результаты, которые будут получены, не следует обобщать на женщин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. Возможно даже, что позднее придётся удалить принадлежащие женщинам наблюдения из выборки, если окажется, что те сильно выделяются.</w:t>
      </w:r>
    </w:p>
    <w:p w14:paraId="2C0BB4ED" w14:textId="0766DE41" w:rsidR="005646B6" w:rsidRDefault="00082109" w:rsidP="008512E2">
      <w:pPr>
        <w:pStyle w:val="a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357C6E8" wp14:editId="3157911D">
            <wp:extent cx="4143375" cy="2695575"/>
            <wp:effectExtent l="0" t="0" r="9525" b="95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l="7423" t="4382" r="2886" b="22680"/>
                    <a:stretch/>
                  </pic:blipFill>
                  <pic:spPr bwMode="auto">
                    <a:xfrm>
                      <a:off x="0" y="0"/>
                      <a:ext cx="4143825" cy="269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69197D" w14:textId="36737169" w:rsidR="004F2E3D" w:rsidRPr="004F2E3D" w:rsidRDefault="004F2E3D" w:rsidP="008512E2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>Рисунок 1 – пол испытуемых</w:t>
      </w:r>
    </w:p>
    <w:p w14:paraId="3146A81E" w14:textId="77777777" w:rsidR="004F2E3D" w:rsidRDefault="004F2E3D" w:rsidP="004879FE">
      <w:pPr>
        <w:pStyle w:val="a0"/>
        <w:ind w:firstLine="851"/>
        <w:rPr>
          <w:rFonts w:ascii="Times New Roman" w:hAnsi="Times New Roman" w:cs="Times New Roman"/>
          <w:sz w:val="28"/>
          <w:szCs w:val="28"/>
          <w:lang w:val="ru-RU"/>
        </w:rPr>
      </w:pPr>
    </w:p>
    <w:p w14:paraId="3FA9205A" w14:textId="6F3653CE" w:rsidR="008512E2" w:rsidRDefault="00082109" w:rsidP="004879FE">
      <w:pPr>
        <w:pStyle w:val="a0"/>
        <w:ind w:firstLine="851"/>
        <w:rPr>
          <w:rFonts w:ascii="Times New Roman" w:hAnsi="Times New Roman" w:cs="Times New Roman"/>
          <w:sz w:val="28"/>
          <w:szCs w:val="28"/>
          <w:lang w:val="ru-RU"/>
        </w:rPr>
      </w:pPr>
      <w:r w:rsidRPr="004879FE">
        <w:rPr>
          <w:rFonts w:ascii="Times New Roman" w:hAnsi="Times New Roman" w:cs="Times New Roman"/>
          <w:sz w:val="28"/>
          <w:szCs w:val="28"/>
          <w:lang w:val="ru-RU"/>
        </w:rPr>
        <w:t xml:space="preserve">Среди </w:t>
      </w:r>
      <w:r w:rsidR="004879FE" w:rsidRPr="004879FE">
        <w:rPr>
          <w:rFonts w:ascii="Times New Roman" w:hAnsi="Times New Roman" w:cs="Times New Roman"/>
          <w:sz w:val="28"/>
          <w:szCs w:val="28"/>
          <w:lang w:val="ru-RU"/>
        </w:rPr>
        <w:t>опрошенных</w:t>
      </w:r>
      <w:r w:rsidRPr="004879FE">
        <w:rPr>
          <w:rFonts w:ascii="Times New Roman" w:hAnsi="Times New Roman" w:cs="Times New Roman"/>
          <w:sz w:val="28"/>
          <w:szCs w:val="28"/>
          <w:lang w:val="ru-RU"/>
        </w:rPr>
        <w:t xml:space="preserve"> почти половину составляли эндоморфы</w:t>
      </w:r>
      <w:r w:rsidR="005642F0">
        <w:rPr>
          <w:rFonts w:ascii="Times New Roman" w:hAnsi="Times New Roman" w:cs="Times New Roman"/>
          <w:sz w:val="28"/>
          <w:szCs w:val="28"/>
          <w:lang w:val="ru-RU"/>
        </w:rPr>
        <w:t xml:space="preserve"> (рисунок 2).</w:t>
      </w:r>
    </w:p>
    <w:p w14:paraId="5828A4A3" w14:textId="59356124" w:rsidR="005646B6" w:rsidRDefault="00082109" w:rsidP="008512E2">
      <w:pPr>
        <w:pStyle w:val="a0"/>
        <w:ind w:firstLine="709"/>
        <w:jc w:val="center"/>
        <w:rPr>
          <w:lang w:val="ru-RU"/>
        </w:rPr>
      </w:pPr>
      <w:r w:rsidRPr="00082109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 wp14:anchorId="62FBBDAA" wp14:editId="41970205">
            <wp:extent cx="4371975" cy="301942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l="8929" b="21921"/>
                    <a:stretch/>
                  </pic:blipFill>
                  <pic:spPr bwMode="auto">
                    <a:xfrm>
                      <a:off x="0" y="0"/>
                      <a:ext cx="4372449" cy="3019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0B819" w14:textId="5E6716AD" w:rsidR="004F2E3D" w:rsidRPr="004F2E3D" w:rsidRDefault="004F2E3D" w:rsidP="004F2E3D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5642F0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тип телосложения испытуемых</w:t>
      </w:r>
    </w:p>
    <w:p w14:paraId="6FDC8E6C" w14:textId="77777777" w:rsidR="004F2E3D" w:rsidRPr="00082109" w:rsidRDefault="004F2E3D" w:rsidP="008512E2">
      <w:pPr>
        <w:pStyle w:val="a0"/>
        <w:ind w:firstLine="709"/>
        <w:jc w:val="center"/>
        <w:rPr>
          <w:lang w:val="ru-RU"/>
        </w:rPr>
      </w:pPr>
    </w:p>
    <w:p w14:paraId="63C276CC" w14:textId="6D963E7F" w:rsidR="000A06FF" w:rsidRDefault="00082109" w:rsidP="004879F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12E2">
        <w:rPr>
          <w:rFonts w:ascii="Times New Roman" w:hAnsi="Times New Roman" w:cs="Times New Roman"/>
          <w:sz w:val="28"/>
          <w:szCs w:val="28"/>
          <w:lang w:val="ru-RU"/>
        </w:rPr>
        <w:t>Больше половины наблюдений относятся к жиму лёжа</w:t>
      </w:r>
      <w:r w:rsidR="00617E81">
        <w:rPr>
          <w:rFonts w:ascii="Times New Roman" w:hAnsi="Times New Roman" w:cs="Times New Roman"/>
          <w:sz w:val="28"/>
          <w:szCs w:val="28"/>
          <w:lang w:val="ru-RU"/>
        </w:rPr>
        <w:t xml:space="preserve"> (рисунок 3)</w:t>
      </w:r>
      <w:r w:rsidRPr="008512E2">
        <w:rPr>
          <w:rFonts w:ascii="Times New Roman" w:hAnsi="Times New Roman" w:cs="Times New Roman"/>
          <w:sz w:val="28"/>
          <w:szCs w:val="28"/>
          <w:lang w:val="ru-RU"/>
        </w:rPr>
        <w:t xml:space="preserve">. Я думаю, это связано с тем, что большинство спортсменов просто предпочитают это упражнение двум другим, вдобавок на жиме лёжа относительно проще </w:t>
      </w:r>
      <w:r w:rsidRPr="008512E2">
        <w:rPr>
          <w:rFonts w:ascii="Times New Roman" w:hAnsi="Times New Roman" w:cs="Times New Roman"/>
          <w:sz w:val="28"/>
          <w:szCs w:val="28"/>
          <w:lang w:val="ru-RU"/>
        </w:rPr>
        <w:lastRenderedPageBreak/>
        <w:t>замерять МПМ и, скорее всего, многие из ответивших специализировались именно на жиме лёжа.</w:t>
      </w:r>
    </w:p>
    <w:p w14:paraId="37E8770A" w14:textId="60888AC5" w:rsidR="00AF4B46" w:rsidRPr="008512E2" w:rsidRDefault="00AF4B46" w:rsidP="004879F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аспределение наблюдений в группах по числу повторений меньше 11 – примерно равномерное (рисунок 4).</w:t>
      </w:r>
      <w:r w:rsidR="009F4856">
        <w:rPr>
          <w:rFonts w:ascii="Times New Roman" w:hAnsi="Times New Roman" w:cs="Times New Roman"/>
          <w:sz w:val="28"/>
          <w:szCs w:val="28"/>
          <w:lang w:val="ru-RU"/>
        </w:rPr>
        <w:t xml:space="preserve"> Распределение одновременно по диапазону повторений и опыту тренировок представлено на рисунке 5.</w:t>
      </w:r>
    </w:p>
    <w:p w14:paraId="257F4811" w14:textId="1EFC6A80" w:rsidR="00A705D4" w:rsidRDefault="00082109" w:rsidP="002100DF">
      <w:pPr>
        <w:pStyle w:val="a0"/>
        <w:spacing w:line="360" w:lineRule="auto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42C52F60" wp14:editId="3E1F6100">
            <wp:extent cx="4010025" cy="283845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l="13196" b="23196"/>
                    <a:stretch/>
                  </pic:blipFill>
                  <pic:spPr bwMode="auto">
                    <a:xfrm>
                      <a:off x="0" y="0"/>
                      <a:ext cx="4010460" cy="2838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F77D5" w14:textId="613F7679" w:rsidR="00A705D4" w:rsidRDefault="00A705D4" w:rsidP="00A705D4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617E81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тип упражнения</w:t>
      </w:r>
    </w:p>
    <w:p w14:paraId="060D8298" w14:textId="747D2D80" w:rsidR="00A705D4" w:rsidRDefault="00A705D4" w:rsidP="00A705D4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9BC348A" wp14:editId="6896991F">
            <wp:extent cx="3752850" cy="29527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l="7423" r="6551" b="15069"/>
                    <a:stretch/>
                  </pic:blipFill>
                  <pic:spPr bwMode="auto">
                    <a:xfrm>
                      <a:off x="0" y="0"/>
                      <a:ext cx="3753258" cy="2953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476F48" w14:textId="22A0C425" w:rsidR="00A705D4" w:rsidRDefault="00A705D4" w:rsidP="00A705D4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705D4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AF4B46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A705D4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диапазон повторений</w:t>
      </w:r>
    </w:p>
    <w:p w14:paraId="50555595" w14:textId="74C11E66" w:rsidR="00687B98" w:rsidRDefault="00082109" w:rsidP="002100DF">
      <w:pPr>
        <w:pStyle w:val="a0"/>
        <w:spacing w:line="360" w:lineRule="auto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7809006B" wp14:editId="41D99BF4">
            <wp:extent cx="5581650" cy="46672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255" cy="466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A7256" w14:textId="565A5A4B" w:rsidR="00687B98" w:rsidRPr="004F2E3D" w:rsidRDefault="00687B98" w:rsidP="00687B98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9F4856">
        <w:rPr>
          <w:rFonts w:ascii="Times New Roman" w:hAnsi="Times New Roman" w:cs="Times New Roman"/>
          <w:sz w:val="28"/>
          <w:szCs w:val="28"/>
          <w:lang w:val="ru-RU"/>
        </w:rPr>
        <w:t>5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распределение по опыту тренировок</w:t>
      </w:r>
    </w:p>
    <w:p w14:paraId="416A9FF4" w14:textId="08977BB3" w:rsidR="005646B6" w:rsidRPr="000A06FF" w:rsidRDefault="005646B6" w:rsidP="00687B98">
      <w:pPr>
        <w:pStyle w:val="a0"/>
        <w:spacing w:line="360" w:lineRule="auto"/>
        <w:rPr>
          <w:lang w:val="ru-RU"/>
        </w:rPr>
      </w:pPr>
    </w:p>
    <w:p w14:paraId="6B3BF536" w14:textId="59E28BEC" w:rsidR="005646B6" w:rsidRPr="00EF5C0E" w:rsidRDefault="002100DF" w:rsidP="00C14BBD">
      <w:pPr>
        <w:pStyle w:val="2"/>
        <w:ind w:firstLine="851"/>
        <w:rPr>
          <w:lang w:val="ru-RU"/>
        </w:rPr>
      </w:pPr>
      <w:bookmarkStart w:id="21" w:name="взаимодествия-переменных"/>
      <w:bookmarkStart w:id="22" w:name="_Toc39414444"/>
      <w:bookmarkStart w:id="23" w:name="_Toc40367902"/>
      <w:r>
        <w:rPr>
          <w:lang w:val="ru-RU"/>
        </w:rPr>
        <w:t>1.</w:t>
      </w:r>
      <w:r w:rsidR="00357D0B">
        <w:rPr>
          <w:lang w:val="ru-RU"/>
        </w:rPr>
        <w:t>2</w:t>
      </w:r>
      <w:r>
        <w:rPr>
          <w:lang w:val="ru-RU"/>
        </w:rPr>
        <w:t xml:space="preserve"> </w:t>
      </w:r>
      <w:r w:rsidR="00082109" w:rsidRPr="00F7367B">
        <w:rPr>
          <w:color w:val="auto"/>
          <w:lang w:val="ru-RU"/>
        </w:rPr>
        <w:t>Взаимоде</w:t>
      </w:r>
      <w:r w:rsidR="00F7367B" w:rsidRPr="00F7367B">
        <w:rPr>
          <w:color w:val="auto"/>
          <w:lang w:val="ru-RU"/>
        </w:rPr>
        <w:t>й</w:t>
      </w:r>
      <w:r w:rsidR="00082109" w:rsidRPr="00F7367B">
        <w:rPr>
          <w:color w:val="auto"/>
          <w:lang w:val="ru-RU"/>
        </w:rPr>
        <w:t xml:space="preserve">ствия </w:t>
      </w:r>
      <w:r w:rsidR="00082109" w:rsidRPr="00EF5C0E">
        <w:rPr>
          <w:lang w:val="ru-RU"/>
        </w:rPr>
        <w:t>переменных</w:t>
      </w:r>
      <w:bookmarkEnd w:id="21"/>
      <w:bookmarkEnd w:id="22"/>
      <w:bookmarkEnd w:id="23"/>
    </w:p>
    <w:p w14:paraId="07C3C491" w14:textId="4C56C774" w:rsidR="00EF5C0E" w:rsidRPr="00EF5C0E" w:rsidRDefault="00082109" w:rsidP="005666B5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Иллюстрация некоторых парных взаимодействий</w:t>
      </w:r>
      <w:r w:rsidR="005666B5">
        <w:rPr>
          <w:rFonts w:ascii="Times New Roman" w:hAnsi="Times New Roman" w:cs="Times New Roman"/>
          <w:sz w:val="28"/>
          <w:szCs w:val="28"/>
          <w:lang w:val="ru-RU"/>
        </w:rPr>
        <w:t xml:space="preserve"> между количественными признаками представлена на рисунке 7. Корреляции между ними – на рисунке 8.</w:t>
      </w:r>
      <w:r w:rsidR="00821973">
        <w:rPr>
          <w:rFonts w:ascii="Times New Roman" w:hAnsi="Times New Roman" w:cs="Times New Roman"/>
          <w:sz w:val="28"/>
          <w:szCs w:val="28"/>
          <w:lang w:val="ru-RU"/>
        </w:rPr>
        <w:t xml:space="preserve"> В таблице 2 представлены оценки коэффициента корреляции на каждое повторение от 2 до 10.</w:t>
      </w:r>
    </w:p>
    <w:p w14:paraId="763B10A6" w14:textId="5DCDA840" w:rsidR="005646B6" w:rsidRDefault="00082109">
      <w:pPr>
        <w:pStyle w:val="FirstParagraph"/>
        <w:rPr>
          <w:lang w:val="ru-RU"/>
        </w:rPr>
      </w:pPr>
      <w:r w:rsidRPr="00EF5C0E">
        <w:rPr>
          <w:lang w:val="ru-RU"/>
        </w:rPr>
        <w:lastRenderedPageBreak/>
        <w:t xml:space="preserve"> </w:t>
      </w:r>
      <w:r>
        <w:rPr>
          <w:noProof/>
          <w:lang w:val="ru-RU" w:eastAsia="ru-RU"/>
        </w:rPr>
        <w:drawing>
          <wp:inline distT="0" distB="0" distL="0" distR="0" wp14:anchorId="78305026" wp14:editId="71121DA6">
            <wp:extent cx="5962650" cy="4752975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295" cy="475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84948" w14:textId="692A3940" w:rsidR="008A74EA" w:rsidRPr="004F2E3D" w:rsidRDefault="008A74EA" w:rsidP="008A74EA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5666B5">
        <w:rPr>
          <w:rFonts w:ascii="Times New Roman" w:hAnsi="Times New Roman" w:cs="Times New Roman"/>
          <w:sz w:val="28"/>
          <w:szCs w:val="28"/>
          <w:lang w:val="ru-RU"/>
        </w:rPr>
        <w:t>7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диаграммы взаимодействий между переменными</w:t>
      </w:r>
    </w:p>
    <w:p w14:paraId="35BC8C1F" w14:textId="77777777" w:rsidR="008A74EA" w:rsidRPr="008A74EA" w:rsidRDefault="008A74EA" w:rsidP="008A74EA">
      <w:pPr>
        <w:pStyle w:val="a0"/>
        <w:rPr>
          <w:lang w:val="ru-RU"/>
        </w:rPr>
      </w:pPr>
    </w:p>
    <w:p w14:paraId="4333675E" w14:textId="37BB6BCB" w:rsidR="005646B6" w:rsidRDefault="00082109" w:rsidP="00C82E42">
      <w:pPr>
        <w:pStyle w:val="a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71AFA81F" wp14:editId="10AB94AF">
            <wp:extent cx="5286375" cy="4371975"/>
            <wp:effectExtent l="0" t="0" r="9525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946" cy="437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32B41" w14:textId="11915479" w:rsidR="00C82E42" w:rsidRPr="00C82E42" w:rsidRDefault="00C82E42" w:rsidP="00C82E42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5666B5">
        <w:rPr>
          <w:rFonts w:ascii="Times New Roman" w:hAnsi="Times New Roman" w:cs="Times New Roman"/>
          <w:sz w:val="28"/>
          <w:szCs w:val="28"/>
          <w:lang w:val="ru-RU"/>
        </w:rPr>
        <w:t>8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корреляции между количественными переменными</w:t>
      </w:r>
    </w:p>
    <w:p w14:paraId="32194F13" w14:textId="77777777" w:rsidR="00C82E42" w:rsidRPr="00C82E42" w:rsidRDefault="00C82E42">
      <w:pPr>
        <w:pStyle w:val="a0"/>
        <w:rPr>
          <w:lang w:val="ru-RU"/>
        </w:rPr>
      </w:pPr>
    </w:p>
    <w:p w14:paraId="7380E881" w14:textId="5228559E" w:rsidR="005646B6" w:rsidRPr="00E100B5" w:rsidRDefault="00F21BE1">
      <w:pPr>
        <w:pStyle w:val="TableCaption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Таблица 2</w:t>
      </w:r>
      <w:r w:rsid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–</w:t>
      </w:r>
      <w:r w:rsidRP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</w:t>
      </w:r>
      <w:r w:rsidR="00082109" w:rsidRP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Корреляция между </w:t>
      </w:r>
      <w:r w:rsidR="00082109" w:rsidRPr="00E100B5">
        <w:rPr>
          <w:rFonts w:ascii="Times New Roman" w:hAnsi="Times New Roman" w:cs="Times New Roman"/>
          <w:i w:val="0"/>
          <w:iCs/>
          <w:sz w:val="28"/>
          <w:szCs w:val="28"/>
        </w:rPr>
        <w:t>MRM</w:t>
      </w:r>
      <w:r w:rsidR="00082109" w:rsidRP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&amp; </w:t>
      </w:r>
      <w:r w:rsidR="00082109" w:rsidRPr="00E100B5">
        <w:rPr>
          <w:rFonts w:ascii="Times New Roman" w:hAnsi="Times New Roman" w:cs="Times New Roman"/>
          <w:i w:val="0"/>
          <w:iCs/>
          <w:sz w:val="28"/>
          <w:szCs w:val="28"/>
        </w:rPr>
        <w:t>RM</w:t>
      </w:r>
      <w:r w:rsidR="00082109" w:rsidRPr="00E100B5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для каждого повторения</w:t>
      </w:r>
    </w:p>
    <w:tbl>
      <w:tblPr>
        <w:tblStyle w:val="Table"/>
        <w:tblW w:w="49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Корреляция между MRM &amp; RM для каждого повторения"/>
      </w:tblPr>
      <w:tblGrid>
        <w:gridCol w:w="1834"/>
        <w:gridCol w:w="2451"/>
        <w:gridCol w:w="1749"/>
        <w:gridCol w:w="1779"/>
        <w:gridCol w:w="1983"/>
      </w:tblGrid>
      <w:tr w:rsidR="005646B6" w14:paraId="12B56B70" w14:textId="77777777" w:rsidTr="00B2378D">
        <w:tc>
          <w:tcPr>
            <w:tcW w:w="936" w:type="pct"/>
            <w:shd w:val="clear" w:color="auto" w:fill="auto"/>
            <w:vAlign w:val="bottom"/>
          </w:tcPr>
          <w:p w14:paraId="33649832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Число повторений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52F8F68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Корреляция MRM &amp; RM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C9D4911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Нижняя граница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9090B89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Верхняя граница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B0C5213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Всего наблюдений</w:t>
            </w:r>
          </w:p>
        </w:tc>
      </w:tr>
      <w:tr w:rsidR="005646B6" w14:paraId="1BE33320" w14:textId="77777777" w:rsidTr="00B2378D">
        <w:tc>
          <w:tcPr>
            <w:tcW w:w="936" w:type="pct"/>
            <w:shd w:val="clear" w:color="auto" w:fill="auto"/>
          </w:tcPr>
          <w:p w14:paraId="54E75492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49A4374F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80117</w:t>
            </w:r>
          </w:p>
        </w:tc>
        <w:tc>
          <w:tcPr>
            <w:tcW w:w="0" w:type="auto"/>
            <w:shd w:val="clear" w:color="auto" w:fill="auto"/>
          </w:tcPr>
          <w:p w14:paraId="3BEABC79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49986</w:t>
            </w:r>
          </w:p>
        </w:tc>
        <w:tc>
          <w:tcPr>
            <w:tcW w:w="0" w:type="auto"/>
            <w:shd w:val="clear" w:color="auto" w:fill="auto"/>
          </w:tcPr>
          <w:p w14:paraId="374D4194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92103</w:t>
            </w:r>
          </w:p>
        </w:tc>
        <w:tc>
          <w:tcPr>
            <w:tcW w:w="0" w:type="auto"/>
            <w:shd w:val="clear" w:color="auto" w:fill="auto"/>
          </w:tcPr>
          <w:p w14:paraId="29D99984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21</w:t>
            </w:r>
          </w:p>
        </w:tc>
      </w:tr>
      <w:tr w:rsidR="005646B6" w14:paraId="2E0C4A3F" w14:textId="77777777" w:rsidTr="00B2378D">
        <w:tc>
          <w:tcPr>
            <w:tcW w:w="936" w:type="pct"/>
            <w:shd w:val="clear" w:color="auto" w:fill="auto"/>
          </w:tcPr>
          <w:p w14:paraId="762D01C0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37A92C9E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19420</w:t>
            </w:r>
          </w:p>
        </w:tc>
        <w:tc>
          <w:tcPr>
            <w:tcW w:w="0" w:type="auto"/>
            <w:shd w:val="clear" w:color="auto" w:fill="auto"/>
          </w:tcPr>
          <w:p w14:paraId="70218BA0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818449</w:t>
            </w:r>
          </w:p>
        </w:tc>
        <w:tc>
          <w:tcPr>
            <w:tcW w:w="0" w:type="auto"/>
            <w:shd w:val="clear" w:color="auto" w:fill="auto"/>
          </w:tcPr>
          <w:p w14:paraId="51F67E59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64336</w:t>
            </w:r>
          </w:p>
        </w:tc>
        <w:tc>
          <w:tcPr>
            <w:tcW w:w="0" w:type="auto"/>
            <w:shd w:val="clear" w:color="auto" w:fill="auto"/>
          </w:tcPr>
          <w:p w14:paraId="7859F4AB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26</w:t>
            </w:r>
          </w:p>
        </w:tc>
      </w:tr>
      <w:tr w:rsidR="005646B6" w14:paraId="51DBF65E" w14:textId="77777777" w:rsidTr="00B2378D">
        <w:tc>
          <w:tcPr>
            <w:tcW w:w="936" w:type="pct"/>
            <w:shd w:val="clear" w:color="auto" w:fill="auto"/>
          </w:tcPr>
          <w:p w14:paraId="28890BC2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2C94E626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47569</w:t>
            </w:r>
          </w:p>
        </w:tc>
        <w:tc>
          <w:tcPr>
            <w:tcW w:w="0" w:type="auto"/>
            <w:shd w:val="clear" w:color="auto" w:fill="auto"/>
          </w:tcPr>
          <w:p w14:paraId="674DFD05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838325</w:t>
            </w:r>
          </w:p>
        </w:tc>
        <w:tc>
          <w:tcPr>
            <w:tcW w:w="0" w:type="auto"/>
            <w:shd w:val="clear" w:color="auto" w:fill="auto"/>
          </w:tcPr>
          <w:p w14:paraId="35F09204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83060</w:t>
            </w:r>
          </w:p>
        </w:tc>
        <w:tc>
          <w:tcPr>
            <w:tcW w:w="0" w:type="auto"/>
            <w:shd w:val="clear" w:color="auto" w:fill="auto"/>
          </w:tcPr>
          <w:p w14:paraId="691E7E30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15</w:t>
            </w:r>
          </w:p>
        </w:tc>
      </w:tr>
      <w:tr w:rsidR="005646B6" w14:paraId="0F56B4A4" w14:textId="77777777" w:rsidTr="00B2378D">
        <w:tc>
          <w:tcPr>
            <w:tcW w:w="936" w:type="pct"/>
            <w:shd w:val="clear" w:color="auto" w:fill="auto"/>
          </w:tcPr>
          <w:p w14:paraId="7E874272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260D0880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891096</w:t>
            </w:r>
          </w:p>
        </w:tc>
        <w:tc>
          <w:tcPr>
            <w:tcW w:w="0" w:type="auto"/>
            <w:shd w:val="clear" w:color="auto" w:fill="auto"/>
          </w:tcPr>
          <w:p w14:paraId="5D0BDE5B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734436</w:t>
            </w:r>
          </w:p>
        </w:tc>
        <w:tc>
          <w:tcPr>
            <w:tcW w:w="0" w:type="auto"/>
            <w:shd w:val="clear" w:color="auto" w:fill="auto"/>
          </w:tcPr>
          <w:p w14:paraId="2B5E2A51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55548</w:t>
            </w:r>
          </w:p>
        </w:tc>
        <w:tc>
          <w:tcPr>
            <w:tcW w:w="0" w:type="auto"/>
            <w:shd w:val="clear" w:color="auto" w:fill="auto"/>
          </w:tcPr>
          <w:p w14:paraId="568A366C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22</w:t>
            </w:r>
          </w:p>
        </w:tc>
      </w:tr>
      <w:tr w:rsidR="005646B6" w14:paraId="0993A510" w14:textId="77777777" w:rsidTr="00B2378D">
        <w:tc>
          <w:tcPr>
            <w:tcW w:w="936" w:type="pct"/>
            <w:shd w:val="clear" w:color="auto" w:fill="auto"/>
          </w:tcPr>
          <w:p w14:paraId="0C5C9E2B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582CA000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42644</w:t>
            </w:r>
          </w:p>
        </w:tc>
        <w:tc>
          <w:tcPr>
            <w:tcW w:w="0" w:type="auto"/>
            <w:shd w:val="clear" w:color="auto" w:fill="auto"/>
          </w:tcPr>
          <w:p w14:paraId="43030BAC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814191</w:t>
            </w:r>
          </w:p>
        </w:tc>
        <w:tc>
          <w:tcPr>
            <w:tcW w:w="0" w:type="auto"/>
            <w:shd w:val="clear" w:color="auto" w:fill="auto"/>
          </w:tcPr>
          <w:p w14:paraId="66E39FFF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82374</w:t>
            </w:r>
          </w:p>
        </w:tc>
        <w:tc>
          <w:tcPr>
            <w:tcW w:w="0" w:type="auto"/>
            <w:shd w:val="clear" w:color="auto" w:fill="auto"/>
          </w:tcPr>
          <w:p w14:paraId="457DE3A9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14</w:t>
            </w:r>
          </w:p>
        </w:tc>
      </w:tr>
      <w:tr w:rsidR="005646B6" w14:paraId="328E7ED0" w14:textId="77777777" w:rsidTr="00B2378D">
        <w:tc>
          <w:tcPr>
            <w:tcW w:w="936" w:type="pct"/>
            <w:shd w:val="clear" w:color="auto" w:fill="auto"/>
          </w:tcPr>
          <w:p w14:paraId="0030020D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4CCB58C8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36119</w:t>
            </w:r>
          </w:p>
        </w:tc>
        <w:tc>
          <w:tcPr>
            <w:tcW w:w="0" w:type="auto"/>
            <w:shd w:val="clear" w:color="auto" w:fill="auto"/>
          </w:tcPr>
          <w:p w14:paraId="3019C301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687446</w:t>
            </w:r>
          </w:p>
        </w:tc>
        <w:tc>
          <w:tcPr>
            <w:tcW w:w="0" w:type="auto"/>
            <w:shd w:val="clear" w:color="auto" w:fill="auto"/>
          </w:tcPr>
          <w:p w14:paraId="675AD720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87074</w:t>
            </w:r>
          </w:p>
        </w:tc>
        <w:tc>
          <w:tcPr>
            <w:tcW w:w="0" w:type="auto"/>
            <w:shd w:val="clear" w:color="auto" w:fill="auto"/>
          </w:tcPr>
          <w:p w14:paraId="22FBD7B2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9</w:t>
            </w:r>
          </w:p>
        </w:tc>
      </w:tr>
      <w:tr w:rsidR="005646B6" w14:paraId="18771655" w14:textId="77777777" w:rsidTr="00B2378D">
        <w:tc>
          <w:tcPr>
            <w:tcW w:w="936" w:type="pct"/>
            <w:shd w:val="clear" w:color="auto" w:fill="auto"/>
          </w:tcPr>
          <w:p w14:paraId="1FA3BF6A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67F314C8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64144</w:t>
            </w:r>
          </w:p>
        </w:tc>
        <w:tc>
          <w:tcPr>
            <w:tcW w:w="0" w:type="auto"/>
            <w:shd w:val="clear" w:color="auto" w:fill="auto"/>
          </w:tcPr>
          <w:p w14:paraId="73711D3C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876689</w:t>
            </w:r>
          </w:p>
        </w:tc>
        <w:tc>
          <w:tcPr>
            <w:tcW w:w="0" w:type="auto"/>
            <w:shd w:val="clear" w:color="auto" w:fill="auto"/>
          </w:tcPr>
          <w:p w14:paraId="557B8C2B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89606</w:t>
            </w:r>
          </w:p>
        </w:tc>
        <w:tc>
          <w:tcPr>
            <w:tcW w:w="0" w:type="auto"/>
            <w:shd w:val="clear" w:color="auto" w:fill="auto"/>
          </w:tcPr>
          <w:p w14:paraId="7FBD33BF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13</w:t>
            </w:r>
          </w:p>
        </w:tc>
      </w:tr>
      <w:tr w:rsidR="005646B6" w14:paraId="7B792149" w14:textId="77777777" w:rsidTr="00B2378D">
        <w:tc>
          <w:tcPr>
            <w:tcW w:w="936" w:type="pct"/>
            <w:shd w:val="clear" w:color="auto" w:fill="auto"/>
          </w:tcPr>
          <w:p w14:paraId="2BA07CBE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46DE51E6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581086</w:t>
            </w:r>
          </w:p>
        </w:tc>
        <w:tc>
          <w:tcPr>
            <w:tcW w:w="0" w:type="auto"/>
            <w:shd w:val="clear" w:color="auto" w:fill="auto"/>
          </w:tcPr>
          <w:p w14:paraId="59F8CC54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4902757</w:t>
            </w:r>
          </w:p>
        </w:tc>
        <w:tc>
          <w:tcPr>
            <w:tcW w:w="0" w:type="auto"/>
            <w:shd w:val="clear" w:color="auto" w:fill="auto"/>
          </w:tcPr>
          <w:p w14:paraId="38C3A24F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73273</w:t>
            </w:r>
          </w:p>
        </w:tc>
        <w:tc>
          <w:tcPr>
            <w:tcW w:w="0" w:type="auto"/>
            <w:shd w:val="clear" w:color="auto" w:fill="auto"/>
          </w:tcPr>
          <w:p w14:paraId="44368AD7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5</w:t>
            </w:r>
          </w:p>
        </w:tc>
      </w:tr>
      <w:tr w:rsidR="005646B6" w14:paraId="4A9C65E1" w14:textId="77777777" w:rsidTr="00B2378D">
        <w:tc>
          <w:tcPr>
            <w:tcW w:w="936" w:type="pct"/>
            <w:shd w:val="clear" w:color="auto" w:fill="auto"/>
          </w:tcPr>
          <w:p w14:paraId="70FEDCC9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9C02E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7C69012E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890079</w:t>
            </w:r>
          </w:p>
        </w:tc>
        <w:tc>
          <w:tcPr>
            <w:tcW w:w="0" w:type="auto"/>
            <w:shd w:val="clear" w:color="auto" w:fill="auto"/>
          </w:tcPr>
          <w:p w14:paraId="635F2CC8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645992</w:t>
            </w:r>
          </w:p>
        </w:tc>
        <w:tc>
          <w:tcPr>
            <w:tcW w:w="0" w:type="auto"/>
            <w:shd w:val="clear" w:color="auto" w:fill="auto"/>
          </w:tcPr>
          <w:p w14:paraId="5545E439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0.9966159</w:t>
            </w:r>
          </w:p>
        </w:tc>
        <w:tc>
          <w:tcPr>
            <w:tcW w:w="0" w:type="auto"/>
            <w:shd w:val="clear" w:color="auto" w:fill="auto"/>
          </w:tcPr>
          <w:p w14:paraId="75514A4D" w14:textId="77777777" w:rsidR="005646B6" w:rsidRPr="009C02E8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9C02E8">
              <w:rPr>
                <w:rFonts w:ascii="Times New Roman" w:hAnsi="Times New Roman" w:cs="Times New Roman"/>
              </w:rPr>
              <w:t>14</w:t>
            </w:r>
          </w:p>
        </w:tc>
      </w:tr>
    </w:tbl>
    <w:p w14:paraId="6B2A819D" w14:textId="77777777" w:rsidR="003A780B" w:rsidRDefault="003A780B" w:rsidP="00EF5C0E">
      <w:pPr>
        <w:pStyle w:val="a0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CFD56F5" w14:textId="792F1825" w:rsidR="005646B6" w:rsidRPr="00EF5C0E" w:rsidRDefault="00082109" w:rsidP="00C14BBD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A2D42">
        <w:rPr>
          <w:rFonts w:ascii="Times New Roman" w:hAnsi="Times New Roman" w:cs="Times New Roman"/>
          <w:bCs/>
          <w:sz w:val="28"/>
          <w:szCs w:val="28"/>
          <w:lang w:val="ru-RU"/>
        </w:rPr>
        <w:lastRenderedPageBreak/>
        <w:t>Есть ли разница в этих процентах для разных движений или телосложений? Дисперсионный анализ показывает, что нет,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значимых различий не обнаружено (все </w:t>
      </w:r>
      <w:r w:rsidRPr="00EF5C0E">
        <w:rPr>
          <w:rFonts w:ascii="Times New Roman" w:hAnsi="Times New Roman" w:cs="Times New Roman"/>
          <w:sz w:val="28"/>
          <w:szCs w:val="28"/>
        </w:rPr>
        <w:t>p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-значения больше 0.05)</w:t>
      </w:r>
      <w:r w:rsidR="00582A3F">
        <w:rPr>
          <w:rFonts w:ascii="Times New Roman" w:hAnsi="Times New Roman" w:cs="Times New Roman"/>
          <w:sz w:val="28"/>
          <w:szCs w:val="28"/>
          <w:lang w:val="ru-RU"/>
        </w:rPr>
        <w:t xml:space="preserve"> (таблица 3).</w:t>
      </w:r>
    </w:p>
    <w:p w14:paraId="4DFDD643" w14:textId="21C8636B" w:rsidR="005646B6" w:rsidRPr="006744FE" w:rsidRDefault="00F21BE1" w:rsidP="006744FE">
      <w:pPr>
        <w:pStyle w:val="TableCaption"/>
        <w:jc w:val="both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Таблица 3</w:t>
      </w:r>
      <w:r w:rsid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–</w:t>
      </w:r>
      <w:r w:rsidRP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</w:t>
      </w:r>
      <w:r w:rsidR="00082109" w:rsidRPr="006744FE">
        <w:rPr>
          <w:rFonts w:ascii="Times New Roman" w:hAnsi="Times New Roman" w:cs="Times New Roman"/>
          <w:i w:val="0"/>
          <w:iCs/>
          <w:sz w:val="28"/>
          <w:szCs w:val="28"/>
        </w:rPr>
        <w:t>p</w:t>
      </w:r>
      <w:r w:rsidR="00082109" w:rsidRP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-значения для разных факторных переменных на каждом числе повторений</w:t>
      </w:r>
    </w:p>
    <w:tbl>
      <w:tblPr>
        <w:tblStyle w:val="Table"/>
        <w:tblW w:w="49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p-значения для разных факторных переменных на каждом числе повторений"/>
      </w:tblPr>
      <w:tblGrid>
        <w:gridCol w:w="1708"/>
        <w:gridCol w:w="2602"/>
        <w:gridCol w:w="2465"/>
        <w:gridCol w:w="3021"/>
      </w:tblGrid>
      <w:tr w:rsidR="005646B6" w:rsidRPr="00443E75" w14:paraId="70D8A172" w14:textId="77777777" w:rsidTr="00B90E73">
        <w:tc>
          <w:tcPr>
            <w:tcW w:w="872" w:type="pct"/>
            <w:vAlign w:val="bottom"/>
          </w:tcPr>
          <w:p w14:paraId="1E11997D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Число повторений</w:t>
            </w:r>
          </w:p>
        </w:tc>
        <w:tc>
          <w:tcPr>
            <w:tcW w:w="0" w:type="auto"/>
            <w:vAlign w:val="bottom"/>
          </w:tcPr>
          <w:p w14:paraId="243A1F63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p-значения для телосложений</w:t>
            </w:r>
          </w:p>
        </w:tc>
        <w:tc>
          <w:tcPr>
            <w:tcW w:w="0" w:type="auto"/>
            <w:vAlign w:val="bottom"/>
          </w:tcPr>
          <w:p w14:paraId="64D2DDAC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82A3F">
              <w:rPr>
                <w:rFonts w:ascii="Times New Roman" w:hAnsi="Times New Roman" w:cs="Times New Roman"/>
              </w:rPr>
              <w:t>p</w:t>
            </w:r>
            <w:r w:rsidRPr="00582A3F">
              <w:rPr>
                <w:rFonts w:ascii="Times New Roman" w:hAnsi="Times New Roman" w:cs="Times New Roman"/>
                <w:lang w:val="ru-RU"/>
              </w:rPr>
              <w:t>-значения для типа движения</w:t>
            </w:r>
          </w:p>
        </w:tc>
        <w:tc>
          <w:tcPr>
            <w:tcW w:w="0" w:type="auto"/>
            <w:vAlign w:val="bottom"/>
          </w:tcPr>
          <w:p w14:paraId="088EFEFB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582A3F">
              <w:rPr>
                <w:rFonts w:ascii="Times New Roman" w:hAnsi="Times New Roman" w:cs="Times New Roman"/>
              </w:rPr>
              <w:t>p</w:t>
            </w:r>
            <w:r w:rsidRPr="00582A3F">
              <w:rPr>
                <w:rFonts w:ascii="Times New Roman" w:hAnsi="Times New Roman" w:cs="Times New Roman"/>
                <w:lang w:val="ru-RU"/>
              </w:rPr>
              <w:t>-значения для групп по индексу массы</w:t>
            </w:r>
          </w:p>
        </w:tc>
      </w:tr>
      <w:tr w:rsidR="005646B6" w14:paraId="747FCE64" w14:textId="77777777" w:rsidTr="00B90E73">
        <w:tc>
          <w:tcPr>
            <w:tcW w:w="872" w:type="pct"/>
          </w:tcPr>
          <w:p w14:paraId="41B69072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3D02CF9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9458770</w:t>
            </w:r>
          </w:p>
        </w:tc>
        <w:tc>
          <w:tcPr>
            <w:tcW w:w="0" w:type="auto"/>
          </w:tcPr>
          <w:p w14:paraId="345A11D7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7730952</w:t>
            </w:r>
          </w:p>
        </w:tc>
        <w:tc>
          <w:tcPr>
            <w:tcW w:w="0" w:type="auto"/>
          </w:tcPr>
          <w:p w14:paraId="7E6B4695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8959581</w:t>
            </w:r>
          </w:p>
        </w:tc>
      </w:tr>
      <w:tr w:rsidR="005646B6" w14:paraId="40BBADD6" w14:textId="77777777" w:rsidTr="00B90E73">
        <w:tc>
          <w:tcPr>
            <w:tcW w:w="872" w:type="pct"/>
          </w:tcPr>
          <w:p w14:paraId="661DD3BA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1507B16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8956176</w:t>
            </w:r>
          </w:p>
        </w:tc>
        <w:tc>
          <w:tcPr>
            <w:tcW w:w="0" w:type="auto"/>
          </w:tcPr>
          <w:p w14:paraId="278EBFC7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1384093</w:t>
            </w:r>
          </w:p>
        </w:tc>
        <w:tc>
          <w:tcPr>
            <w:tcW w:w="0" w:type="auto"/>
          </w:tcPr>
          <w:p w14:paraId="2A600565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2062476</w:t>
            </w:r>
          </w:p>
        </w:tc>
      </w:tr>
      <w:tr w:rsidR="005646B6" w14:paraId="2C2D6245" w14:textId="77777777" w:rsidTr="00B90E73">
        <w:tc>
          <w:tcPr>
            <w:tcW w:w="872" w:type="pct"/>
          </w:tcPr>
          <w:p w14:paraId="7B08C2C8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A255CE8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9985364</w:t>
            </w:r>
          </w:p>
        </w:tc>
        <w:tc>
          <w:tcPr>
            <w:tcW w:w="0" w:type="auto"/>
          </w:tcPr>
          <w:p w14:paraId="2669F9A3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279419</w:t>
            </w:r>
          </w:p>
        </w:tc>
        <w:tc>
          <w:tcPr>
            <w:tcW w:w="0" w:type="auto"/>
          </w:tcPr>
          <w:p w14:paraId="4A9AB563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8345974</w:t>
            </w:r>
          </w:p>
        </w:tc>
      </w:tr>
      <w:tr w:rsidR="005646B6" w14:paraId="3EC9F7DE" w14:textId="77777777" w:rsidTr="00B90E73">
        <w:tc>
          <w:tcPr>
            <w:tcW w:w="872" w:type="pct"/>
          </w:tcPr>
          <w:p w14:paraId="641FB998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301FF5D4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3427142</w:t>
            </w:r>
          </w:p>
        </w:tc>
        <w:tc>
          <w:tcPr>
            <w:tcW w:w="0" w:type="auto"/>
          </w:tcPr>
          <w:p w14:paraId="55269849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9919357</w:t>
            </w:r>
          </w:p>
        </w:tc>
        <w:tc>
          <w:tcPr>
            <w:tcW w:w="0" w:type="auto"/>
          </w:tcPr>
          <w:p w14:paraId="44AD134B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5228145</w:t>
            </w:r>
          </w:p>
        </w:tc>
      </w:tr>
      <w:tr w:rsidR="005646B6" w14:paraId="24C0BD24" w14:textId="77777777" w:rsidTr="00B90E73">
        <w:tc>
          <w:tcPr>
            <w:tcW w:w="872" w:type="pct"/>
          </w:tcPr>
          <w:p w14:paraId="6536CE65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0298F53A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7269629</w:t>
            </w:r>
          </w:p>
        </w:tc>
        <w:tc>
          <w:tcPr>
            <w:tcW w:w="0" w:type="auto"/>
          </w:tcPr>
          <w:p w14:paraId="41046133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2637337</w:t>
            </w:r>
          </w:p>
        </w:tc>
        <w:tc>
          <w:tcPr>
            <w:tcW w:w="0" w:type="auto"/>
          </w:tcPr>
          <w:p w14:paraId="6011C508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3154734</w:t>
            </w:r>
          </w:p>
        </w:tc>
      </w:tr>
      <w:tr w:rsidR="005646B6" w14:paraId="0DB7C4A2" w14:textId="77777777" w:rsidTr="00B90E73">
        <w:tc>
          <w:tcPr>
            <w:tcW w:w="872" w:type="pct"/>
          </w:tcPr>
          <w:p w14:paraId="1124E3E0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4F46BB07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8204683</w:t>
            </w:r>
          </w:p>
        </w:tc>
        <w:tc>
          <w:tcPr>
            <w:tcW w:w="0" w:type="auto"/>
          </w:tcPr>
          <w:p w14:paraId="6781CD4A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мало данных</w:t>
            </w:r>
          </w:p>
        </w:tc>
        <w:tc>
          <w:tcPr>
            <w:tcW w:w="0" w:type="auto"/>
          </w:tcPr>
          <w:p w14:paraId="79AD703D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9085377</w:t>
            </w:r>
          </w:p>
        </w:tc>
      </w:tr>
      <w:tr w:rsidR="005646B6" w14:paraId="2773D01F" w14:textId="77777777" w:rsidTr="00B90E73">
        <w:tc>
          <w:tcPr>
            <w:tcW w:w="872" w:type="pct"/>
          </w:tcPr>
          <w:p w14:paraId="5DFF20B0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1F95F5BA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6248755</w:t>
            </w:r>
          </w:p>
        </w:tc>
        <w:tc>
          <w:tcPr>
            <w:tcW w:w="0" w:type="auto"/>
          </w:tcPr>
          <w:p w14:paraId="5700A8BA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мало данных</w:t>
            </w:r>
          </w:p>
        </w:tc>
        <w:tc>
          <w:tcPr>
            <w:tcW w:w="0" w:type="auto"/>
          </w:tcPr>
          <w:p w14:paraId="4F55BE56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7177698</w:t>
            </w:r>
          </w:p>
        </w:tc>
      </w:tr>
      <w:tr w:rsidR="005646B6" w14:paraId="0992752C" w14:textId="77777777" w:rsidTr="00B90E73">
        <w:tc>
          <w:tcPr>
            <w:tcW w:w="872" w:type="pct"/>
          </w:tcPr>
          <w:p w14:paraId="2103F7CD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30463257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2564939</w:t>
            </w:r>
          </w:p>
        </w:tc>
        <w:tc>
          <w:tcPr>
            <w:tcW w:w="0" w:type="auto"/>
          </w:tcPr>
          <w:p w14:paraId="1005F64B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мало данных</w:t>
            </w:r>
          </w:p>
        </w:tc>
        <w:tc>
          <w:tcPr>
            <w:tcW w:w="0" w:type="auto"/>
          </w:tcPr>
          <w:p w14:paraId="4FC6680C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4490970</w:t>
            </w:r>
          </w:p>
        </w:tc>
      </w:tr>
      <w:tr w:rsidR="005646B6" w14:paraId="69A9BC84" w14:textId="77777777" w:rsidTr="00B90E73">
        <w:tc>
          <w:tcPr>
            <w:tcW w:w="872" w:type="pct"/>
          </w:tcPr>
          <w:p w14:paraId="52A5C02C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3BCA31C0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0878330</w:t>
            </w:r>
          </w:p>
        </w:tc>
        <w:tc>
          <w:tcPr>
            <w:tcW w:w="0" w:type="auto"/>
          </w:tcPr>
          <w:p w14:paraId="56E35D74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мало данных</w:t>
            </w:r>
          </w:p>
        </w:tc>
        <w:tc>
          <w:tcPr>
            <w:tcW w:w="0" w:type="auto"/>
          </w:tcPr>
          <w:p w14:paraId="6B8508A6" w14:textId="77777777" w:rsidR="005646B6" w:rsidRPr="00582A3F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582A3F">
              <w:rPr>
                <w:rFonts w:ascii="Times New Roman" w:hAnsi="Times New Roman" w:cs="Times New Roman"/>
              </w:rPr>
              <w:t>0.7676728</w:t>
            </w:r>
          </w:p>
        </w:tc>
      </w:tr>
    </w:tbl>
    <w:p w14:paraId="7A029F65" w14:textId="77777777" w:rsidR="002339E1" w:rsidRDefault="002339E1" w:rsidP="00C14BBD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FB209AB" w14:textId="416A2F8A" w:rsidR="005646B6" w:rsidRPr="00EF5C0E" w:rsidRDefault="00082109" w:rsidP="00C14BBD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Примени</w:t>
      </w:r>
      <w:r w:rsidR="00B90E73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>тест Стьюдента для определения предсказываемых процентов и доверительных интервалов для них</w:t>
      </w:r>
      <w:r w:rsidR="00B90E73">
        <w:rPr>
          <w:rFonts w:ascii="Times New Roman" w:hAnsi="Times New Roman" w:cs="Times New Roman"/>
          <w:b/>
          <w:sz w:val="28"/>
          <w:szCs w:val="28"/>
          <w:lang w:val="ru-RU"/>
        </w:rPr>
        <w:t xml:space="preserve">, </w:t>
      </w:r>
      <w:r w:rsidR="00B90E73" w:rsidRPr="00B90E73">
        <w:rPr>
          <w:rFonts w:ascii="Times New Roman" w:hAnsi="Times New Roman" w:cs="Times New Roman"/>
          <w:bCs/>
          <w:sz w:val="28"/>
          <w:szCs w:val="28"/>
          <w:lang w:val="ru-RU"/>
        </w:rPr>
        <w:t>получим результаты из таблицы 4</w:t>
      </w:r>
      <w:r w:rsidR="00B90E73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C29A64F" w14:textId="39BEB737" w:rsidR="005646B6" w:rsidRPr="006744FE" w:rsidRDefault="00F21BE1">
      <w:pPr>
        <w:pStyle w:val="TableCaption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Таблица 4</w:t>
      </w:r>
      <w:r w:rsid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–</w:t>
      </w:r>
      <w:r w:rsidRP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</w:t>
      </w:r>
      <w:r w:rsidR="00082109" w:rsidRPr="006744FE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Какой % составляет МПМ от ПМ</w:t>
      </w:r>
    </w:p>
    <w:tbl>
      <w:tblPr>
        <w:tblStyle w:val="Table"/>
        <w:tblW w:w="493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Какой % составляет МПМ от ПМ"/>
      </w:tblPr>
      <w:tblGrid>
        <w:gridCol w:w="1998"/>
        <w:gridCol w:w="2255"/>
        <w:gridCol w:w="2693"/>
        <w:gridCol w:w="2834"/>
      </w:tblGrid>
      <w:tr w:rsidR="005646B6" w14:paraId="0E066AAE" w14:textId="77777777" w:rsidTr="00BF15C8">
        <w:tc>
          <w:tcPr>
            <w:tcW w:w="1021" w:type="pct"/>
            <w:vAlign w:val="bottom"/>
          </w:tcPr>
          <w:p w14:paraId="44DDFF96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Число повторений</w:t>
            </w:r>
          </w:p>
        </w:tc>
        <w:tc>
          <w:tcPr>
            <w:tcW w:w="1153" w:type="pct"/>
            <w:vAlign w:val="bottom"/>
          </w:tcPr>
          <w:p w14:paraId="13A303FF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Ожидаемый %</w:t>
            </w:r>
          </w:p>
        </w:tc>
        <w:tc>
          <w:tcPr>
            <w:tcW w:w="1377" w:type="pct"/>
            <w:vAlign w:val="bottom"/>
          </w:tcPr>
          <w:p w14:paraId="6FDD13B1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Нижняя граница</w:t>
            </w:r>
          </w:p>
        </w:tc>
        <w:tc>
          <w:tcPr>
            <w:tcW w:w="1449" w:type="pct"/>
            <w:vAlign w:val="bottom"/>
          </w:tcPr>
          <w:p w14:paraId="0F496723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Верхняя граница</w:t>
            </w:r>
          </w:p>
        </w:tc>
      </w:tr>
      <w:tr w:rsidR="005646B6" w14:paraId="35E54288" w14:textId="77777777" w:rsidTr="00BF15C8">
        <w:tc>
          <w:tcPr>
            <w:tcW w:w="1021" w:type="pct"/>
          </w:tcPr>
          <w:p w14:paraId="27375B32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53" w:type="pct"/>
          </w:tcPr>
          <w:p w14:paraId="11B259AB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93.54267</w:t>
            </w:r>
          </w:p>
        </w:tc>
        <w:tc>
          <w:tcPr>
            <w:tcW w:w="1377" w:type="pct"/>
          </w:tcPr>
          <w:p w14:paraId="0226BA0F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92.03110</w:t>
            </w:r>
          </w:p>
        </w:tc>
        <w:tc>
          <w:tcPr>
            <w:tcW w:w="1449" w:type="pct"/>
          </w:tcPr>
          <w:p w14:paraId="22BC8920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95.05425</w:t>
            </w:r>
          </w:p>
        </w:tc>
      </w:tr>
      <w:tr w:rsidR="005646B6" w14:paraId="06C9E253" w14:textId="77777777" w:rsidTr="00BF15C8">
        <w:tc>
          <w:tcPr>
            <w:tcW w:w="1021" w:type="pct"/>
          </w:tcPr>
          <w:p w14:paraId="373624D6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53" w:type="pct"/>
          </w:tcPr>
          <w:p w14:paraId="332FFFE2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9.07451</w:t>
            </w:r>
          </w:p>
        </w:tc>
        <w:tc>
          <w:tcPr>
            <w:tcW w:w="1377" w:type="pct"/>
          </w:tcPr>
          <w:p w14:paraId="53784848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6.50007</w:t>
            </w:r>
          </w:p>
        </w:tc>
        <w:tc>
          <w:tcPr>
            <w:tcW w:w="1449" w:type="pct"/>
          </w:tcPr>
          <w:p w14:paraId="4879E16D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91.64895</w:t>
            </w:r>
          </w:p>
        </w:tc>
      </w:tr>
      <w:tr w:rsidR="005646B6" w14:paraId="6620D052" w14:textId="77777777" w:rsidTr="00BF15C8">
        <w:tc>
          <w:tcPr>
            <w:tcW w:w="1021" w:type="pct"/>
          </w:tcPr>
          <w:p w14:paraId="09FC47D2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53" w:type="pct"/>
          </w:tcPr>
          <w:p w14:paraId="2E5C0993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5.58991</w:t>
            </w:r>
          </w:p>
        </w:tc>
        <w:tc>
          <w:tcPr>
            <w:tcW w:w="1377" w:type="pct"/>
          </w:tcPr>
          <w:p w14:paraId="1BE80E6B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1.56746</w:t>
            </w:r>
          </w:p>
        </w:tc>
        <w:tc>
          <w:tcPr>
            <w:tcW w:w="1449" w:type="pct"/>
          </w:tcPr>
          <w:p w14:paraId="307DD352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9.61236</w:t>
            </w:r>
          </w:p>
        </w:tc>
      </w:tr>
      <w:tr w:rsidR="005646B6" w14:paraId="174FA506" w14:textId="77777777" w:rsidTr="00BF15C8">
        <w:tc>
          <w:tcPr>
            <w:tcW w:w="1021" w:type="pct"/>
          </w:tcPr>
          <w:p w14:paraId="13E4CA56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53" w:type="pct"/>
          </w:tcPr>
          <w:p w14:paraId="4B32F1F9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0.55848</w:t>
            </w:r>
          </w:p>
        </w:tc>
        <w:tc>
          <w:tcPr>
            <w:tcW w:w="1377" w:type="pct"/>
          </w:tcPr>
          <w:p w14:paraId="7C79C827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78.43606</w:t>
            </w:r>
          </w:p>
        </w:tc>
        <w:tc>
          <w:tcPr>
            <w:tcW w:w="1449" w:type="pct"/>
          </w:tcPr>
          <w:p w14:paraId="6700732E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2.68090</w:t>
            </w:r>
          </w:p>
        </w:tc>
      </w:tr>
      <w:tr w:rsidR="005646B6" w14:paraId="32A9E93F" w14:textId="77777777" w:rsidTr="00BF15C8">
        <w:tc>
          <w:tcPr>
            <w:tcW w:w="1021" w:type="pct"/>
          </w:tcPr>
          <w:p w14:paraId="657A8D93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53" w:type="pct"/>
          </w:tcPr>
          <w:p w14:paraId="29963BA9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77.84473</w:t>
            </w:r>
          </w:p>
        </w:tc>
        <w:tc>
          <w:tcPr>
            <w:tcW w:w="1377" w:type="pct"/>
          </w:tcPr>
          <w:p w14:paraId="037B9485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74.63339</w:t>
            </w:r>
          </w:p>
        </w:tc>
        <w:tc>
          <w:tcPr>
            <w:tcW w:w="1449" w:type="pct"/>
          </w:tcPr>
          <w:p w14:paraId="36FD68CA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1.05607</w:t>
            </w:r>
          </w:p>
        </w:tc>
      </w:tr>
      <w:tr w:rsidR="005646B6" w14:paraId="4EFBEF3F" w14:textId="77777777" w:rsidTr="00BF15C8">
        <w:tc>
          <w:tcPr>
            <w:tcW w:w="1021" w:type="pct"/>
          </w:tcPr>
          <w:p w14:paraId="3B65E3E3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53" w:type="pct"/>
          </w:tcPr>
          <w:p w14:paraId="4EE458AD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75.48574</w:t>
            </w:r>
          </w:p>
        </w:tc>
        <w:tc>
          <w:tcPr>
            <w:tcW w:w="1377" w:type="pct"/>
          </w:tcPr>
          <w:p w14:paraId="292ABD31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68.66088</w:t>
            </w:r>
          </w:p>
        </w:tc>
        <w:tc>
          <w:tcPr>
            <w:tcW w:w="1449" w:type="pct"/>
          </w:tcPr>
          <w:p w14:paraId="67A8BA32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2.31060</w:t>
            </w:r>
          </w:p>
        </w:tc>
      </w:tr>
      <w:tr w:rsidR="005646B6" w14:paraId="16109F63" w14:textId="77777777" w:rsidTr="00BF15C8">
        <w:tc>
          <w:tcPr>
            <w:tcW w:w="1021" w:type="pct"/>
          </w:tcPr>
          <w:p w14:paraId="321630FC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153" w:type="pct"/>
          </w:tcPr>
          <w:p w14:paraId="1861F902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74.47497</w:t>
            </w:r>
          </w:p>
        </w:tc>
        <w:tc>
          <w:tcPr>
            <w:tcW w:w="1377" w:type="pct"/>
          </w:tcPr>
          <w:p w14:paraId="019A83D1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64.50324</w:t>
            </w:r>
          </w:p>
        </w:tc>
        <w:tc>
          <w:tcPr>
            <w:tcW w:w="1449" w:type="pct"/>
          </w:tcPr>
          <w:p w14:paraId="1FBFA459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84.44670</w:t>
            </w:r>
          </w:p>
        </w:tc>
      </w:tr>
      <w:tr w:rsidR="005646B6" w14:paraId="3A2A21C1" w14:textId="77777777" w:rsidTr="00BF15C8">
        <w:tc>
          <w:tcPr>
            <w:tcW w:w="1021" w:type="pct"/>
          </w:tcPr>
          <w:p w14:paraId="16BF48A9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53" w:type="pct"/>
          </w:tcPr>
          <w:p w14:paraId="43533341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72.62619</w:t>
            </w:r>
          </w:p>
        </w:tc>
        <w:tc>
          <w:tcPr>
            <w:tcW w:w="1377" w:type="pct"/>
          </w:tcPr>
          <w:p w14:paraId="69E21B1E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54.19540</w:t>
            </w:r>
          </w:p>
        </w:tc>
        <w:tc>
          <w:tcPr>
            <w:tcW w:w="1449" w:type="pct"/>
          </w:tcPr>
          <w:p w14:paraId="22372F9B" w14:textId="77777777" w:rsidR="005646B6" w:rsidRPr="00B90E73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B90E73">
              <w:rPr>
                <w:rFonts w:ascii="Times New Roman" w:hAnsi="Times New Roman" w:cs="Times New Roman"/>
              </w:rPr>
              <w:t>91.05698</w:t>
            </w:r>
          </w:p>
        </w:tc>
      </w:tr>
    </w:tbl>
    <w:p w14:paraId="7AF715C4" w14:textId="77777777" w:rsidR="002339E1" w:rsidRDefault="002339E1" w:rsidP="00C14BBD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D5DB7C9" w14:textId="0DEE9BC7" w:rsidR="005646B6" w:rsidRPr="00D23879" w:rsidRDefault="00082109" w:rsidP="00C14BBD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23879">
        <w:rPr>
          <w:rFonts w:ascii="Times New Roman" w:hAnsi="Times New Roman" w:cs="Times New Roman"/>
          <w:sz w:val="28"/>
          <w:szCs w:val="28"/>
          <w:lang w:val="ru-RU"/>
        </w:rPr>
        <w:lastRenderedPageBreak/>
        <w:t>В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целом</w:t>
      </w:r>
      <w:r w:rsidR="0047294E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эти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данные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согласуются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тем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что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23879">
        <w:rPr>
          <w:rFonts w:ascii="Times New Roman" w:hAnsi="Times New Roman" w:cs="Times New Roman"/>
          <w:sz w:val="28"/>
          <w:szCs w:val="28"/>
          <w:lang w:val="ru-RU"/>
        </w:rPr>
        <w:t>используются</w:t>
      </w:r>
      <w:r w:rsidR="00D23879"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23879" w:rsidRPr="00D23879">
        <w:rPr>
          <w:rFonts w:ascii="Times New Roman" w:hAnsi="Times New Roman" w:cs="Times New Roman"/>
          <w:sz w:val="28"/>
          <w:szCs w:val="28"/>
        </w:rPr>
        <w:t>National</w:t>
      </w:r>
      <w:r w:rsidR="00D23879"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23879" w:rsidRPr="00D23879">
        <w:rPr>
          <w:rFonts w:ascii="Times New Roman" w:hAnsi="Times New Roman" w:cs="Times New Roman"/>
          <w:sz w:val="28"/>
          <w:szCs w:val="28"/>
        </w:rPr>
        <w:t>Strength</w:t>
      </w:r>
      <w:r w:rsidR="00D23879"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23879" w:rsidRPr="00D23879">
        <w:rPr>
          <w:rFonts w:ascii="Times New Roman" w:hAnsi="Times New Roman" w:cs="Times New Roman"/>
          <w:sz w:val="28"/>
          <w:szCs w:val="28"/>
        </w:rPr>
        <w:t>and</w:t>
      </w:r>
      <w:r w:rsidR="00D23879"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23879" w:rsidRPr="00D23879">
        <w:rPr>
          <w:rFonts w:ascii="Times New Roman" w:hAnsi="Times New Roman" w:cs="Times New Roman"/>
          <w:sz w:val="28"/>
          <w:szCs w:val="28"/>
        </w:rPr>
        <w:t>Conditioning</w:t>
      </w:r>
      <w:r w:rsidR="00D23879"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23879" w:rsidRPr="00D23879">
        <w:rPr>
          <w:rFonts w:ascii="Times New Roman" w:hAnsi="Times New Roman" w:cs="Times New Roman"/>
          <w:sz w:val="28"/>
          <w:szCs w:val="28"/>
        </w:rPr>
        <w:t>Association</w:t>
      </w:r>
      <w:r w:rsidR="00D23879"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="00D23879" w:rsidRPr="00D23879">
        <w:rPr>
          <w:rFonts w:ascii="Times New Roman" w:hAnsi="Times New Roman" w:cs="Times New Roman"/>
          <w:sz w:val="28"/>
          <w:szCs w:val="28"/>
        </w:rPr>
        <w:t>NSCA</w:t>
      </w:r>
      <w:r w:rsidR="00D23879" w:rsidRPr="002339E1">
        <w:rPr>
          <w:rFonts w:ascii="Times New Roman" w:hAnsi="Times New Roman" w:cs="Times New Roman"/>
          <w:sz w:val="28"/>
          <w:szCs w:val="28"/>
          <w:lang w:val="ru-RU"/>
        </w:rPr>
        <w:t>)</w:t>
      </w:r>
      <w:r w:rsidRPr="002339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23879" w:rsidRPr="00D23879">
        <w:rPr>
          <w:rFonts w:ascii="Times New Roman" w:hAnsi="Times New Roman" w:cs="Times New Roman"/>
          <w:sz w:val="28"/>
          <w:szCs w:val="28"/>
          <w:lang w:val="ru-RU"/>
        </w:rPr>
        <w:t>(</w:t>
      </w:r>
      <w:hyperlink r:id="rId29" w:history="1">
        <w:r w:rsidR="00D23879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</w:rPr>
          <w:t>https</w:t>
        </w:r>
        <w:r w:rsidR="00D23879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lang w:val="ru-RU"/>
          </w:rPr>
          <w:t>://</w:t>
        </w:r>
        <w:r w:rsidR="00D23879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</w:rPr>
          <w:t>www</w:t>
        </w:r>
        <w:r w:rsidR="00D23879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lang w:val="ru-RU"/>
          </w:rPr>
          <w:t>.</w:t>
        </w:r>
        <w:r w:rsidR="00D23879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</w:rPr>
          <w:t>nsca</w:t>
        </w:r>
        <w:r w:rsidR="00D23879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lang w:val="ru-RU"/>
          </w:rPr>
          <w:t>.</w:t>
        </w:r>
        <w:r w:rsidR="00D23879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</w:rPr>
          <w:t>com</w:t>
        </w:r>
      </w:hyperlink>
      <w:r w:rsidR="00D23879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27C3063F" w14:textId="54D80516" w:rsidR="005646B6" w:rsidRPr="00082109" w:rsidRDefault="003A780B" w:rsidP="00C14BBD">
      <w:pPr>
        <w:pStyle w:val="2"/>
        <w:ind w:firstLine="851"/>
        <w:rPr>
          <w:lang w:val="ru-RU"/>
        </w:rPr>
      </w:pPr>
      <w:bookmarkStart w:id="24" w:name="подведение-итогов-отбор-признаков"/>
      <w:bookmarkStart w:id="25" w:name="_Toc39414445"/>
      <w:bookmarkStart w:id="26" w:name="_Toc40367903"/>
      <w:r>
        <w:rPr>
          <w:lang w:val="ru-RU"/>
        </w:rPr>
        <w:t>1</w:t>
      </w:r>
      <w:r w:rsidR="00902B44">
        <w:rPr>
          <w:lang w:val="ru-RU"/>
        </w:rPr>
        <w:t>.</w:t>
      </w:r>
      <w:r>
        <w:rPr>
          <w:lang w:val="ru-RU"/>
        </w:rPr>
        <w:t xml:space="preserve">3 </w:t>
      </w:r>
      <w:r w:rsidR="00082109" w:rsidRPr="00082109">
        <w:rPr>
          <w:lang w:val="ru-RU"/>
        </w:rPr>
        <w:t>Подведение итогов, отбор признаков</w:t>
      </w:r>
      <w:bookmarkEnd w:id="24"/>
      <w:bookmarkEnd w:id="25"/>
      <w:bookmarkEnd w:id="26"/>
    </w:p>
    <w:p w14:paraId="7FD377C0" w14:textId="77777777" w:rsidR="005646B6" w:rsidRPr="00EF5C0E" w:rsidRDefault="00082109" w:rsidP="00C14BBD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Перечислим основные идеи об особенностях данных, сказанные ранее:</w:t>
      </w:r>
    </w:p>
    <w:p w14:paraId="6EA5EAEC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Любые </w:t>
      </w: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>полученные результаты следует обобщать на женщин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так как в опросе они почти не участвовали. Возможно, ради точности вычислений даже придётся убрать женщин из выборки;</w:t>
      </w:r>
    </w:p>
    <w:p w14:paraId="6E324868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>Эндоморфы среди пауэрлифтеров встречаются чаще мезоморфов или эктоморфов. При этом у эндоморфов значимо чаще встречается “ожирение первой стадии”, чем у представителей других телосло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A10B48C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>Результаты в приседе и тяге растут с увеличением индекса массы тела лишь до некоторого порога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 Увеличение индекса массы тела выше “ожирения первой стадии” не будет полезным;</w:t>
      </w:r>
    </w:p>
    <w:p w14:paraId="0DEB0E98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>Сильная корреляция между индексом массы тела и повторным максимумом наблюдается у мезофорфов – в жиме, у эктоморфов – в тяге, у эндоморфов – в присед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D9B8562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Не обнаружено значимой разницы значений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MRM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RM</m:t>
            </m:r>
          </m:den>
        </m:f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разных телосложений, движений, групп по индексу массы, опыта, возраста для любого конкретного числа повторений или диапазона повторений (но при этом обнаружилась разница между движениями для диапазонов повторений до 10); </w:t>
      </w: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процентовки от </w:t>
      </w:r>
      <w:r w:rsidRPr="00660812">
        <w:rPr>
          <w:rFonts w:ascii="Times New Roman" w:hAnsi="Times New Roman" w:cs="Times New Roman"/>
          <w:bCs/>
          <w:iCs/>
          <w:sz w:val="28"/>
          <w:szCs w:val="28"/>
        </w:rPr>
        <w:t>National</w:t>
      </w:r>
      <w:r w:rsidRPr="00660812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</w:t>
      </w:r>
      <w:r w:rsidRPr="00660812">
        <w:rPr>
          <w:rFonts w:ascii="Times New Roman" w:hAnsi="Times New Roman" w:cs="Times New Roman"/>
          <w:bCs/>
          <w:iCs/>
          <w:sz w:val="28"/>
          <w:szCs w:val="28"/>
        </w:rPr>
        <w:t>Strength</w:t>
      </w:r>
      <w:r w:rsidRPr="00660812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</w:t>
      </w:r>
      <w:r w:rsidRPr="00660812">
        <w:rPr>
          <w:rFonts w:ascii="Times New Roman" w:hAnsi="Times New Roman" w:cs="Times New Roman"/>
          <w:bCs/>
          <w:iCs/>
          <w:sz w:val="28"/>
          <w:szCs w:val="28"/>
        </w:rPr>
        <w:t>and</w:t>
      </w:r>
      <w:r w:rsidRPr="00660812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</w:t>
      </w:r>
      <w:r w:rsidRPr="00660812">
        <w:rPr>
          <w:rFonts w:ascii="Times New Roman" w:hAnsi="Times New Roman" w:cs="Times New Roman"/>
          <w:bCs/>
          <w:iCs/>
          <w:sz w:val="28"/>
          <w:szCs w:val="28"/>
        </w:rPr>
        <w:t>Conditioning</w:t>
      </w:r>
      <w:r w:rsidRPr="00660812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</w:t>
      </w:r>
      <w:r w:rsidRPr="00660812">
        <w:rPr>
          <w:rFonts w:ascii="Times New Roman" w:hAnsi="Times New Roman" w:cs="Times New Roman"/>
          <w:bCs/>
          <w:iCs/>
          <w:sz w:val="28"/>
          <w:szCs w:val="28"/>
        </w:rPr>
        <w:t>Association</w:t>
      </w:r>
      <w:r w:rsidRPr="00660812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(</w:t>
      </w:r>
      <w:r w:rsidRPr="00660812">
        <w:rPr>
          <w:rFonts w:ascii="Times New Roman" w:hAnsi="Times New Roman" w:cs="Times New Roman"/>
          <w:bCs/>
          <w:iCs/>
          <w:sz w:val="28"/>
          <w:szCs w:val="28"/>
        </w:rPr>
        <w:t>NSCA</w:t>
      </w:r>
      <w:r w:rsidRPr="00660812">
        <w:rPr>
          <w:rFonts w:ascii="Times New Roman" w:hAnsi="Times New Roman" w:cs="Times New Roman"/>
          <w:bCs/>
          <w:iCs/>
          <w:sz w:val="28"/>
          <w:szCs w:val="28"/>
          <w:lang w:val="ru-RU"/>
        </w:rPr>
        <w:t>)</w:t>
      </w: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с небольшими погрешностями верны для всех спортсменов и всех дви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258C1DE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lastRenderedPageBreak/>
        <w:t>Разбиение наблюдений на группы по диапазону повторений (который сделан согласовано с физиологическими соображениями) должно значительно повысить точность модели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причем для числа повторений до 10-20 эта модель крайне близка к линейной;</w:t>
      </w:r>
    </w:p>
    <w:p w14:paraId="42121D24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Наблюдения свыше 20 повторений не будут учитываться, так как их мало, вдобавок этот диапазон слабо коррелирует с абсолютной силой;</w:t>
      </w:r>
    </w:p>
    <w:p w14:paraId="4BF4D075" w14:textId="77777777" w:rsidR="005646B6" w:rsidRPr="00EF5C0E" w:rsidRDefault="00082109" w:rsidP="00C14BBD">
      <w:pPr>
        <w:numPr>
          <w:ilvl w:val="0"/>
          <w:numId w:val="20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60812">
        <w:rPr>
          <w:rFonts w:ascii="Times New Roman" w:hAnsi="Times New Roman" w:cs="Times New Roman"/>
          <w:bCs/>
          <w:sz w:val="28"/>
          <w:szCs w:val="28"/>
          <w:lang w:val="ru-RU"/>
        </w:rPr>
        <w:t>При более чем 10 повторений опытные спортсмены способны поднимать более близкие к максимальным веса, чем неопытны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9EE054E" w14:textId="77777777" w:rsidR="005646B6" w:rsidRPr="00EF5C0E" w:rsidRDefault="00082109" w:rsidP="00C14BBD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Соображения о предикторах для модели:</w:t>
      </w:r>
    </w:p>
    <w:p w14:paraId="0B4E2AED" w14:textId="77777777" w:rsidR="005646B6" w:rsidRPr="00EF5C0E" w:rsidRDefault="00082109" w:rsidP="00C14BBD">
      <w:pPr>
        <w:numPr>
          <w:ilvl w:val="0"/>
          <w:numId w:val="21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повторный максимум) обязательно зависит как от </w:t>
      </w:r>
      <m:oMath>
        <m:r>
          <w:rPr>
            <w:rFonts w:ascii="Cambria Math" w:hAnsi="Cambria Math" w:cs="Times New Roman"/>
            <w:sz w:val="28"/>
            <w:szCs w:val="28"/>
          </w:rPr>
          <m:t>M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многоповторный максимум) и </w:t>
      </w:r>
      <m:oMath>
        <m:r>
          <w:rPr>
            <w:rFonts w:ascii="Cambria Math" w:hAnsi="Cambria Math" w:cs="Times New Roman"/>
            <w:sz w:val="28"/>
            <w:szCs w:val="28"/>
          </w:rPr>
          <m:t>Count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числа повторений), так и от </w:t>
      </w:r>
      <m:oMath>
        <m:r>
          <w:rPr>
            <w:rFonts w:ascii="Cambria Math" w:hAnsi="Cambria Math" w:cs="Times New Roman"/>
            <w:sz w:val="28"/>
            <w:szCs w:val="28"/>
          </w:rPr>
          <m:t>CountGroup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– группы по числу повторений;</w:t>
      </w:r>
    </w:p>
    <w:p w14:paraId="30FCEA2C" w14:textId="3CF96ED5" w:rsidR="00EF5C0E" w:rsidRPr="00F21BE1" w:rsidRDefault="00082109" w:rsidP="00C14BBD">
      <w:pPr>
        <w:numPr>
          <w:ilvl w:val="0"/>
          <w:numId w:val="21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может зависеть также от </w:t>
      </w:r>
      <m:oMath>
        <m:r>
          <w:rPr>
            <w:rFonts w:ascii="Cambria Math" w:hAnsi="Cambria Math" w:cs="Times New Roman"/>
            <w:sz w:val="28"/>
            <w:szCs w:val="28"/>
          </w:rPr>
          <m:t>BodyType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типа телосложения) и </w:t>
      </w:r>
      <m:oMath>
        <m:r>
          <w:rPr>
            <w:rFonts w:ascii="Cambria Math" w:hAnsi="Cambria Math" w:cs="Times New Roman"/>
            <w:sz w:val="28"/>
            <w:szCs w:val="28"/>
          </w:rPr>
          <m:t>Action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упражнения) либо от их бинарных модификаций (например, если людей разделить не на 3 телосложения, а на эндоморфов и нет); возможно, стоит также попробовать учесть индекс массы тела или собственно вес, имеющие корреляцию с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не меньше 0.5.</w:t>
      </w:r>
      <w:bookmarkStart w:id="27" w:name="построение-моделей"/>
      <w:bookmarkStart w:id="28" w:name="_Toc39414446"/>
    </w:p>
    <w:p w14:paraId="62CA2037" w14:textId="77777777" w:rsidR="009C61AD" w:rsidRDefault="009C61AD" w:rsidP="00C14BBD">
      <w:pPr>
        <w:pStyle w:val="1"/>
        <w:ind w:firstLine="851"/>
        <w:rPr>
          <w:lang w:val="ru-RU"/>
        </w:rPr>
      </w:pPr>
      <w:r>
        <w:rPr>
          <w:lang w:val="ru-RU"/>
        </w:rPr>
        <w:br w:type="page"/>
      </w:r>
    </w:p>
    <w:p w14:paraId="0332FDED" w14:textId="79CDAF47" w:rsidR="005646B6" w:rsidRPr="00082109" w:rsidRDefault="00902B44" w:rsidP="00C14BBD">
      <w:pPr>
        <w:pStyle w:val="1"/>
        <w:ind w:firstLine="851"/>
        <w:rPr>
          <w:lang w:val="ru-RU"/>
        </w:rPr>
      </w:pPr>
      <w:bookmarkStart w:id="29" w:name="_Toc40367904"/>
      <w:r>
        <w:rPr>
          <w:lang w:val="ru-RU"/>
        </w:rPr>
        <w:lastRenderedPageBreak/>
        <w:t xml:space="preserve">2 </w:t>
      </w:r>
      <w:r w:rsidR="00082109" w:rsidRPr="00082109">
        <w:rPr>
          <w:lang w:val="ru-RU"/>
        </w:rPr>
        <w:t>Построение моделей</w:t>
      </w:r>
      <w:bookmarkEnd w:id="27"/>
      <w:bookmarkEnd w:id="28"/>
      <w:bookmarkEnd w:id="29"/>
    </w:p>
    <w:p w14:paraId="56442F8F" w14:textId="7FA8A535" w:rsidR="005646B6" w:rsidRPr="00356328" w:rsidRDefault="00082109" w:rsidP="00183E1D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Вычислительные возможности позволяют создать и проверить огромное количество моделей. Цель исследователя – предложить несколько вариантов и выбрать среди них лучший. Кроме этого, нужно посмотреть, как работает модель на разных группах данных, чтобы обнаружить выбросы или обнаружить, что на такой-то группе модель вообще не может работать, из-за чего такую группу придётся исключить</w:t>
      </w:r>
      <w:r w:rsidR="005313C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E15F37" w14:textId="77777777" w:rsidR="005646B6" w:rsidRPr="00356328" w:rsidRDefault="00082109" w:rsidP="00183E1D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Итак, в модели представляют интерес следующие показатели:</w:t>
      </w:r>
    </w:p>
    <w:p w14:paraId="310E786E" w14:textId="77777777" w:rsidR="005646B6" w:rsidRPr="00356328" w:rsidRDefault="00082109" w:rsidP="00183E1D">
      <w:pPr>
        <w:numPr>
          <w:ilvl w:val="0"/>
          <w:numId w:val="23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ошибки в разных группах данных;</w:t>
      </w:r>
    </w:p>
    <w:p w14:paraId="132ED753" w14:textId="77777777" w:rsidR="005646B6" w:rsidRPr="00356328" w:rsidRDefault="00082109" w:rsidP="00183E1D">
      <w:pPr>
        <w:numPr>
          <w:ilvl w:val="0"/>
          <w:numId w:val="23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356328">
        <w:rPr>
          <w:rFonts w:ascii="Times New Roman" w:hAnsi="Times New Roman" w:cs="Times New Roman"/>
          <w:sz w:val="28"/>
          <w:szCs w:val="28"/>
        </w:rPr>
        <w:t>выбросы и влиятельные наблюдения;</w:t>
      </w:r>
    </w:p>
    <w:p w14:paraId="070749F2" w14:textId="77777777" w:rsidR="005646B6" w:rsidRPr="00356328" w:rsidRDefault="00082109" w:rsidP="00183E1D">
      <w:pPr>
        <w:numPr>
          <w:ilvl w:val="0"/>
          <w:numId w:val="23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356328">
        <w:rPr>
          <w:rFonts w:ascii="Times New Roman" w:hAnsi="Times New Roman" w:cs="Times New Roman"/>
          <w:sz w:val="28"/>
          <w:szCs w:val="28"/>
        </w:rPr>
        <w:t>статистическая значимость модели;</w:t>
      </w:r>
    </w:p>
    <w:p w14:paraId="3DAC84A2" w14:textId="3E10715B" w:rsidR="005646B6" w:rsidRPr="00356328" w:rsidRDefault="00082109" w:rsidP="00183E1D">
      <w:pPr>
        <w:numPr>
          <w:ilvl w:val="0"/>
          <w:numId w:val="23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</w:rPr>
      </w:pPr>
      <w:r w:rsidRPr="00356328">
        <w:rPr>
          <w:rFonts w:ascii="Times New Roman" w:hAnsi="Times New Roman" w:cs="Times New Roman"/>
          <w:sz w:val="28"/>
          <w:szCs w:val="28"/>
        </w:rPr>
        <w:t>оценки кросс-валидации.</w:t>
      </w:r>
    </w:p>
    <w:p w14:paraId="17D995D0" w14:textId="77777777" w:rsidR="00356328" w:rsidRDefault="00356328" w:rsidP="00356328"/>
    <w:p w14:paraId="1E690BC7" w14:textId="053E2E8D" w:rsidR="005646B6" w:rsidRDefault="008929AC" w:rsidP="00183E1D">
      <w:pPr>
        <w:pStyle w:val="2"/>
        <w:ind w:firstLine="851"/>
      </w:pPr>
      <w:bookmarkStart w:id="30" w:name="недостатки-исходного-решения"/>
      <w:bookmarkStart w:id="31" w:name="_Toc39414447"/>
      <w:bookmarkStart w:id="32" w:name="_Toc40367905"/>
      <w:r>
        <w:rPr>
          <w:lang w:val="ru-RU"/>
        </w:rPr>
        <w:t xml:space="preserve">2.1 </w:t>
      </w:r>
      <w:r w:rsidR="00082109">
        <w:t>Недостатки исходного решения</w:t>
      </w:r>
      <w:bookmarkEnd w:id="30"/>
      <w:bookmarkEnd w:id="31"/>
      <w:bookmarkEnd w:id="32"/>
    </w:p>
    <w:p w14:paraId="7491E9E0" w14:textId="77777777" w:rsidR="00AB76EE" w:rsidRDefault="00082109" w:rsidP="00183E1D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Применив формулу</w:t>
      </w:r>
    </w:p>
    <w:p w14:paraId="7A56C706" w14:textId="77777777" w:rsidR="00AB76EE" w:rsidRDefault="00AB76EE" w:rsidP="00183E1D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875E19F" w14:textId="5B43BB98" w:rsidR="00AB76EE" w:rsidRDefault="00082109" w:rsidP="00AB76EE">
      <w:pPr>
        <w:pStyle w:val="FirstParagraph"/>
        <w:spacing w:line="360" w:lineRule="auto"/>
        <w:ind w:firstLine="851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RM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MRM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>⋅(1+0.0333⋅</m:t>
          </m:r>
          <m:r>
            <w:rPr>
              <w:rFonts w:ascii="Cambria Math" w:hAnsi="Cambria Math" w:cs="Times New Roman"/>
              <w:sz w:val="28"/>
              <w:szCs w:val="28"/>
            </w:rPr>
            <m:t>Count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>)</m:t>
          </m:r>
        </m:oMath>
      </m:oMathPara>
    </w:p>
    <w:p w14:paraId="7E4F4326" w14:textId="77777777" w:rsidR="00AB76EE" w:rsidRDefault="00AB76EE" w:rsidP="00AB76EE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EF58B5D" w14:textId="3F2B61AF" w:rsidR="005646B6" w:rsidRPr="005313C0" w:rsidRDefault="00082109" w:rsidP="00AB76EE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ко всем наблюдениям, получим оценк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Fac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, которые будут отличаться от истинного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Targe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). Разница между этими величинами – остатки.</w:t>
      </w:r>
    </w:p>
    <w:p w14:paraId="6CF03FDB" w14:textId="56389118" w:rsidR="005646B6" w:rsidRDefault="00082109" w:rsidP="008929AC">
      <w:pPr>
        <w:pStyle w:val="a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C824AA1" wp14:editId="3B10E139">
            <wp:extent cx="4876800" cy="39052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328" cy="390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8B514" w14:textId="449CAE06" w:rsidR="00747C6C" w:rsidRPr="004F2E3D" w:rsidRDefault="00747C6C" w:rsidP="00747C6C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bookmarkStart w:id="33" w:name="_Hlk40291965"/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113565">
        <w:rPr>
          <w:rFonts w:ascii="Times New Roman" w:hAnsi="Times New Roman" w:cs="Times New Roman"/>
          <w:sz w:val="28"/>
          <w:szCs w:val="28"/>
          <w:lang w:val="ru-RU"/>
        </w:rPr>
        <w:t>9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распределение остатков в зависимости от группы</w:t>
      </w:r>
      <w:r w:rsidR="00113565">
        <w:rPr>
          <w:rFonts w:ascii="Times New Roman" w:hAnsi="Times New Roman" w:cs="Times New Roman"/>
          <w:sz w:val="28"/>
          <w:szCs w:val="28"/>
          <w:lang w:val="ru-RU"/>
        </w:rPr>
        <w:t xml:space="preserve"> для модели Вендлера</w:t>
      </w:r>
    </w:p>
    <w:bookmarkEnd w:id="33"/>
    <w:p w14:paraId="53232CBF" w14:textId="77777777" w:rsidR="00747C6C" w:rsidRPr="00747C6C" w:rsidRDefault="00747C6C" w:rsidP="008929AC">
      <w:pPr>
        <w:pStyle w:val="a0"/>
        <w:jc w:val="center"/>
        <w:rPr>
          <w:lang w:val="ru-RU"/>
        </w:rPr>
      </w:pPr>
    </w:p>
    <w:p w14:paraId="57CEA2ED" w14:textId="77777777" w:rsidR="005646B6" w:rsidRPr="005313C0" w:rsidRDefault="00082109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Здесь такая логика: чем лучше модель, тем “ящики” тоньше и тем их середины ближе к 0.</w:t>
      </w:r>
    </w:p>
    <w:p w14:paraId="2D4D4D5E" w14:textId="77777777" w:rsidR="005646B6" w:rsidRPr="005313C0" w:rsidRDefault="00082109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В данном случае видно, что </w:t>
      </w:r>
      <w:r w:rsidRPr="00DB2EA4">
        <w:rPr>
          <w:rFonts w:ascii="Times New Roman" w:hAnsi="Times New Roman" w:cs="Times New Roman"/>
          <w:bCs/>
          <w:sz w:val="28"/>
          <w:szCs w:val="28"/>
          <w:lang w:val="ru-RU"/>
        </w:rPr>
        <w:t>модель Вендлера хорошо работает почти на всех данных из диапазона 2-3 и на немалой части данных из диапазона 4-6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. Для большего числа повторений модель даёт завышенные оценки.</w:t>
      </w:r>
    </w:p>
    <w:p w14:paraId="099DDEE0" w14:textId="77777777" w:rsidR="005646B6" w:rsidRPr="005313C0" w:rsidRDefault="00082109" w:rsidP="00DF274E">
      <w:pPr>
        <w:pStyle w:val="a0"/>
        <w:spacing w:line="360" w:lineRule="auto"/>
        <w:ind w:firstLine="851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Если посмотреть на численные ошибки</w:t>
      </w:r>
    </w:p>
    <w:p w14:paraId="087BF50B" w14:textId="62746F42" w:rsidR="005646B6" w:rsidRPr="004B36E7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Наибольшая ошибка в большую сторону: 53.22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Наибольшая ошибка в меньшую сторону: 17.01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48 случаях из 162 ( 29.62963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9 случаях из 162 ( 42.59259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4B36E7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4B36E7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4B36E7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4B36E7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4B36E7">
        <w:rPr>
          <w:rStyle w:val="VerbatimChar"/>
          <w:lang w:val="ru-RU"/>
        </w:rPr>
        <w:t xml:space="preserve">.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 xml:space="preserve">##  0.009091  1.466058  2.895000  4.466610  6.231771 24.950000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>## -------Среднеквадратичная ошибка: 10.79902</w:t>
      </w:r>
    </w:p>
    <w:p w14:paraId="16746D48" w14:textId="082F9F20" w:rsidR="005646B6" w:rsidRDefault="00082109" w:rsidP="004D6778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6778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видим, что модель заметно ошибается в 30% случаев и в среднем на почти 5%. Первые формулы </w:t>
      </w:r>
      <w:hyperlink r:id="rId31">
        <w:r w:rsidRPr="00D23879">
          <w:rPr>
            <w:rStyle w:val="ae"/>
            <w:rFonts w:ascii="Times New Roman" w:hAnsi="Times New Roman" w:cs="Times New Roman"/>
            <w:color w:val="auto"/>
            <w:sz w:val="28"/>
            <w:szCs w:val="28"/>
            <w:lang w:val="ru-RU"/>
          </w:rPr>
          <w:t>Мориса и Райдина</w:t>
        </w:r>
      </w:hyperlink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 показывают худший результат:</w:t>
      </w:r>
    </w:p>
    <w:p w14:paraId="62636BB1" w14:textId="66242168" w:rsidR="00B31B15" w:rsidRPr="00B31B15" w:rsidRDefault="00082109" w:rsidP="00B31B15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Наибольшая ошибка в большую сторону: 54.4960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Наибольшая ошибка в меньшую сторону: 40.327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71 случаях из 162 ( 43.8271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92 случаях из 162 ( 56.79012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3358  1.89439  4.28278  5.81013  8.61114 34.0600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Среднеквадратичная ошибка: 13.73176</w:t>
      </w:r>
    </w:p>
    <w:p w14:paraId="5A4BBD6F" w14:textId="01CFD0F2" w:rsidR="005646B6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На самом деле это две формулы вида</w:t>
      </w:r>
    </w:p>
    <w:p w14:paraId="1C8F7868" w14:textId="77777777" w:rsidR="00356D52" w:rsidRPr="00356D52" w:rsidRDefault="00356D52" w:rsidP="00356D52">
      <w:pPr>
        <w:pStyle w:val="a0"/>
        <w:rPr>
          <w:lang w:val="ru-RU"/>
        </w:rPr>
      </w:pPr>
    </w:p>
    <w:p w14:paraId="26AF2ADC" w14:textId="77777777" w:rsidR="005646B6" w:rsidRPr="005313C0" w:rsidRDefault="00082109" w:rsidP="005313C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sz w:val="28"/>
              <w:szCs w:val="28"/>
            </w:rPr>
            <m:t>log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M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RM</m:t>
                  </m:r>
                </m:den>
              </m:f>
            </m:e>
          </m:d>
          <m:r>
            <w:rPr>
              <w:rFonts w:ascii="Cambria Math" w:hAnsi="Cambria Math" w:cs="Times New Roman"/>
              <w:sz w:val="28"/>
              <w:szCs w:val="28"/>
            </w:rPr>
            <m:t>=a+b⋅Count,</m:t>
          </m:r>
        </m:oMath>
      </m:oMathPara>
    </w:p>
    <w:p w14:paraId="0A140B43" w14:textId="77777777" w:rsidR="00356D52" w:rsidRPr="00443E75" w:rsidRDefault="00356D52" w:rsidP="005313C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90C041A" w14:textId="470AF2DE" w:rsidR="005646B6" w:rsidRDefault="00082109" w:rsidP="005313C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зависят от того, к какой части тела относится упражнение. Сама идея сделать логарифмическое преобразование используется нередко, но здесь это имеет негативный эффект: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равен далеко не 0.99</w:t>
      </w:r>
      <w:r w:rsidR="005532C4">
        <w:rPr>
          <w:rFonts w:ascii="Times New Roman" w:hAnsi="Times New Roman" w:cs="Times New Roman"/>
          <w:sz w:val="28"/>
          <w:szCs w:val="28"/>
          <w:lang w:val="ru-RU"/>
        </w:rPr>
        <w:t xml:space="preserve"> (таблица 5)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, как сказано</w:t>
      </w:r>
      <w:r w:rsidR="005532C4">
        <w:rPr>
          <w:rFonts w:ascii="Times New Roman" w:hAnsi="Times New Roman" w:cs="Times New Roman"/>
          <w:sz w:val="28"/>
          <w:szCs w:val="28"/>
          <w:lang w:val="ru-RU"/>
        </w:rPr>
        <w:t xml:space="preserve"> в первоисточнике.</w:t>
      </w:r>
    </w:p>
    <w:p w14:paraId="03C73BA9" w14:textId="77226A28" w:rsidR="002C4D4F" w:rsidRPr="00D35498" w:rsidRDefault="002C4D4F" w:rsidP="002C4D4F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D35498">
        <w:rPr>
          <w:rFonts w:ascii="Times New Roman" w:hAnsi="Times New Roman" w:cs="Times New Roman"/>
          <w:sz w:val="28"/>
          <w:szCs w:val="28"/>
          <w:lang w:val="ru-RU"/>
        </w:rPr>
        <w:t xml:space="preserve">Таблица 5 </w:t>
      </w:r>
      <w:r w:rsidR="00D35498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D35498">
        <w:rPr>
          <w:rFonts w:ascii="Times New Roman" w:hAnsi="Times New Roman" w:cs="Times New Roman"/>
          <w:sz w:val="28"/>
          <w:szCs w:val="28"/>
          <w:lang w:val="ru-RU"/>
        </w:rPr>
        <w:t xml:space="preserve"> Регрессионная модель по типу модели Мориса и Райдина</w:t>
      </w:r>
    </w:p>
    <w:tbl>
      <w:tblPr>
        <w:tblStyle w:val="Table"/>
        <w:tblW w:w="4861" w:type="pct"/>
        <w:tblLook w:val="07E0" w:firstRow="1" w:lastRow="1" w:firstColumn="1" w:lastColumn="1" w:noHBand="1" w:noVBand="1"/>
      </w:tblPr>
      <w:tblGrid>
        <w:gridCol w:w="3368"/>
        <w:gridCol w:w="1583"/>
        <w:gridCol w:w="1683"/>
        <w:gridCol w:w="1251"/>
        <w:gridCol w:w="1745"/>
      </w:tblGrid>
      <w:tr w:rsidR="005646B6" w14:paraId="2C255239" w14:textId="77777777" w:rsidTr="009C61AD">
        <w:tc>
          <w:tcPr>
            <w:tcW w:w="0" w:type="auto"/>
            <w:tcBorders>
              <w:bottom w:val="single" w:sz="0" w:space="0" w:color="auto"/>
            </w:tcBorders>
            <w:shd w:val="clear" w:color="auto" w:fill="auto"/>
            <w:vAlign w:val="bottom"/>
          </w:tcPr>
          <w:p w14:paraId="4D062C8A" w14:textId="77777777" w:rsidR="005646B6" w:rsidRPr="009C61AD" w:rsidRDefault="00082109">
            <w:pPr>
              <w:pStyle w:val="Compact"/>
              <w:jc w:val="center"/>
              <w:rPr>
                <w:lang w:val="ru-RU"/>
              </w:rPr>
            </w:pPr>
            <w:r w:rsidRPr="009C61AD"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794D6" w14:textId="77777777" w:rsidR="005646B6" w:rsidRDefault="00082109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57C08" w14:textId="77777777" w:rsidR="005646B6" w:rsidRDefault="00082109">
            <w:pPr>
              <w:pStyle w:val="Compact"/>
              <w:jc w:val="center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411C7" w14:textId="77777777" w:rsidR="005646B6" w:rsidRDefault="00082109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AE08E" w14:textId="56D12E7D" w:rsidR="005646B6" w:rsidRDefault="00082109">
            <w:pPr>
              <w:pStyle w:val="Compact"/>
              <w:jc w:val="center"/>
            </w:pPr>
            <w:r>
              <w:t>Pr</w:t>
            </w:r>
            <w:r w:rsidR="005532C4">
              <w:t xml:space="preserve"> </w:t>
            </w:r>
          </w:p>
        </w:tc>
      </w:tr>
      <w:tr w:rsidR="005646B6" w14:paraId="05C22E5E" w14:textId="77777777" w:rsidTr="009C61AD">
        <w:tc>
          <w:tcPr>
            <w:tcW w:w="0" w:type="auto"/>
            <w:shd w:val="clear" w:color="auto" w:fill="auto"/>
          </w:tcPr>
          <w:p w14:paraId="2ED015BF" w14:textId="77777777" w:rsidR="005646B6" w:rsidRPr="009C61AD" w:rsidRDefault="00082109">
            <w:pPr>
              <w:pStyle w:val="Compact"/>
              <w:jc w:val="center"/>
            </w:pPr>
            <w:r w:rsidRPr="009C61AD">
              <w:rPr>
                <w:b/>
              </w:rPr>
              <w:t>(Intercept)</w:t>
            </w:r>
          </w:p>
        </w:tc>
        <w:tc>
          <w:tcPr>
            <w:tcW w:w="0" w:type="auto"/>
          </w:tcPr>
          <w:p w14:paraId="7FDF0D56" w14:textId="77777777" w:rsidR="005646B6" w:rsidRDefault="00082109">
            <w:pPr>
              <w:pStyle w:val="Compact"/>
              <w:jc w:val="center"/>
            </w:pPr>
            <w:r>
              <w:t>0.06472</w:t>
            </w:r>
          </w:p>
        </w:tc>
        <w:tc>
          <w:tcPr>
            <w:tcW w:w="0" w:type="auto"/>
          </w:tcPr>
          <w:p w14:paraId="2B0F8AFD" w14:textId="77777777" w:rsidR="005646B6" w:rsidRDefault="00082109">
            <w:pPr>
              <w:pStyle w:val="Compact"/>
              <w:jc w:val="center"/>
            </w:pPr>
            <w:r>
              <w:t>0.01162</w:t>
            </w:r>
          </w:p>
        </w:tc>
        <w:tc>
          <w:tcPr>
            <w:tcW w:w="0" w:type="auto"/>
          </w:tcPr>
          <w:p w14:paraId="0E53D15F" w14:textId="77777777" w:rsidR="005646B6" w:rsidRDefault="00082109">
            <w:pPr>
              <w:pStyle w:val="Compact"/>
              <w:jc w:val="center"/>
            </w:pPr>
            <w:r>
              <w:t>5.57</w:t>
            </w:r>
          </w:p>
        </w:tc>
        <w:tc>
          <w:tcPr>
            <w:tcW w:w="0" w:type="auto"/>
          </w:tcPr>
          <w:p w14:paraId="4093EB99" w14:textId="77777777" w:rsidR="005646B6" w:rsidRDefault="00082109">
            <w:pPr>
              <w:pStyle w:val="Compact"/>
              <w:jc w:val="center"/>
            </w:pPr>
            <w:r>
              <w:t>1.071e-07</w:t>
            </w:r>
          </w:p>
        </w:tc>
      </w:tr>
      <w:tr w:rsidR="005646B6" w14:paraId="77B41929" w14:textId="77777777" w:rsidTr="009C61AD">
        <w:tc>
          <w:tcPr>
            <w:tcW w:w="0" w:type="auto"/>
            <w:shd w:val="clear" w:color="auto" w:fill="auto"/>
          </w:tcPr>
          <w:p w14:paraId="05798134" w14:textId="77777777" w:rsidR="005646B6" w:rsidRPr="009C61AD" w:rsidRDefault="00082109">
            <w:pPr>
              <w:pStyle w:val="Compact"/>
              <w:jc w:val="center"/>
            </w:pPr>
            <w:r w:rsidRPr="009C61AD">
              <w:rPr>
                <w:b/>
              </w:rPr>
              <w:t>Action2Up</w:t>
            </w:r>
          </w:p>
        </w:tc>
        <w:tc>
          <w:tcPr>
            <w:tcW w:w="0" w:type="auto"/>
          </w:tcPr>
          <w:p w14:paraId="215E4C15" w14:textId="77777777" w:rsidR="005646B6" w:rsidRDefault="00082109">
            <w:pPr>
              <w:pStyle w:val="Compact"/>
              <w:jc w:val="center"/>
            </w:pPr>
            <w:r>
              <w:t>-0.02185</w:t>
            </w:r>
          </w:p>
        </w:tc>
        <w:tc>
          <w:tcPr>
            <w:tcW w:w="0" w:type="auto"/>
          </w:tcPr>
          <w:p w14:paraId="39999134" w14:textId="77777777" w:rsidR="005646B6" w:rsidRDefault="00082109">
            <w:pPr>
              <w:pStyle w:val="Compact"/>
              <w:jc w:val="center"/>
            </w:pPr>
            <w:r>
              <w:t>0.01395</w:t>
            </w:r>
          </w:p>
        </w:tc>
        <w:tc>
          <w:tcPr>
            <w:tcW w:w="0" w:type="auto"/>
          </w:tcPr>
          <w:p w14:paraId="53644DFB" w14:textId="77777777" w:rsidR="005646B6" w:rsidRDefault="00082109">
            <w:pPr>
              <w:pStyle w:val="Compact"/>
              <w:jc w:val="center"/>
            </w:pPr>
            <w:r>
              <w:t>-1.567</w:t>
            </w:r>
          </w:p>
        </w:tc>
        <w:tc>
          <w:tcPr>
            <w:tcW w:w="0" w:type="auto"/>
          </w:tcPr>
          <w:p w14:paraId="4A108B12" w14:textId="77777777" w:rsidR="005646B6" w:rsidRDefault="00082109">
            <w:pPr>
              <w:pStyle w:val="Compact"/>
              <w:jc w:val="center"/>
            </w:pPr>
            <w:r>
              <w:t>0.1191</w:t>
            </w:r>
          </w:p>
        </w:tc>
      </w:tr>
      <w:tr w:rsidR="005646B6" w14:paraId="5F37BFE0" w14:textId="77777777" w:rsidTr="009C61AD">
        <w:tc>
          <w:tcPr>
            <w:tcW w:w="0" w:type="auto"/>
            <w:shd w:val="clear" w:color="auto" w:fill="auto"/>
          </w:tcPr>
          <w:p w14:paraId="5336421D" w14:textId="77777777" w:rsidR="005646B6" w:rsidRPr="009C61AD" w:rsidRDefault="00082109">
            <w:pPr>
              <w:pStyle w:val="Compact"/>
              <w:jc w:val="center"/>
            </w:pPr>
            <w:r w:rsidRPr="009C61AD">
              <w:rPr>
                <w:b/>
              </w:rPr>
              <w:t>Action2Down:Count</w:t>
            </w:r>
          </w:p>
        </w:tc>
        <w:tc>
          <w:tcPr>
            <w:tcW w:w="0" w:type="auto"/>
          </w:tcPr>
          <w:p w14:paraId="63933510" w14:textId="77777777" w:rsidR="005646B6" w:rsidRDefault="00082109">
            <w:pPr>
              <w:pStyle w:val="Compact"/>
              <w:jc w:val="center"/>
            </w:pPr>
            <w:r>
              <w:t>0.01701</w:t>
            </w:r>
          </w:p>
        </w:tc>
        <w:tc>
          <w:tcPr>
            <w:tcW w:w="0" w:type="auto"/>
          </w:tcPr>
          <w:p w14:paraId="2167A18C" w14:textId="77777777" w:rsidR="005646B6" w:rsidRDefault="00082109">
            <w:pPr>
              <w:pStyle w:val="Compact"/>
              <w:jc w:val="center"/>
            </w:pPr>
            <w:r>
              <w:t>0.001341</w:t>
            </w:r>
          </w:p>
        </w:tc>
        <w:tc>
          <w:tcPr>
            <w:tcW w:w="0" w:type="auto"/>
          </w:tcPr>
          <w:p w14:paraId="1FAD3F91" w14:textId="77777777" w:rsidR="005646B6" w:rsidRDefault="00082109">
            <w:pPr>
              <w:pStyle w:val="Compact"/>
              <w:jc w:val="center"/>
            </w:pPr>
            <w:r>
              <w:t>12.69</w:t>
            </w:r>
          </w:p>
        </w:tc>
        <w:tc>
          <w:tcPr>
            <w:tcW w:w="0" w:type="auto"/>
          </w:tcPr>
          <w:p w14:paraId="546C70FF" w14:textId="77777777" w:rsidR="005646B6" w:rsidRDefault="00082109">
            <w:pPr>
              <w:pStyle w:val="Compact"/>
              <w:jc w:val="center"/>
            </w:pPr>
            <w:r>
              <w:t>7.031e-26</w:t>
            </w:r>
          </w:p>
        </w:tc>
      </w:tr>
      <w:tr w:rsidR="005646B6" w14:paraId="26B05A22" w14:textId="77777777" w:rsidTr="009C61AD">
        <w:tc>
          <w:tcPr>
            <w:tcW w:w="0" w:type="auto"/>
            <w:shd w:val="clear" w:color="auto" w:fill="auto"/>
          </w:tcPr>
          <w:p w14:paraId="78C8DB06" w14:textId="77777777" w:rsidR="005646B6" w:rsidRPr="009C61AD" w:rsidRDefault="00082109">
            <w:pPr>
              <w:pStyle w:val="Compact"/>
              <w:jc w:val="center"/>
            </w:pPr>
            <w:r w:rsidRPr="009C61AD">
              <w:rPr>
                <w:b/>
              </w:rPr>
              <w:t>Action2Up:Count</w:t>
            </w:r>
          </w:p>
        </w:tc>
        <w:tc>
          <w:tcPr>
            <w:tcW w:w="0" w:type="auto"/>
          </w:tcPr>
          <w:p w14:paraId="4C876F8A" w14:textId="77777777" w:rsidR="005646B6" w:rsidRDefault="00082109">
            <w:pPr>
              <w:pStyle w:val="Compact"/>
              <w:jc w:val="center"/>
            </w:pPr>
            <w:r>
              <w:t>0.01823</w:t>
            </w:r>
          </w:p>
        </w:tc>
        <w:tc>
          <w:tcPr>
            <w:tcW w:w="0" w:type="auto"/>
          </w:tcPr>
          <w:p w14:paraId="02CECC71" w14:textId="77777777" w:rsidR="005646B6" w:rsidRDefault="00082109">
            <w:pPr>
              <w:pStyle w:val="Compact"/>
              <w:jc w:val="center"/>
            </w:pPr>
            <w:r>
              <w:t>0.001013</w:t>
            </w:r>
          </w:p>
        </w:tc>
        <w:tc>
          <w:tcPr>
            <w:tcW w:w="0" w:type="auto"/>
          </w:tcPr>
          <w:p w14:paraId="5285AD38" w14:textId="77777777" w:rsidR="005646B6" w:rsidRDefault="00082109">
            <w:pPr>
              <w:pStyle w:val="Compact"/>
              <w:jc w:val="center"/>
            </w:pPr>
            <w:r>
              <w:t>17.99</w:t>
            </w:r>
          </w:p>
        </w:tc>
        <w:tc>
          <w:tcPr>
            <w:tcW w:w="0" w:type="auto"/>
          </w:tcPr>
          <w:p w14:paraId="6D531097" w14:textId="77777777" w:rsidR="005646B6" w:rsidRDefault="00082109">
            <w:pPr>
              <w:pStyle w:val="Compact"/>
              <w:jc w:val="center"/>
            </w:pPr>
            <w:r>
              <w:t>4.325e-40</w:t>
            </w:r>
          </w:p>
        </w:tc>
      </w:tr>
    </w:tbl>
    <w:p w14:paraId="567E85C5" w14:textId="77777777" w:rsidR="005646B6" w:rsidRDefault="00082109">
      <w:pPr>
        <w:pStyle w:val="TableCaption"/>
      </w:pPr>
      <w:r>
        <w:t>Fitting linear model: log(RM/MRM) ~ Action2 + Count:Action2</w:t>
      </w:r>
    </w:p>
    <w:tbl>
      <w:tblPr>
        <w:tblStyle w:val="Table"/>
        <w:tblW w:w="4375" w:type="pct"/>
        <w:tblLook w:val="07E0" w:firstRow="1" w:lastRow="1" w:firstColumn="1" w:lastColumn="1" w:noHBand="1" w:noVBand="1"/>
        <w:tblCaption w:val="Fitting linear model: log(RM/MRM) ~ Action2 + Count:Action2"/>
      </w:tblPr>
      <w:tblGrid>
        <w:gridCol w:w="2234"/>
        <w:gridCol w:w="3054"/>
        <w:gridCol w:w="1320"/>
        <w:gridCol w:w="2059"/>
      </w:tblGrid>
      <w:tr w:rsidR="005646B6" w14:paraId="294DD6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EB1FA" w14:textId="77777777" w:rsidR="005646B6" w:rsidRDefault="00082109">
            <w:pPr>
              <w:pStyle w:val="Compact"/>
              <w:jc w:val="center"/>
            </w:pPr>
            <w:r>
              <w:t>Observ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EB4BD" w14:textId="77777777" w:rsidR="005646B6" w:rsidRDefault="00082109">
            <w:pPr>
              <w:pStyle w:val="Compact"/>
              <w:jc w:val="center"/>
            </w:pPr>
            <w:r>
              <w:t>Residual 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8863C" w14:textId="77777777" w:rsidR="005646B6" w:rsidRDefault="00682199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281E3" w14:textId="77777777" w:rsidR="005646B6" w:rsidRDefault="00082109">
            <w:pPr>
              <w:pStyle w:val="Compact"/>
              <w:jc w:val="center"/>
            </w:pPr>
            <w: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646B6" w14:paraId="651ADD4F" w14:textId="77777777">
        <w:tc>
          <w:tcPr>
            <w:tcW w:w="0" w:type="auto"/>
          </w:tcPr>
          <w:p w14:paraId="2A252253" w14:textId="77777777" w:rsidR="005646B6" w:rsidRDefault="00082109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0" w:type="auto"/>
          </w:tcPr>
          <w:p w14:paraId="6DA285A5" w14:textId="77777777" w:rsidR="005646B6" w:rsidRDefault="00082109">
            <w:pPr>
              <w:pStyle w:val="Compact"/>
              <w:jc w:val="center"/>
            </w:pPr>
            <w:r>
              <w:t>0.04448</w:t>
            </w:r>
          </w:p>
        </w:tc>
        <w:tc>
          <w:tcPr>
            <w:tcW w:w="0" w:type="auto"/>
          </w:tcPr>
          <w:p w14:paraId="0EEDED53" w14:textId="77777777" w:rsidR="005646B6" w:rsidRDefault="00082109">
            <w:pPr>
              <w:pStyle w:val="Compact"/>
              <w:jc w:val="center"/>
            </w:pPr>
            <w:r>
              <w:t>0.7585</w:t>
            </w:r>
          </w:p>
        </w:tc>
        <w:tc>
          <w:tcPr>
            <w:tcW w:w="0" w:type="auto"/>
          </w:tcPr>
          <w:p w14:paraId="58B64FA9" w14:textId="77777777" w:rsidR="005646B6" w:rsidRDefault="00082109">
            <w:pPr>
              <w:pStyle w:val="Compact"/>
              <w:jc w:val="center"/>
            </w:pPr>
            <w:r>
              <w:t>0.7539</w:t>
            </w:r>
          </w:p>
        </w:tc>
      </w:tr>
    </w:tbl>
    <w:p w14:paraId="35969028" w14:textId="13227624" w:rsidR="005313C0" w:rsidRDefault="005313C0" w:rsidP="00C56651">
      <w:pPr>
        <w:rPr>
          <w:lang w:val="ru-RU"/>
        </w:rPr>
      </w:pPr>
      <w:bookmarkStart w:id="34" w:name="уточнение-коэффициентов"/>
      <w:bookmarkStart w:id="35" w:name="_Toc39414448"/>
    </w:p>
    <w:p w14:paraId="2C1AF103" w14:textId="77777777" w:rsidR="00B31B15" w:rsidRDefault="00B31B15" w:rsidP="00C56651">
      <w:pPr>
        <w:rPr>
          <w:lang w:val="ru-RU"/>
        </w:rPr>
      </w:pPr>
    </w:p>
    <w:p w14:paraId="3B84C63F" w14:textId="67462397" w:rsidR="005646B6" w:rsidRPr="00082109" w:rsidRDefault="004D6778" w:rsidP="00DF274E">
      <w:pPr>
        <w:pStyle w:val="2"/>
        <w:ind w:firstLine="851"/>
        <w:rPr>
          <w:lang w:val="ru-RU"/>
        </w:rPr>
      </w:pPr>
      <w:bookmarkStart w:id="36" w:name="_Toc40367906"/>
      <w:r>
        <w:rPr>
          <w:lang w:val="ru-RU"/>
        </w:rPr>
        <w:lastRenderedPageBreak/>
        <w:t xml:space="preserve">2.2 </w:t>
      </w:r>
      <w:r w:rsidR="00082109" w:rsidRPr="00082109">
        <w:rPr>
          <w:lang w:val="ru-RU"/>
        </w:rPr>
        <w:t>Уточнение коэффициентов</w:t>
      </w:r>
      <w:bookmarkEnd w:id="34"/>
      <w:bookmarkEnd w:id="35"/>
      <w:bookmarkEnd w:id="36"/>
    </w:p>
    <w:p w14:paraId="6FB644DD" w14:textId="77777777" w:rsidR="005646B6" w:rsidRPr="001142C2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возьмём модель вида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подберём коэффициенты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лучшим образом. В итоге:</w:t>
      </w:r>
    </w:p>
    <w:p w14:paraId="3E7CB44B" w14:textId="71C2BC50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Наибольшая ошибка в большую сторону: 19.3322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Наибольшая ошибка в меньшую сторону: 21.4699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39 случаях из 162 ( 24.0740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6 случаях из 162 ( 40.74074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1034  1.344302  3.072494  3.463881  4.816583 13.27903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Среднеквадратичная ошибка: 6.65683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46.6745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31.9909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30.00755</w:t>
      </w:r>
    </w:p>
    <w:p w14:paraId="07963501" w14:textId="6826CE60" w:rsidR="00FE22F0" w:rsidRPr="00E453B0" w:rsidRDefault="00FE22F0" w:rsidP="004D6778">
      <w:pPr>
        <w:pStyle w:val="FirstParagraph"/>
        <w:jc w:val="center"/>
        <w:rPr>
          <w:lang w:val="ru-RU"/>
        </w:rPr>
      </w:pPr>
    </w:p>
    <w:p w14:paraId="39CE566B" w14:textId="178DF1F5" w:rsidR="00FE22F0" w:rsidRDefault="00082109" w:rsidP="004D6778">
      <w:pPr>
        <w:pStyle w:val="FirstParagraph"/>
        <w:jc w:val="center"/>
      </w:pPr>
      <w:r>
        <w:rPr>
          <w:noProof/>
          <w:lang w:val="ru-RU" w:eastAsia="ru-RU"/>
        </w:rPr>
        <w:drawing>
          <wp:inline distT="0" distB="0" distL="0" distR="0" wp14:anchorId="501BB6B9" wp14:editId="523DA4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AA982" w14:textId="64DF9F60" w:rsidR="008F6D63" w:rsidRPr="004F2E3D" w:rsidRDefault="008F6D63" w:rsidP="008F6D63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>Рисунок 1</w:t>
      </w:r>
      <w:r w:rsidR="005532C4">
        <w:rPr>
          <w:rFonts w:ascii="Times New Roman" w:hAnsi="Times New Roman" w:cs="Times New Roman"/>
          <w:sz w:val="28"/>
          <w:szCs w:val="28"/>
          <w:lang w:val="ru-RU"/>
        </w:rPr>
        <w:t>0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распределение остатков в зависимости от группы</w:t>
      </w:r>
      <w:r w:rsidR="005532C4">
        <w:rPr>
          <w:rFonts w:ascii="Times New Roman" w:hAnsi="Times New Roman" w:cs="Times New Roman"/>
          <w:sz w:val="28"/>
          <w:szCs w:val="28"/>
          <w:lang w:val="ru-RU"/>
        </w:rPr>
        <w:t xml:space="preserve"> для улучшенной модели</w:t>
      </w:r>
    </w:p>
    <w:p w14:paraId="3B8801D2" w14:textId="77777777" w:rsidR="008F6D63" w:rsidRPr="008F6D63" w:rsidRDefault="008F6D63" w:rsidP="008F6D63">
      <w:pPr>
        <w:pStyle w:val="a0"/>
        <w:rPr>
          <w:lang w:val="ru-RU"/>
        </w:rPr>
      </w:pPr>
    </w:p>
    <w:p w14:paraId="511D6B33" w14:textId="33C81EC7" w:rsidR="005646B6" w:rsidRPr="008F6D63" w:rsidRDefault="005646B6" w:rsidP="004D6778">
      <w:pPr>
        <w:pStyle w:val="FirstParagraph"/>
        <w:jc w:val="center"/>
        <w:rPr>
          <w:lang w:val="ru-RU"/>
        </w:rPr>
      </w:pPr>
    </w:p>
    <w:p w14:paraId="7B3A1785" w14:textId="77777777" w:rsidR="00E14669" w:rsidRDefault="00082109">
      <w:pPr>
        <w:pStyle w:val="SourceCode"/>
        <w:rPr>
          <w:rStyle w:val="VerbatimChar"/>
        </w:rPr>
      </w:pPr>
      <w:r w:rsidRPr="00E14669">
        <w:rPr>
          <w:rStyle w:val="VerbatimChar"/>
        </w:rPr>
        <w:lastRenderedPageBreak/>
        <w:t xml:space="preserve">## </w:t>
      </w:r>
      <w:r w:rsidR="00E14669" w:rsidRPr="00E14669">
        <w:rPr>
          <w:rStyle w:val="VerbatimChar"/>
        </w:rPr>
        <w:t xml:space="preserve">              </w:t>
      </w:r>
      <w:r w:rsidRPr="005532C4">
        <w:rPr>
          <w:rStyle w:val="VerbatimChar"/>
          <w:lang w:val="ru-RU"/>
        </w:rPr>
        <w:t>ОБЩАЯ</w:t>
      </w:r>
      <w:r w:rsidRPr="00E14669">
        <w:rPr>
          <w:rStyle w:val="VerbatimChar"/>
        </w:rPr>
        <w:t xml:space="preserve"> </w:t>
      </w:r>
      <w:r w:rsidRPr="005532C4">
        <w:rPr>
          <w:rStyle w:val="VerbatimChar"/>
          <w:lang w:val="ru-RU"/>
        </w:rPr>
        <w:t>ИНФОРМАЦИЯ</w:t>
      </w:r>
      <w:r w:rsidRPr="00E14669">
        <w:rPr>
          <w:rStyle w:val="VerbatimChar"/>
        </w:rPr>
        <w:t xml:space="preserve"> </w:t>
      </w:r>
      <w:r w:rsidRPr="005532C4">
        <w:rPr>
          <w:rStyle w:val="VerbatimChar"/>
          <w:lang w:val="ru-RU"/>
        </w:rPr>
        <w:t>О</w:t>
      </w:r>
      <w:r w:rsidRPr="00E14669">
        <w:rPr>
          <w:rStyle w:val="VerbatimChar"/>
        </w:rPr>
        <w:t xml:space="preserve"> </w:t>
      </w:r>
      <w:r w:rsidRPr="005532C4">
        <w:rPr>
          <w:rStyle w:val="VerbatimChar"/>
          <w:lang w:val="ru-RU"/>
        </w:rPr>
        <w:t>МОДЕЛИ</w:t>
      </w:r>
      <w:r w:rsidRPr="00E14669">
        <w:rPr>
          <w:rStyle w:val="VerbatimChar"/>
        </w:rPr>
        <w:t>:</w:t>
      </w:r>
      <w:r w:rsidRPr="00E14669">
        <w:br/>
      </w:r>
      <w:r w:rsidRPr="00E14669">
        <w:rPr>
          <w:rStyle w:val="VerbatimChar"/>
        </w:rPr>
        <w:t xml:space="preserve">## </w:t>
      </w:r>
      <w:r w:rsidRPr="00E14669">
        <w:br/>
      </w:r>
      <w:r w:rsidRPr="00E14669">
        <w:rPr>
          <w:rStyle w:val="VerbatimChar"/>
        </w:rPr>
        <w:t xml:space="preserve">## </w:t>
      </w:r>
      <w:r w:rsidRPr="00E14669">
        <w:br/>
      </w:r>
      <w:r w:rsidRPr="00E14669">
        <w:rPr>
          <w:rStyle w:val="VerbatimChar"/>
        </w:rPr>
        <w:t xml:space="preserve">## </w:t>
      </w:r>
      <w:r>
        <w:rPr>
          <w:rStyle w:val="VerbatimChar"/>
        </w:rPr>
        <w:t>Call</w:t>
      </w:r>
      <w:r w:rsidRPr="00E14669">
        <w:rPr>
          <w:rStyle w:val="VerbatimChar"/>
        </w:rPr>
        <w:t>:</w:t>
      </w:r>
      <w:r w:rsidRPr="00E14669">
        <w:br/>
      </w:r>
      <w:r w:rsidRPr="00E14669">
        <w:rPr>
          <w:rStyle w:val="VerbatimChar"/>
        </w:rPr>
        <w:t xml:space="preserve">## </w:t>
      </w:r>
      <w:r>
        <w:rPr>
          <w:rStyle w:val="VerbatimChar"/>
        </w:rPr>
        <w:t>lm</w:t>
      </w:r>
      <w:r w:rsidRPr="00E14669">
        <w:rPr>
          <w:rStyle w:val="VerbatimChar"/>
        </w:rPr>
        <w:t>(</w:t>
      </w:r>
      <w:r>
        <w:rPr>
          <w:rStyle w:val="VerbatimChar"/>
        </w:rPr>
        <w:t>formula</w:t>
      </w:r>
      <w:r w:rsidRPr="00E14669">
        <w:rPr>
          <w:rStyle w:val="VerbatimChar"/>
        </w:rPr>
        <w:t xml:space="preserve"> = </w:t>
      </w:r>
      <w:r>
        <w:rPr>
          <w:rStyle w:val="VerbatimChar"/>
        </w:rPr>
        <w:t>RM</w:t>
      </w:r>
      <w:r w:rsidRPr="00E14669">
        <w:rPr>
          <w:rStyle w:val="VerbatimChar"/>
        </w:rPr>
        <w:t xml:space="preserve"> ~ </w:t>
      </w:r>
      <w:r>
        <w:rPr>
          <w:rStyle w:val="VerbatimChar"/>
        </w:rPr>
        <w:t>MRM</w:t>
      </w:r>
      <w:r w:rsidRPr="00E14669">
        <w:rPr>
          <w:rStyle w:val="VerbatimChar"/>
        </w:rPr>
        <w:t xml:space="preserve"> + </w:t>
      </w:r>
      <w:r>
        <w:rPr>
          <w:rStyle w:val="VerbatimChar"/>
        </w:rPr>
        <w:t>MRM</w:t>
      </w:r>
      <w:r w:rsidRPr="00E14669">
        <w:rPr>
          <w:rStyle w:val="VerbatimChar"/>
        </w:rPr>
        <w:t>:</w:t>
      </w:r>
      <w:r>
        <w:rPr>
          <w:rStyle w:val="VerbatimChar"/>
        </w:rPr>
        <w:t>Count</w:t>
      </w:r>
      <w:r w:rsidRPr="00E14669">
        <w:rPr>
          <w:rStyle w:val="VerbatimChar"/>
        </w:rPr>
        <w:t xml:space="preserve"> - 1, </w:t>
      </w:r>
      <w:r>
        <w:rPr>
          <w:rStyle w:val="VerbatimChar"/>
        </w:rPr>
        <w:t>data</w:t>
      </w:r>
      <w:r w:rsidRPr="00E14669">
        <w:rPr>
          <w:rStyle w:val="VerbatimChar"/>
        </w:rPr>
        <w:t xml:space="preserve"> = </w:t>
      </w:r>
      <w:r>
        <w:rPr>
          <w:rStyle w:val="VerbatimChar"/>
        </w:rPr>
        <w:t>data</w:t>
      </w:r>
      <w:r w:rsidRPr="00E14669">
        <w:rPr>
          <w:rStyle w:val="VerbatimChar"/>
        </w:rPr>
        <w:t>)</w:t>
      </w:r>
      <w:r w:rsidRPr="00E14669">
        <w:br/>
      </w:r>
      <w:r w:rsidRPr="00E14669">
        <w:rPr>
          <w:rStyle w:val="VerbatimChar"/>
        </w:rPr>
        <w:t xml:space="preserve">## </w:t>
      </w:r>
      <w:r w:rsidRPr="00E14669">
        <w:br/>
      </w:r>
      <w:r w:rsidRPr="00E14669">
        <w:rPr>
          <w:rStyle w:val="VerbatimChar"/>
        </w:rPr>
        <w:t xml:space="preserve">## </w:t>
      </w:r>
      <w:r>
        <w:rPr>
          <w:rStyle w:val="VerbatimChar"/>
        </w:rPr>
        <w:t>Residuals</w:t>
      </w:r>
      <w:r w:rsidRPr="00E14669">
        <w:rPr>
          <w:rStyle w:val="VerbatimChar"/>
        </w:rPr>
        <w:t>:</w:t>
      </w:r>
      <w:r w:rsidRPr="00E14669">
        <w:br/>
      </w:r>
      <w:r w:rsidRPr="00E14669">
        <w:rPr>
          <w:rStyle w:val="VerbatimChar"/>
        </w:rPr>
        <w:t xml:space="preserve">##      </w:t>
      </w:r>
      <w:r>
        <w:rPr>
          <w:rStyle w:val="VerbatimChar"/>
        </w:rPr>
        <w:t>Min</w:t>
      </w:r>
      <w:r w:rsidRPr="00E14669">
        <w:rPr>
          <w:rStyle w:val="VerbatimChar"/>
        </w:rPr>
        <w:t xml:space="preserve">       1</w:t>
      </w:r>
      <w:r>
        <w:rPr>
          <w:rStyle w:val="VerbatimChar"/>
        </w:rPr>
        <w:t>Q</w:t>
      </w:r>
      <w:r w:rsidRPr="00E14669">
        <w:rPr>
          <w:rStyle w:val="VerbatimChar"/>
        </w:rPr>
        <w:t xml:space="preserve">   </w:t>
      </w:r>
      <w:r>
        <w:rPr>
          <w:rStyle w:val="VerbatimChar"/>
        </w:rPr>
        <w:t>Median</w:t>
      </w:r>
      <w:r w:rsidRPr="00E14669">
        <w:rPr>
          <w:rStyle w:val="VerbatimChar"/>
        </w:rPr>
        <w:t xml:space="preserve">       3</w:t>
      </w:r>
      <w:r>
        <w:rPr>
          <w:rStyle w:val="VerbatimChar"/>
        </w:rPr>
        <w:t>Q</w:t>
      </w:r>
      <w:r w:rsidRPr="00E14669">
        <w:rPr>
          <w:rStyle w:val="VerbatimChar"/>
        </w:rPr>
        <w:t xml:space="preserve">      </w:t>
      </w:r>
      <w:r>
        <w:rPr>
          <w:rStyle w:val="VerbatimChar"/>
        </w:rPr>
        <w:t>Max</w:t>
      </w:r>
      <w:r w:rsidRPr="00E14669">
        <w:rPr>
          <w:rStyle w:val="VerbatimChar"/>
        </w:rPr>
        <w:t xml:space="preserve"> </w:t>
      </w:r>
      <w:r w:rsidRPr="00E14669">
        <w:br/>
      </w:r>
      <w:r w:rsidRPr="00E14669">
        <w:rPr>
          <w:rStyle w:val="VerbatimChar"/>
        </w:rPr>
        <w:t xml:space="preserve">## -19.3323  -4.3200  -0.4872   3.9362  21.4700 </w:t>
      </w:r>
      <w:r w:rsidRPr="00E14669">
        <w:br/>
      </w:r>
      <w:r w:rsidRPr="00E14669">
        <w:rPr>
          <w:rStyle w:val="VerbatimChar"/>
        </w:rPr>
        <w:t xml:space="preserve">## </w:t>
      </w:r>
      <w:r w:rsidRPr="00E14669">
        <w:br/>
      </w:r>
      <w:r w:rsidRPr="00E14669">
        <w:rPr>
          <w:rStyle w:val="VerbatimChar"/>
        </w:rPr>
        <w:t xml:space="preserve">## </w:t>
      </w:r>
      <w:r>
        <w:rPr>
          <w:rStyle w:val="VerbatimChar"/>
        </w:rPr>
        <w:t>Coefficients</w:t>
      </w:r>
      <w:r w:rsidRPr="00E14669">
        <w:rPr>
          <w:rStyle w:val="VerbatimChar"/>
        </w:rPr>
        <w:t>:</w:t>
      </w:r>
      <w:r w:rsidRPr="00E14669">
        <w:br/>
      </w:r>
      <w:r w:rsidRPr="00E14669">
        <w:rPr>
          <w:rStyle w:val="VerbatimChar"/>
        </w:rPr>
        <w:t xml:space="preserve">##            </w:t>
      </w:r>
      <w:r>
        <w:rPr>
          <w:rStyle w:val="VerbatimChar"/>
        </w:rPr>
        <w:t>Estimate</w:t>
      </w:r>
      <w:r w:rsidRPr="00E14669">
        <w:rPr>
          <w:rStyle w:val="VerbatimChar"/>
        </w:rPr>
        <w:t xml:space="preserve"> </w:t>
      </w:r>
      <w:r>
        <w:rPr>
          <w:rStyle w:val="VerbatimChar"/>
        </w:rPr>
        <w:t>Std</w:t>
      </w:r>
      <w:r w:rsidRPr="00E14669">
        <w:rPr>
          <w:rStyle w:val="VerbatimChar"/>
        </w:rPr>
        <w:t xml:space="preserve">. </w:t>
      </w:r>
      <w:r>
        <w:rPr>
          <w:rStyle w:val="VerbatimChar"/>
        </w:rPr>
        <w:t>Error</w:t>
      </w:r>
      <w:r w:rsidRPr="00E14669">
        <w:rPr>
          <w:rStyle w:val="VerbatimChar"/>
        </w:rPr>
        <w:t xml:space="preserve"> </w:t>
      </w:r>
      <w:r>
        <w:rPr>
          <w:rStyle w:val="VerbatimChar"/>
        </w:rPr>
        <w:t>t</w:t>
      </w:r>
      <w:r w:rsidRPr="00E14669">
        <w:rPr>
          <w:rStyle w:val="VerbatimChar"/>
        </w:rPr>
        <w:t xml:space="preserve"> </w:t>
      </w:r>
      <w:r>
        <w:rPr>
          <w:rStyle w:val="VerbatimChar"/>
        </w:rPr>
        <w:t>value</w:t>
      </w:r>
      <w:r w:rsidRPr="00E14669">
        <w:rPr>
          <w:rStyle w:val="VerbatimChar"/>
        </w:rPr>
        <w:t xml:space="preserve"> </w:t>
      </w:r>
      <w:r w:rsidR="005532C4" w:rsidRPr="00E14669">
        <w:rPr>
          <w:rStyle w:val="VerbatimChar"/>
        </w:rPr>
        <w:t xml:space="preserve">  </w:t>
      </w:r>
      <w:r>
        <w:rPr>
          <w:rStyle w:val="VerbatimChar"/>
        </w:rPr>
        <w:t>Pr</w:t>
      </w:r>
      <w:r w:rsidR="005532C4" w:rsidRPr="00E14669">
        <w:rPr>
          <w:rStyle w:val="VerbatimChar"/>
        </w:rPr>
        <w:t xml:space="preserve"> </w:t>
      </w:r>
      <w:r w:rsidRPr="00E14669">
        <w:rPr>
          <w:rStyle w:val="VerbatimChar"/>
        </w:rPr>
        <w:t xml:space="preserve">    </w:t>
      </w:r>
      <w:r w:rsidRPr="00E14669">
        <w:br/>
      </w:r>
      <w:r w:rsidRPr="00E14669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E14669">
        <w:rPr>
          <w:rStyle w:val="VerbatimChar"/>
        </w:rPr>
        <w:t xml:space="preserve">       1.0470734  0.0067757  154.53   </w:t>
      </w:r>
      <w:r w:rsidR="000838A2" w:rsidRPr="005532C4">
        <w:rPr>
          <w:rStyle w:val="VerbatimChar"/>
          <w:lang w:val="ru-RU"/>
        </w:rPr>
        <w:t>меньше</w:t>
      </w:r>
      <w:r w:rsidR="000838A2" w:rsidRPr="00E14669">
        <w:rPr>
          <w:rStyle w:val="VerbatimChar"/>
        </w:rPr>
        <w:t xml:space="preserve"> </w:t>
      </w:r>
      <w:r w:rsidRPr="00E14669">
        <w:rPr>
          <w:rStyle w:val="VerbatimChar"/>
        </w:rPr>
        <w:t>2</w:t>
      </w:r>
      <w:r>
        <w:rPr>
          <w:rStyle w:val="VerbatimChar"/>
        </w:rPr>
        <w:t>e</w:t>
      </w:r>
      <w:r w:rsidRPr="00E14669">
        <w:rPr>
          <w:rStyle w:val="VerbatimChar"/>
        </w:rPr>
        <w:t>-16 ***</w:t>
      </w:r>
      <w:r w:rsidRPr="00E14669">
        <w:br/>
      </w:r>
      <w:r w:rsidRPr="00E14669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E14669">
        <w:rPr>
          <w:rStyle w:val="VerbatimChar"/>
        </w:rPr>
        <w:t>:</w:t>
      </w:r>
      <w:r>
        <w:rPr>
          <w:rStyle w:val="VerbatimChar"/>
        </w:rPr>
        <w:t>Count</w:t>
      </w:r>
      <w:r w:rsidRPr="00E14669">
        <w:rPr>
          <w:rStyle w:val="VerbatimChar"/>
        </w:rPr>
        <w:t xml:space="preserve"> 0.0209793  0.0008774   23.91   </w:t>
      </w:r>
      <w:r w:rsidR="000838A2" w:rsidRPr="005532C4">
        <w:rPr>
          <w:rStyle w:val="VerbatimChar"/>
          <w:lang w:val="ru-RU"/>
        </w:rPr>
        <w:t>меньше</w:t>
      </w:r>
      <w:r w:rsidR="000838A2" w:rsidRPr="00E14669">
        <w:rPr>
          <w:rStyle w:val="VerbatimChar"/>
        </w:rPr>
        <w:t xml:space="preserve"> </w:t>
      </w:r>
      <w:r w:rsidRPr="00E14669">
        <w:rPr>
          <w:rStyle w:val="VerbatimChar"/>
        </w:rPr>
        <w:t>2</w:t>
      </w:r>
      <w:r>
        <w:rPr>
          <w:rStyle w:val="VerbatimChar"/>
        </w:rPr>
        <w:t>e</w:t>
      </w:r>
      <w:r w:rsidRPr="00E14669">
        <w:rPr>
          <w:rStyle w:val="VerbatimChar"/>
        </w:rPr>
        <w:t>-16 ***</w:t>
      </w:r>
      <w:r w:rsidRPr="00E14669">
        <w:br/>
      </w:r>
      <w:r w:rsidRPr="00E14669">
        <w:rPr>
          <w:rStyle w:val="VerbatimChar"/>
        </w:rPr>
        <w:t>## ---</w:t>
      </w:r>
      <w:r w:rsidRPr="00E14669">
        <w:br/>
      </w:r>
      <w:r w:rsidRPr="00E14669">
        <w:rPr>
          <w:rStyle w:val="VerbatimChar"/>
        </w:rPr>
        <w:t xml:space="preserve">## </w:t>
      </w:r>
      <w:r>
        <w:rPr>
          <w:rStyle w:val="VerbatimChar"/>
        </w:rPr>
        <w:t>Signif</w:t>
      </w:r>
      <w:r w:rsidRPr="00E14669">
        <w:rPr>
          <w:rStyle w:val="VerbatimChar"/>
        </w:rPr>
        <w:t xml:space="preserve">. </w:t>
      </w:r>
      <w:r>
        <w:rPr>
          <w:rStyle w:val="VerbatimChar"/>
        </w:rPr>
        <w:t>codes</w:t>
      </w:r>
      <w:r w:rsidRPr="00E14669">
        <w:rPr>
          <w:rStyle w:val="VerbatimCha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98 on 160 degrees of freedom</w:t>
      </w:r>
      <w:r>
        <w:br/>
      </w:r>
      <w:r>
        <w:rPr>
          <w:rStyle w:val="VerbatimChar"/>
        </w:rPr>
        <w:t xml:space="preserve">## Multiple R-squared:  0.9983, Adjusted R-squared:  0.9983 </w:t>
      </w:r>
      <w:r>
        <w:br/>
      </w:r>
      <w:r>
        <w:rPr>
          <w:rStyle w:val="VerbatimChar"/>
        </w:rPr>
        <w:t xml:space="preserve">## F-statistic: 4.664e+04 on 2 and 160 DF,  p-value: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 p-value                   Decision</w:t>
      </w:r>
      <w:r>
        <w:br/>
      </w:r>
      <w:r>
        <w:rPr>
          <w:rStyle w:val="VerbatimChar"/>
        </w:rPr>
        <w:t>## Global Stat        15.1022 0.004494 Assumptions NOT satisfied!</w:t>
      </w:r>
      <w:r>
        <w:br/>
      </w:r>
      <w:r>
        <w:rPr>
          <w:rStyle w:val="VerbatimChar"/>
        </w:rPr>
        <w:t>## Skewness            3.1467 0.076078    Assumptions acceptable.</w:t>
      </w:r>
      <w:r>
        <w:br/>
      </w:r>
      <w:r>
        <w:rPr>
          <w:rStyle w:val="VerbatimChar"/>
        </w:rPr>
        <w:t>## Kurtosis            1.9628 0.161218    Assumptions acceptable.</w:t>
      </w:r>
      <w:r>
        <w:br/>
      </w:r>
      <w:r>
        <w:rPr>
          <w:rStyle w:val="VerbatimChar"/>
        </w:rPr>
        <w:t>## Link Function       0.2725 0.601627    Assumptions acceptable.</w:t>
      </w:r>
      <w:r>
        <w:br/>
      </w:r>
      <w:r>
        <w:rPr>
          <w:rStyle w:val="VerbatimChar"/>
        </w:rPr>
        <w:t>## Heteroscedasticity  9.7202 0.001823 Assumptions NOT satisfied!</w:t>
      </w:r>
      <w:r>
        <w:br/>
      </w:r>
      <w:r>
        <w:rPr>
          <w:rStyle w:val="VerbatimChar"/>
        </w:rPr>
        <w:t>##                         Value     p-value                   Decision</w:t>
      </w:r>
      <w:r>
        <w:br/>
      </w:r>
      <w:r>
        <w:rPr>
          <w:rStyle w:val="VerbatimChar"/>
        </w:rPr>
        <w:t>## Global Stat        15.1022329 0.004493809 Assumptions NOT satisfied!</w:t>
      </w:r>
      <w:r>
        <w:br/>
      </w:r>
      <w:r>
        <w:rPr>
          <w:rStyle w:val="VerbatimChar"/>
        </w:rPr>
        <w:t>## Skewness            3.1467476 0.076078463    Assumptions acceptable.</w:t>
      </w:r>
      <w:r>
        <w:br/>
      </w:r>
      <w:r>
        <w:rPr>
          <w:rStyle w:val="VerbatimChar"/>
        </w:rPr>
        <w:t>## Kurtosis            1.9627685 0.161217544    Assumptions acceptable.</w:t>
      </w:r>
      <w:r>
        <w:br/>
      </w:r>
      <w:r>
        <w:rPr>
          <w:rStyle w:val="VerbatimChar"/>
        </w:rPr>
        <w:t>## Link Function       0.2725495 0.601626657    Assumptions acceptable.</w:t>
      </w:r>
      <w:r>
        <w:br/>
      </w:r>
      <w:r>
        <w:rPr>
          <w:rStyle w:val="VerbatimChar"/>
        </w:rPr>
        <w:t>## Heteroscedasticity  9.7201673 0.001822569 Assumptions NOT satisfied!</w:t>
      </w:r>
    </w:p>
    <w:p w14:paraId="33D9681F" w14:textId="1B8C94ED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="00E14669">
        <w:rPr>
          <w:rStyle w:val="VerbatimChar"/>
        </w:rPr>
        <w:t xml:space="preserve">              </w:t>
      </w:r>
      <w:r>
        <w:rPr>
          <w:rStyle w:val="VerbatimChar"/>
        </w:rPr>
        <w:t>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782, p-value = 0.1726</w:t>
      </w:r>
    </w:p>
    <w:p w14:paraId="46E184DB" w14:textId="77777777" w:rsidR="00B31B15" w:rsidRDefault="00B31B15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1C411CDB" w14:textId="47D80FC3" w:rsidR="005646B6" w:rsidRPr="008B4A0E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ыше приведена вся необходимая информация о качестве модели (назовём эту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r w:rsidRPr="008B4A0E">
        <w:rPr>
          <w:rFonts w:ascii="Times New Roman" w:hAnsi="Times New Roman" w:cs="Times New Roman"/>
          <w:sz w:val="28"/>
          <w:szCs w:val="28"/>
          <w:lang w:val="ru-RU"/>
        </w:rPr>
        <w:t>Из неё важнее всего следующее:</w:t>
      </w:r>
    </w:p>
    <w:p w14:paraId="08FCB3E3" w14:textId="6BE9632F" w:rsidR="005646B6" w:rsidRPr="001142C2" w:rsidRDefault="00082109" w:rsidP="00DF274E">
      <w:pPr>
        <w:numPr>
          <w:ilvl w:val="0"/>
          <w:numId w:val="24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ыборочных данных модель ошибается максимум на </w:t>
      </w:r>
      <w:r w:rsidRPr="00DF274E">
        <w:rPr>
          <w:rFonts w:ascii="Times New Roman" w:hAnsi="Times New Roman" w:cs="Times New Roman"/>
          <w:sz w:val="28"/>
          <w:szCs w:val="28"/>
          <w:lang w:val="ru-RU"/>
        </w:rPr>
        <w:t>21</w:t>
      </w:r>
      <w:r w:rsidR="00DF274E" w:rsidRPr="00DF27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F274E">
        <w:rPr>
          <w:rFonts w:ascii="Times New Roman" w:hAnsi="Times New Roman" w:cs="Times New Roman"/>
          <w:sz w:val="28"/>
          <w:szCs w:val="28"/>
          <w:lang w:val="ru-RU"/>
        </w:rPr>
        <w:t>кг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13%;</w:t>
      </w:r>
    </w:p>
    <w:p w14:paraId="618DB306" w14:textId="77777777" w:rsidR="005646B6" w:rsidRPr="001142C2" w:rsidRDefault="00082109" w:rsidP="00DF274E">
      <w:pPr>
        <w:numPr>
          <w:ilvl w:val="0"/>
          <w:numId w:val="24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1419E9CA" w14:textId="77777777" w:rsidR="005646B6" w:rsidRPr="001142C2" w:rsidRDefault="00082109" w:rsidP="00DF274E">
      <w:pPr>
        <w:numPr>
          <w:ilvl w:val="0"/>
          <w:numId w:val="24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75% случаев ошибка не превышала 5%;</w:t>
      </w:r>
    </w:p>
    <w:p w14:paraId="412AA07B" w14:textId="77777777" w:rsidR="005646B6" w:rsidRPr="001142C2" w:rsidRDefault="00082109" w:rsidP="00DF274E">
      <w:pPr>
        <w:numPr>
          <w:ilvl w:val="0"/>
          <w:numId w:val="24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11-20;</w:t>
      </w:r>
    </w:p>
    <w:p w14:paraId="1B5B6E12" w14:textId="77777777" w:rsidR="005646B6" w:rsidRPr="001142C2" w:rsidRDefault="00082109" w:rsidP="00DF274E">
      <w:pPr>
        <w:numPr>
          <w:ilvl w:val="0"/>
          <w:numId w:val="24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Модель статистически значима и удовлетворяет всем нужным требованиям, кроме гетероскедастичности;</w:t>
      </w:r>
    </w:p>
    <w:p w14:paraId="1D9A64C9" w14:textId="4AAD0744" w:rsidR="005646B6" w:rsidRDefault="00082109" w:rsidP="00DF274E">
      <w:pPr>
        <w:numPr>
          <w:ilvl w:val="0"/>
          <w:numId w:val="24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емало больших ошибок приходится на диапазон 11-20 повторений, содержащий меньше всего наблюдений.</w:t>
      </w:r>
    </w:p>
    <w:p w14:paraId="6AFC9FA8" w14:textId="77777777" w:rsidR="00E92348" w:rsidRPr="001142C2" w:rsidRDefault="00E92348" w:rsidP="00E92348">
      <w:pPr>
        <w:spacing w:line="360" w:lineRule="auto"/>
        <w:ind w:left="48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71927FE" w14:textId="34D970DE" w:rsidR="005646B6" w:rsidRPr="00082109" w:rsidRDefault="00904A32" w:rsidP="00DF274E">
      <w:pPr>
        <w:pStyle w:val="2"/>
        <w:ind w:firstLine="851"/>
        <w:rPr>
          <w:lang w:val="ru-RU"/>
        </w:rPr>
      </w:pPr>
      <w:bookmarkStart w:id="37" w:name="X610842e92dac95bbfdccf9505af0a79c9fab168"/>
      <w:bookmarkStart w:id="38" w:name="_Toc39414449"/>
      <w:bookmarkStart w:id="39" w:name="_Toc40367907"/>
      <w:r>
        <w:rPr>
          <w:lang w:val="ru-RU"/>
        </w:rPr>
        <w:t xml:space="preserve">2.3 </w:t>
      </w:r>
      <w:r w:rsidR="00082109" w:rsidRPr="00082109">
        <w:rPr>
          <w:lang w:val="ru-RU"/>
        </w:rPr>
        <w:t>Уточнение коэффициентов: зависимость от диапазона</w:t>
      </w:r>
      <w:bookmarkEnd w:id="37"/>
      <w:bookmarkEnd w:id="38"/>
      <w:bookmarkEnd w:id="39"/>
    </w:p>
    <w:p w14:paraId="2B202539" w14:textId="77777777" w:rsidR="005646B6" w:rsidRPr="001142C2" w:rsidRDefault="00082109" w:rsidP="005F6878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сделаем поправку для коэффициентов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факторных переменных.</w:t>
      </w:r>
    </w:p>
    <w:p w14:paraId="0B40CF68" w14:textId="77777777" w:rsidR="005646B6" w:rsidRPr="001142C2" w:rsidRDefault="00082109" w:rsidP="005F6878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F6878">
        <w:rPr>
          <w:rFonts w:ascii="Times New Roman" w:hAnsi="Times New Roman" w:cs="Times New Roman"/>
          <w:sz w:val="28"/>
          <w:szCs w:val="28"/>
          <w:lang w:val="ru-RU"/>
        </w:rPr>
        <w:t xml:space="preserve">Путём подбора удалось найти две схожие модели (назовём их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5F6878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5F6878">
        <w:rPr>
          <w:rFonts w:ascii="Times New Roman" w:hAnsi="Times New Roman" w:cs="Times New Roman"/>
          <w:sz w:val="28"/>
          <w:szCs w:val="28"/>
          <w:lang w:val="ru-RU"/>
        </w:rPr>
        <w:t xml:space="preserve">), немного отличающиеся оценками кросс-валидации на разных диапазонах. </w:t>
      </w:r>
      <w:r w:rsidRPr="00480FEE">
        <w:rPr>
          <w:rFonts w:ascii="Times New Roman" w:hAnsi="Times New Roman" w:cs="Times New Roman"/>
          <w:bCs/>
          <w:sz w:val="28"/>
          <w:szCs w:val="28"/>
          <w:lang w:val="ru-RU"/>
        </w:rPr>
        <w:t>Поскольку на диапазоне повторений 11-20 по-прежнему сохранялись сильные ошибки, было принято решение удалить этот диапазон</w:t>
      </w:r>
      <w:r w:rsidRPr="005F6878">
        <w:rPr>
          <w:rFonts w:ascii="Times New Roman" w:hAnsi="Times New Roman" w:cs="Times New Roman"/>
          <w:sz w:val="28"/>
          <w:szCs w:val="28"/>
          <w:lang w:val="ru-RU"/>
        </w:rPr>
        <w:t xml:space="preserve"> (также это можно обосновать тем, что на этом диапазоне меньше данных и сложнее отлавливать выбросы, да и физиологически он не так тесно связан с силой, как другие, о чём уже было сказано).</w:t>
      </w:r>
    </w:p>
    <w:p w14:paraId="50617823" w14:textId="77777777" w:rsidR="005646B6" w:rsidRPr="001142C2" w:rsidRDefault="00082109" w:rsidP="005F6878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Далее приведён анализ для модел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в которой и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ют поправку на диапазон повторений.</w:t>
      </w:r>
    </w:p>
    <w:p w14:paraId="464AA8C3" w14:textId="26545A6A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Наибольшая ошибка в большую сторону: 12.462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Наибольшая ошибка в меньшую сторону: 18.2488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8 случаях из 139 ( 20.1438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977  0.91712  2.53843  2.98739  4.29788 12.470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Среднеквадратичная ошибка: 5.5295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4.0387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34.2010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84518</w:t>
      </w:r>
    </w:p>
    <w:p w14:paraId="1A0165F3" w14:textId="1745ADC4" w:rsidR="008F6D63" w:rsidRDefault="00082109" w:rsidP="0084176F">
      <w:pPr>
        <w:pStyle w:val="FirstParagraph"/>
        <w:jc w:val="center"/>
      </w:pPr>
      <w:r>
        <w:rPr>
          <w:noProof/>
          <w:lang w:val="ru-RU" w:eastAsia="ru-RU"/>
        </w:rPr>
        <w:drawing>
          <wp:inline distT="0" distB="0" distL="0" distR="0" wp14:anchorId="67960854" wp14:editId="7C207F9B">
            <wp:extent cx="5029200" cy="4010025"/>
            <wp:effectExtent l="0" t="0" r="0" b="9525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746" cy="401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7FB43" w14:textId="6370DD2A" w:rsidR="008F6D63" w:rsidRPr="008F6D63" w:rsidRDefault="008F6D63" w:rsidP="008F6D63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>Рисунок 1</w:t>
      </w:r>
      <w:r w:rsidR="003F09C5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распределение остатков в зависимости от группы</w:t>
      </w:r>
      <w:r w:rsidR="003F09C5">
        <w:rPr>
          <w:rFonts w:ascii="Times New Roman" w:hAnsi="Times New Roman" w:cs="Times New Roman"/>
          <w:sz w:val="28"/>
          <w:szCs w:val="28"/>
          <w:lang w:val="ru-RU"/>
        </w:rPr>
        <w:t xml:space="preserve"> для второй улучшенной модели</w:t>
      </w:r>
    </w:p>
    <w:p w14:paraId="393916B5" w14:textId="42B0E4C8" w:rsidR="005646B6" w:rsidRPr="008F6D63" w:rsidRDefault="005646B6" w:rsidP="0084176F">
      <w:pPr>
        <w:pStyle w:val="FirstParagraph"/>
        <w:jc w:val="center"/>
        <w:rPr>
          <w:lang w:val="ru-RU"/>
        </w:rPr>
      </w:pPr>
    </w:p>
    <w:p w14:paraId="659B0949" w14:textId="504019DD" w:rsidR="005646B6" w:rsidRDefault="00082109" w:rsidP="008B4A0E">
      <w:pPr>
        <w:pStyle w:val="SourceCode"/>
      </w:pPr>
      <w:r>
        <w:rPr>
          <w:rStyle w:val="VerbatimChar"/>
        </w:rPr>
        <w:t xml:space="preserve">## </w:t>
      </w:r>
      <w:r w:rsidR="00E14669">
        <w:rPr>
          <w:rStyle w:val="VerbatimChar"/>
        </w:rPr>
        <w:t xml:space="preserve">              </w:t>
      </w:r>
      <w:r>
        <w:rPr>
          <w:rStyle w:val="VerbatimChar"/>
        </w:rPr>
        <w:t>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MRM:Count:CountGroup + MRM:CountGroup - 1, </w:t>
      </w:r>
      <w:r>
        <w:br/>
      </w:r>
      <w:r>
        <w:rPr>
          <w:rStyle w:val="VerbatimChar"/>
        </w:rPr>
        <w:lastRenderedPageBreak/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623  -3.6210  -0.1014   2.5825  18.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</w:t>
      </w:r>
      <w:r w:rsidR="005532C4">
        <w:rPr>
          <w:rStyle w:val="VerbatimChar"/>
        </w:rPr>
        <w:t xml:space="preserve">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MRM:CountGroup2-3        0.988699   0.029669  33.324 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 xml:space="preserve">## MRM:CountGroup4-6        0.997533   0.035651  27.981 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 xml:space="preserve">## MRM:CountGroup7-10       1.039799   0.055896  18.603 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>## MRM:Count:CountGroup2-3  0.039572   0.011331   3.492 0.000650 ***</w:t>
      </w:r>
      <w:r>
        <w:br/>
      </w:r>
      <w:r>
        <w:rPr>
          <w:rStyle w:val="VerbatimChar"/>
        </w:rPr>
        <w:t>## MRM:Count:CountGroup4-6  0.031609   0.007065   4.474 1.63e-05 ***</w:t>
      </w:r>
      <w:r>
        <w:br/>
      </w:r>
      <w:r>
        <w:rPr>
          <w:rStyle w:val="VerbatimChar"/>
        </w:rPr>
        <w:t>## MRM:Count:CountGroup7-10 0.023854   0.006434   3.708 0.0003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3 on 13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1.768e+04 on 6 and 133 DF,  p-value: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 8.359 0.07929    Assumptions acceptable.</w:t>
      </w:r>
      <w:r>
        <w:br/>
      </w:r>
      <w:r>
        <w:rPr>
          <w:rStyle w:val="VerbatimChar"/>
        </w:rPr>
        <w:t>## Skewness            2.795 0.09455    Assumptions acceptable.</w:t>
      </w:r>
      <w:r>
        <w:br/>
      </w:r>
      <w:r>
        <w:rPr>
          <w:rStyle w:val="VerbatimChar"/>
        </w:rPr>
        <w:t>## Kurtosis            2.394 0.12180    Assumptions acceptable.</w:t>
      </w:r>
      <w:r>
        <w:br/>
      </w:r>
      <w:r>
        <w:rPr>
          <w:rStyle w:val="VerbatimChar"/>
        </w:rPr>
        <w:t>## Link Function      -2.689 1.00000    Assumptions acceptable.</w:t>
      </w:r>
      <w:r>
        <w:br/>
      </w:r>
      <w:r>
        <w:rPr>
          <w:rStyle w:val="VerbatimChar"/>
        </w:rPr>
        <w:t>## Heteroscedasticity  5.858 0.01550 Assumptions NOT satisfied!</w:t>
      </w:r>
      <w:r>
        <w:br/>
      </w:r>
      <w:r>
        <w:rPr>
          <w:rStyle w:val="VerbatimChar"/>
        </w:rPr>
        <w:t>##                        Value    p-value                   Decision</w:t>
      </w:r>
      <w:r>
        <w:br/>
      </w:r>
      <w:r>
        <w:rPr>
          <w:rStyle w:val="VerbatimChar"/>
        </w:rPr>
        <w:t>## Global Stat         8.358530 0.07929330    Assumptions acceptable.</w:t>
      </w:r>
      <w:r>
        <w:br/>
      </w:r>
      <w:r>
        <w:rPr>
          <w:rStyle w:val="VerbatimChar"/>
        </w:rPr>
        <w:t>## Skewness            2.795168 0.09454886    Assumptions acceptable.</w:t>
      </w:r>
      <w:r>
        <w:br/>
      </w:r>
      <w:r>
        <w:rPr>
          <w:rStyle w:val="VerbatimChar"/>
        </w:rPr>
        <w:t>## Kurtosis            2.394055 0.12179736    Assumptions acceptable.</w:t>
      </w:r>
      <w:r>
        <w:br/>
      </w:r>
      <w:r>
        <w:rPr>
          <w:rStyle w:val="VerbatimChar"/>
        </w:rPr>
        <w:t>## Link Function      -2.689003 1.00000000    Assumptions acceptable.</w:t>
      </w:r>
      <w:r>
        <w:br/>
      </w:r>
      <w:r>
        <w:rPr>
          <w:rStyle w:val="VerbatimChar"/>
        </w:rPr>
        <w:t>## Heteroscedasticity  5.858310 0.01550367 Assumptions NOT satisfied!</w:t>
      </w:r>
    </w:p>
    <w:p w14:paraId="6F228231" w14:textId="70600B7B" w:rsidR="005646B6" w:rsidRDefault="00082109" w:rsidP="008B4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="00E14669">
        <w:rPr>
          <w:rStyle w:val="VerbatimChar"/>
        </w:rPr>
        <w:t xml:space="preserve">              </w:t>
      </w:r>
      <w:r>
        <w:rPr>
          <w:rStyle w:val="VerbatimChar"/>
        </w:rPr>
        <w:t>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086, p-value = 0.0484</w:t>
      </w:r>
    </w:p>
    <w:p w14:paraId="19E9960D" w14:textId="75C66E0B" w:rsidR="005646B6" w:rsidRDefault="00082109">
      <w:pPr>
        <w:pStyle w:val="SourceCode"/>
      </w:pPr>
      <w:r>
        <w:rPr>
          <w:rStyle w:val="VerbatimChar"/>
        </w:rPr>
        <w:lastRenderedPageBreak/>
        <w:t xml:space="preserve">## </w:t>
      </w:r>
      <w:r w:rsidR="00E14669">
        <w:rPr>
          <w:rStyle w:val="VerbatimChar"/>
        </w:rPr>
        <w:t xml:space="preserve">              </w:t>
      </w:r>
      <w:r>
        <w:rPr>
          <w:rStyle w:val="VerbatimChar"/>
        </w:rPr>
        <w:t>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GVIF Df GVIF^(1/(2*Df))</w:t>
      </w:r>
      <w:r>
        <w:br/>
      </w:r>
      <w:r>
        <w:rPr>
          <w:rStyle w:val="VerbatimChar"/>
        </w:rPr>
        <w:t>## MRM:CountGroup       60763.96  3        6.270098</w:t>
      </w:r>
      <w:r>
        <w:br/>
      </w:r>
      <w:r>
        <w:rPr>
          <w:rStyle w:val="VerbatimChar"/>
        </w:rPr>
        <w:t>## MRM:Count:CountGroup 60763.96  3        6.270098</w:t>
      </w:r>
    </w:p>
    <w:p w14:paraId="7C65F90F" w14:textId="77777777" w:rsidR="00F96B17" w:rsidRDefault="00F96B17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14:paraId="312E3B21" w14:textId="7AF3F75F" w:rsidR="005646B6" w:rsidRPr="001142C2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Аналогичные выводы:</w:t>
      </w:r>
    </w:p>
    <w:p w14:paraId="559F22A0" w14:textId="322C11B2" w:rsidR="005646B6" w:rsidRPr="001142C2" w:rsidRDefault="00082109" w:rsidP="00DF274E">
      <w:pPr>
        <w:numPr>
          <w:ilvl w:val="0"/>
          <w:numId w:val="25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ыборочных данных модель ошибается максимум на </w:t>
      </w:r>
      <w:r w:rsidRPr="00DF274E">
        <w:rPr>
          <w:rFonts w:ascii="Times New Roman" w:hAnsi="Times New Roman" w:cs="Times New Roman"/>
          <w:sz w:val="28"/>
          <w:szCs w:val="28"/>
          <w:lang w:val="ru-RU"/>
        </w:rPr>
        <w:t>18</w:t>
      </w:r>
      <w:r w:rsidR="00DF274E" w:rsidRPr="00DF27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F274E">
        <w:rPr>
          <w:rFonts w:ascii="Times New Roman" w:hAnsi="Times New Roman" w:cs="Times New Roman"/>
          <w:sz w:val="28"/>
          <w:szCs w:val="28"/>
          <w:lang w:val="ru-RU"/>
        </w:rPr>
        <w:t>кг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13%;</w:t>
      </w:r>
    </w:p>
    <w:p w14:paraId="55003275" w14:textId="77777777" w:rsidR="005646B6" w:rsidRPr="001142C2" w:rsidRDefault="00082109" w:rsidP="00DF274E">
      <w:pPr>
        <w:numPr>
          <w:ilvl w:val="0"/>
          <w:numId w:val="25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039CA6A6" w14:textId="77777777" w:rsidR="005646B6" w:rsidRPr="001142C2" w:rsidRDefault="00082109" w:rsidP="00DF274E">
      <w:pPr>
        <w:numPr>
          <w:ilvl w:val="0"/>
          <w:numId w:val="25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0% случаев ошибка не превышала 5%;</w:t>
      </w:r>
    </w:p>
    <w:p w14:paraId="2BB1D040" w14:textId="77777777" w:rsidR="005646B6" w:rsidRPr="001142C2" w:rsidRDefault="00082109" w:rsidP="00DF274E">
      <w:pPr>
        <w:numPr>
          <w:ilvl w:val="0"/>
          <w:numId w:val="25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4-6;</w:t>
      </w:r>
    </w:p>
    <w:p w14:paraId="6C13EAC9" w14:textId="42D72173" w:rsidR="00B9771E" w:rsidRDefault="00082109" w:rsidP="00DF274E">
      <w:pPr>
        <w:numPr>
          <w:ilvl w:val="0"/>
          <w:numId w:val="25"/>
        </w:numPr>
        <w:spacing w:line="360" w:lineRule="auto"/>
        <w:ind w:firstLine="37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Модель статистически значима и удовлетворяет всем нужным требованиям, кроме гетероскедастичности</w:t>
      </w:r>
      <w:r w:rsidR="00B9771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B1324" w14:textId="77777777" w:rsidR="00B9771E" w:rsidRPr="00B9771E" w:rsidRDefault="00B9771E" w:rsidP="00B9771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0AB07E" w14:textId="31D51BBD" w:rsidR="005646B6" w:rsidRPr="00082109" w:rsidRDefault="00BD4F1B" w:rsidP="00DF274E">
      <w:pPr>
        <w:pStyle w:val="2"/>
        <w:ind w:firstLine="851"/>
        <w:rPr>
          <w:lang w:val="ru-RU"/>
        </w:rPr>
      </w:pPr>
      <w:bookmarkStart w:id="40" w:name="третье-поколение-моделей"/>
      <w:bookmarkStart w:id="41" w:name="_Toc39414450"/>
      <w:bookmarkStart w:id="42" w:name="_Toc40367908"/>
      <w:r>
        <w:rPr>
          <w:lang w:val="ru-RU"/>
        </w:rPr>
        <w:t xml:space="preserve">2.4 </w:t>
      </w:r>
      <w:r w:rsidR="00082109" w:rsidRPr="00082109">
        <w:rPr>
          <w:lang w:val="ru-RU"/>
        </w:rPr>
        <w:t>Третье поколение моделей</w:t>
      </w:r>
      <w:bookmarkEnd w:id="40"/>
      <w:bookmarkEnd w:id="41"/>
      <w:bookmarkEnd w:id="42"/>
    </w:p>
    <w:p w14:paraId="1D219510" w14:textId="77777777" w:rsidR="005646B6" w:rsidRPr="001142C2" w:rsidRDefault="00082109" w:rsidP="00F96B17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Путём пошагового отбора переменных были найдены ещё две равнозначные модели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), которые, несмотря на б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льшую сложность в сравнении с предыдущими, имеют лучшие оценки при кросс-валидации.</w:t>
      </w:r>
    </w:p>
    <w:p w14:paraId="2C603EA3" w14:textId="77777777" w:rsidR="005646B6" w:rsidRPr="001142C2" w:rsidRDefault="00082109" w:rsidP="00F96B17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Статистика для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34FB30F" w14:textId="072ADDD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Наибольшая ошибка в большую сторону: 12.0973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Наибольшая ошибка в меньшую сторону: 13.9004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1759  0.94961  2.08660  2.83833  3.94832 12.3159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Среднеквадратичная ошибка: 5.02661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1.6137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Оценка кросс-валидации для не более чем 10 повторений 29.4208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97883</w:t>
      </w:r>
    </w:p>
    <w:p w14:paraId="2E892861" w14:textId="7186C1DF" w:rsidR="00BD4F1B" w:rsidRPr="00E453B0" w:rsidRDefault="00BD4F1B" w:rsidP="00BD4F1B">
      <w:pPr>
        <w:pStyle w:val="FirstParagraph"/>
        <w:jc w:val="center"/>
        <w:rPr>
          <w:lang w:val="ru-RU"/>
        </w:rPr>
      </w:pPr>
    </w:p>
    <w:p w14:paraId="2433B62A" w14:textId="77777777" w:rsidR="00B9771E" w:rsidRDefault="00082109" w:rsidP="00BD4F1B">
      <w:pPr>
        <w:pStyle w:val="FirstParagraph"/>
        <w:jc w:val="center"/>
      </w:pPr>
      <w:r>
        <w:rPr>
          <w:noProof/>
          <w:lang w:val="ru-RU" w:eastAsia="ru-RU"/>
        </w:rPr>
        <w:drawing>
          <wp:inline distT="0" distB="0" distL="0" distR="0" wp14:anchorId="2B1C6E68" wp14:editId="17C0EE4D">
            <wp:extent cx="5562600" cy="4752975"/>
            <wp:effectExtent l="0" t="0" r="0" b="9525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209" cy="475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9A66A" w14:textId="5C41B7FA" w:rsidR="008B4A0E" w:rsidRPr="004F2E3D" w:rsidRDefault="008B4A0E" w:rsidP="008B4A0E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>Рисунок 1</w:t>
      </w:r>
      <w:r w:rsidR="00376F43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ru-RU"/>
        </w:rPr>
        <w:t>распределение остатков в зависимости от группы</w:t>
      </w:r>
      <w:r w:rsidR="00376F43">
        <w:rPr>
          <w:rFonts w:ascii="Times New Roman" w:hAnsi="Times New Roman" w:cs="Times New Roman"/>
          <w:sz w:val="28"/>
          <w:szCs w:val="28"/>
          <w:lang w:val="ru-RU"/>
        </w:rPr>
        <w:t xml:space="preserve"> для лучшей модели</w:t>
      </w:r>
    </w:p>
    <w:p w14:paraId="2394F0A3" w14:textId="59C87FBF" w:rsidR="005646B6" w:rsidRPr="008B4A0E" w:rsidRDefault="005646B6" w:rsidP="00BD4F1B">
      <w:pPr>
        <w:pStyle w:val="FirstParagraph"/>
        <w:jc w:val="center"/>
        <w:rPr>
          <w:lang w:val="ru-RU"/>
        </w:rPr>
      </w:pPr>
    </w:p>
    <w:p w14:paraId="23E05ACF" w14:textId="2D633919" w:rsidR="005646B6" w:rsidRDefault="00082109">
      <w:pPr>
        <w:pStyle w:val="SourceCode"/>
      </w:pPr>
      <w:r w:rsidRPr="008B4A0E">
        <w:rPr>
          <w:rStyle w:val="VerbatimChar"/>
          <w:lang w:val="ru-RU"/>
        </w:rPr>
        <w:t xml:space="preserve">## </w:t>
      </w:r>
      <w:r w:rsidR="00E14669">
        <w:rPr>
          <w:rStyle w:val="VerbatimChar"/>
          <w:lang w:val="ru-RU"/>
        </w:rPr>
        <w:t xml:space="preserve">              </w:t>
      </w:r>
      <w:r w:rsidRPr="008B4A0E">
        <w:rPr>
          <w:rStyle w:val="VerbatimChar"/>
          <w:lang w:val="ru-RU"/>
        </w:rPr>
        <w:t>ОБЩАЯ ИНФОРМАЦИЯ О МОДЕЛИ: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Call</w:t>
      </w:r>
      <w:r w:rsidRPr="008B4A0E">
        <w:rPr>
          <w:rStyle w:val="VerbatimChar"/>
          <w:lang w:val="ru-RU"/>
        </w:rPr>
        <w:t>: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lm</w:t>
      </w:r>
      <w:r w:rsidRPr="008B4A0E">
        <w:rPr>
          <w:rStyle w:val="VerbatimChar"/>
          <w:lang w:val="ru-RU"/>
        </w:rPr>
        <w:t>(</w:t>
      </w:r>
      <w:r>
        <w:rPr>
          <w:rStyle w:val="VerbatimChar"/>
        </w:rPr>
        <w:t>formula</w:t>
      </w:r>
      <w:r w:rsidRPr="008B4A0E">
        <w:rPr>
          <w:rStyle w:val="VerbatimChar"/>
          <w:lang w:val="ru-RU"/>
        </w:rPr>
        <w:t xml:space="preserve"> = </w:t>
      </w:r>
      <w:r>
        <w:rPr>
          <w:rStyle w:val="VerbatimChar"/>
        </w:rPr>
        <w:t>RM</w:t>
      </w:r>
      <w:r w:rsidRPr="008B4A0E">
        <w:rPr>
          <w:rStyle w:val="VerbatimChar"/>
          <w:lang w:val="ru-RU"/>
        </w:rPr>
        <w:t xml:space="preserve"> ~ </w:t>
      </w:r>
      <w:r>
        <w:rPr>
          <w:rStyle w:val="VerbatimChar"/>
        </w:rPr>
        <w:t>I</w:t>
      </w:r>
      <w:r w:rsidRPr="008B4A0E">
        <w:rPr>
          <w:rStyle w:val="VerbatimChar"/>
          <w:lang w:val="ru-RU"/>
        </w:rPr>
        <w:t>((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/</w:t>
      </w:r>
      <w:r>
        <w:rPr>
          <w:rStyle w:val="VerbatimChar"/>
        </w:rPr>
        <w:t>Index</w:t>
      </w:r>
      <w:r w:rsidRPr="008B4A0E">
        <w:rPr>
          <w:rStyle w:val="VerbatimChar"/>
          <w:lang w:val="ru-RU"/>
        </w:rPr>
        <w:t xml:space="preserve">)^6) +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 xml:space="preserve"> +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Action</w:t>
      </w:r>
      <w:r w:rsidRPr="008B4A0E">
        <w:rPr>
          <w:rStyle w:val="VerbatimChar"/>
          <w:lang w:val="ru-RU"/>
        </w:rPr>
        <w:t xml:space="preserve"> +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   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</w:t>
      </w:r>
      <w:r w:rsidRPr="008B4A0E">
        <w:rPr>
          <w:rStyle w:val="VerbatimChar"/>
          <w:lang w:val="ru-RU"/>
        </w:rPr>
        <w:t xml:space="preserve"> - 1, </w:t>
      </w:r>
      <w:r>
        <w:rPr>
          <w:rStyle w:val="VerbatimChar"/>
        </w:rPr>
        <w:t>data</w:t>
      </w:r>
      <w:r w:rsidRPr="008B4A0E">
        <w:rPr>
          <w:rStyle w:val="VerbatimChar"/>
          <w:lang w:val="ru-RU"/>
        </w:rPr>
        <w:t xml:space="preserve"> = </w:t>
      </w:r>
      <w:r>
        <w:rPr>
          <w:rStyle w:val="VerbatimChar"/>
        </w:rPr>
        <w:t>data</w:t>
      </w:r>
      <w:r w:rsidRPr="008B4A0E">
        <w:rPr>
          <w:rStyle w:val="VerbatimChar"/>
          <w:lang w:val="ru-RU"/>
        </w:rPr>
        <w:t>)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Residuals</w:t>
      </w:r>
      <w:r w:rsidRPr="008B4A0E">
        <w:rPr>
          <w:rStyle w:val="VerbatimChar"/>
          <w:lang w:val="ru-RU"/>
        </w:rPr>
        <w:t>: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8B4A0E">
        <w:rPr>
          <w:rStyle w:val="VerbatimChar"/>
          <w:lang w:val="ru-RU"/>
        </w:rPr>
        <w:t xml:space="preserve">       1</w:t>
      </w:r>
      <w:r>
        <w:rPr>
          <w:rStyle w:val="VerbatimChar"/>
        </w:rPr>
        <w:t>Q</w:t>
      </w:r>
      <w:r w:rsidRPr="008B4A0E">
        <w:rPr>
          <w:rStyle w:val="VerbatimChar"/>
          <w:lang w:val="ru-RU"/>
        </w:rPr>
        <w:t xml:space="preserve">   </w:t>
      </w:r>
      <w:r>
        <w:rPr>
          <w:rStyle w:val="VerbatimChar"/>
        </w:rPr>
        <w:t>Median</w:t>
      </w:r>
      <w:r w:rsidRPr="008B4A0E">
        <w:rPr>
          <w:rStyle w:val="VerbatimChar"/>
          <w:lang w:val="ru-RU"/>
        </w:rPr>
        <w:t xml:space="preserve">       3</w:t>
      </w:r>
      <w:r>
        <w:rPr>
          <w:rStyle w:val="VerbatimChar"/>
        </w:rPr>
        <w:t>Q</w:t>
      </w:r>
      <w:r w:rsidRPr="008B4A0E">
        <w:rPr>
          <w:rStyle w:val="VerbatimChar"/>
          <w:lang w:val="ru-RU"/>
        </w:rPr>
        <w:t xml:space="preserve">      </w:t>
      </w:r>
      <w:r>
        <w:rPr>
          <w:rStyle w:val="VerbatimChar"/>
        </w:rPr>
        <w:t>Max</w:t>
      </w:r>
      <w:r w:rsidRPr="008B4A0E">
        <w:rPr>
          <w:rStyle w:val="VerbatimChar"/>
          <w:lang w:val="ru-RU"/>
        </w:rPr>
        <w:t xml:space="preserve">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-12.0974  -3.2898  -0.1568   3.0781  13.9004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Coefficients</w:t>
      </w:r>
      <w:r w:rsidRPr="008B4A0E">
        <w:rPr>
          <w:rStyle w:val="VerbatimChar"/>
          <w:lang w:val="ru-RU"/>
        </w:rPr>
        <w:t>: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lastRenderedPageBreak/>
        <w:t xml:space="preserve">##                            </w:t>
      </w:r>
      <w:r>
        <w:rPr>
          <w:rStyle w:val="VerbatimChar"/>
        </w:rPr>
        <w:t>Estimate</w:t>
      </w:r>
      <w:r w:rsidRPr="008B4A0E">
        <w:rPr>
          <w:rStyle w:val="VerbatimChar"/>
          <w:lang w:val="ru-RU"/>
        </w:rPr>
        <w:t xml:space="preserve"> </w:t>
      </w:r>
      <w:r>
        <w:rPr>
          <w:rStyle w:val="VerbatimChar"/>
        </w:rPr>
        <w:t>Std</w:t>
      </w:r>
      <w:r w:rsidRPr="008B4A0E">
        <w:rPr>
          <w:rStyle w:val="VerbatimChar"/>
          <w:lang w:val="ru-RU"/>
        </w:rPr>
        <w:t xml:space="preserve">. </w:t>
      </w:r>
      <w:r>
        <w:rPr>
          <w:rStyle w:val="VerbatimChar"/>
        </w:rPr>
        <w:t>Error</w:t>
      </w:r>
      <w:r w:rsidRPr="008B4A0E">
        <w:rPr>
          <w:rStyle w:val="VerbatimChar"/>
          <w:lang w:val="ru-RU"/>
        </w:rPr>
        <w:t xml:space="preserve"> </w:t>
      </w:r>
      <w:r>
        <w:rPr>
          <w:rStyle w:val="VerbatimChar"/>
        </w:rPr>
        <w:t>t</w:t>
      </w:r>
      <w:r w:rsidRPr="008B4A0E">
        <w:rPr>
          <w:rStyle w:val="VerbatimChar"/>
          <w:lang w:val="ru-RU"/>
        </w:rPr>
        <w:t xml:space="preserve"> </w:t>
      </w:r>
      <w:r>
        <w:rPr>
          <w:rStyle w:val="VerbatimChar"/>
        </w:rPr>
        <w:t>value</w:t>
      </w:r>
      <w:r w:rsidRPr="008B4A0E">
        <w:rPr>
          <w:rStyle w:val="VerbatimChar"/>
          <w:lang w:val="ru-RU"/>
        </w:rPr>
        <w:t xml:space="preserve"> </w:t>
      </w:r>
      <w:r>
        <w:rPr>
          <w:rStyle w:val="VerbatimChar"/>
        </w:rPr>
        <w:t>Pr</w:t>
      </w:r>
      <w:r w:rsidR="005532C4">
        <w:rPr>
          <w:rStyle w:val="VerbatimChar"/>
          <w:lang w:val="ru-RU"/>
        </w:rPr>
        <w:t xml:space="preserve"> </w:t>
      </w:r>
      <w:r w:rsidRPr="008B4A0E">
        <w:rPr>
          <w:rStyle w:val="VerbatimChar"/>
          <w:lang w:val="ru-RU"/>
        </w:rPr>
        <w:t xml:space="preserve">   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I</w:t>
      </w:r>
      <w:r w:rsidRPr="008B4A0E">
        <w:rPr>
          <w:rStyle w:val="VerbatimChar"/>
          <w:lang w:val="ru-RU"/>
        </w:rPr>
        <w:t>((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/</w:t>
      </w:r>
      <w:r>
        <w:rPr>
          <w:rStyle w:val="VerbatimChar"/>
        </w:rPr>
        <w:t>Index</w:t>
      </w:r>
      <w:r w:rsidRPr="008B4A0E">
        <w:rPr>
          <w:rStyle w:val="VerbatimChar"/>
          <w:lang w:val="ru-RU"/>
        </w:rPr>
        <w:t>)^6)         -2.989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5  1.125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 xml:space="preserve">-05  -2.657  0.00887 **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>2-3         9.963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1  2.848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 xml:space="preserve">-02  34.984  </w:t>
      </w:r>
      <w:r w:rsidR="000838A2" w:rsidRPr="008B4A0E">
        <w:rPr>
          <w:rStyle w:val="VerbatimChar"/>
          <w:lang w:val="ru-RU"/>
        </w:rPr>
        <w:t xml:space="preserve">меньше </w:t>
      </w:r>
      <w:r w:rsidRPr="008B4A0E">
        <w:rPr>
          <w:rStyle w:val="VerbatimChar"/>
          <w:lang w:val="ru-RU"/>
        </w:rPr>
        <w:t xml:space="preserve"> 2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16 ***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>4-6         9.711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1  3.401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 xml:space="preserve">-02  28.558  </w:t>
      </w:r>
      <w:r w:rsidR="000838A2" w:rsidRPr="008B4A0E">
        <w:rPr>
          <w:rStyle w:val="VerbatimChar"/>
          <w:lang w:val="ru-RU"/>
        </w:rPr>
        <w:t xml:space="preserve">меньше </w:t>
      </w:r>
      <w:r w:rsidRPr="008B4A0E">
        <w:rPr>
          <w:rStyle w:val="VerbatimChar"/>
          <w:lang w:val="ru-RU"/>
        </w:rPr>
        <w:t xml:space="preserve"> 2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16 ***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>7-10        1.077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+00  5.195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 xml:space="preserve">-02  20.738  </w:t>
      </w:r>
      <w:r w:rsidR="000838A2" w:rsidRPr="008B4A0E">
        <w:rPr>
          <w:rStyle w:val="VerbatimChar"/>
          <w:lang w:val="ru-RU"/>
        </w:rPr>
        <w:t xml:space="preserve">меньше </w:t>
      </w:r>
      <w:r w:rsidRPr="008B4A0E">
        <w:rPr>
          <w:rStyle w:val="VerbatimChar"/>
          <w:lang w:val="ru-RU"/>
        </w:rPr>
        <w:t xml:space="preserve"> 2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16 ***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Action</w:t>
      </w:r>
      <w:r w:rsidRPr="008B4A0E">
        <w:rPr>
          <w:rStyle w:val="VerbatimChar"/>
          <w:lang w:val="ru-RU"/>
        </w:rPr>
        <w:t>Тяга            2.893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2  1.014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 xml:space="preserve">-02   2.854  0.00502 **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Action</w:t>
      </w:r>
      <w:r w:rsidRPr="008B4A0E">
        <w:rPr>
          <w:rStyle w:val="VerbatimChar"/>
          <w:lang w:val="ru-RU"/>
        </w:rPr>
        <w:t>Присед          4.984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2  9.648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3   5.166 8.78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7 ***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>2-3:</w:t>
      </w:r>
      <w:r>
        <w:rPr>
          <w:rStyle w:val="VerbatimChar"/>
        </w:rPr>
        <w:t>Count</w:t>
      </w:r>
      <w:r w:rsidRPr="008B4A0E">
        <w:rPr>
          <w:rStyle w:val="VerbatimChar"/>
          <w:lang w:val="ru-RU"/>
        </w:rPr>
        <w:t xml:space="preserve">   3.325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2  1.067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 xml:space="preserve">-02   3.116  0.00226 **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>4-6:</w:t>
      </w:r>
      <w:r>
        <w:rPr>
          <w:rStyle w:val="VerbatimChar"/>
        </w:rPr>
        <w:t>Count</w:t>
      </w:r>
      <w:r w:rsidRPr="008B4A0E">
        <w:rPr>
          <w:rStyle w:val="VerbatimChar"/>
          <w:lang w:val="ru-RU"/>
        </w:rPr>
        <w:t xml:space="preserve">   3.578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2  6.842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3   5.229 6.62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7 ***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MRM</w:t>
      </w:r>
      <w:r w:rsidRPr="008B4A0E">
        <w:rPr>
          <w:rStyle w:val="VerbatimChar"/>
          <w:lang w:val="ru-RU"/>
        </w:rPr>
        <w:t>:</w:t>
      </w:r>
      <w:r>
        <w:rPr>
          <w:rStyle w:val="VerbatimChar"/>
        </w:rPr>
        <w:t>CountGroup</w:t>
      </w:r>
      <w:r w:rsidRPr="008B4A0E">
        <w:rPr>
          <w:rStyle w:val="VerbatimChar"/>
          <w:lang w:val="ru-RU"/>
        </w:rPr>
        <w:t>7-10:</w:t>
      </w:r>
      <w:r>
        <w:rPr>
          <w:rStyle w:val="VerbatimChar"/>
        </w:rPr>
        <w:t>Count</w:t>
      </w:r>
      <w:r w:rsidRPr="008B4A0E">
        <w:rPr>
          <w:rStyle w:val="VerbatimChar"/>
          <w:lang w:val="ru-RU"/>
        </w:rPr>
        <w:t xml:space="preserve">  1.833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>-02  6.011</w:t>
      </w:r>
      <w:r>
        <w:rPr>
          <w:rStyle w:val="VerbatimChar"/>
        </w:rPr>
        <w:t>e</w:t>
      </w:r>
      <w:r w:rsidRPr="008B4A0E">
        <w:rPr>
          <w:rStyle w:val="VerbatimChar"/>
          <w:lang w:val="ru-RU"/>
        </w:rPr>
        <w:t xml:space="preserve">-03   3.050  0.00278 ** 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>## ---</w:t>
      </w:r>
      <w:r w:rsidRPr="008B4A0E">
        <w:rPr>
          <w:lang w:val="ru-RU"/>
        </w:rPr>
        <w:br/>
      </w:r>
      <w:r w:rsidRPr="008B4A0E">
        <w:rPr>
          <w:rStyle w:val="VerbatimChar"/>
          <w:lang w:val="ru-RU"/>
        </w:rPr>
        <w:t xml:space="preserve">## </w:t>
      </w:r>
      <w:r>
        <w:rPr>
          <w:rStyle w:val="VerbatimChar"/>
        </w:rPr>
        <w:t>Signif</w:t>
      </w:r>
      <w:r w:rsidRPr="008B4A0E">
        <w:rPr>
          <w:rStyle w:val="VerbatimChar"/>
          <w:lang w:val="ru-RU"/>
        </w:rPr>
        <w:t xml:space="preserve">. </w:t>
      </w:r>
      <w:r>
        <w:rPr>
          <w:rStyle w:val="VerbatimChar"/>
        </w:rPr>
        <w:t>codes</w:t>
      </w:r>
      <w:r w:rsidRPr="008B4A0E">
        <w:rPr>
          <w:rStyle w:val="VerbatimChar"/>
          <w:lang w:val="ru-RU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 xml:space="preserve">## F-statistic: 1.395e+04 on 9 and 130 DF,  p-value: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p-value                Decision</w:t>
      </w:r>
      <w:r>
        <w:br/>
      </w:r>
      <w:r>
        <w:rPr>
          <w:rStyle w:val="VerbatimChar"/>
        </w:rPr>
        <w:t>## Global Stat        2.19263  0.7004 Assumptions acceptable.</w:t>
      </w:r>
      <w:r>
        <w:br/>
      </w:r>
      <w:r>
        <w:rPr>
          <w:rStyle w:val="VerbatimChar"/>
        </w:rPr>
        <w:t>## Skewness           0.36972  0.5432 Assumptions acceptable.</w:t>
      </w:r>
      <w:r>
        <w:br/>
      </w:r>
      <w:r>
        <w:rPr>
          <w:rStyle w:val="VerbatimChar"/>
        </w:rPr>
        <w:t>## Kurtosis           0.02639  0.8710 Assumptions acceptable.</w:t>
      </w:r>
      <w:r>
        <w:br/>
      </w:r>
      <w:r>
        <w:rPr>
          <w:rStyle w:val="VerbatimChar"/>
        </w:rPr>
        <w:t>## Link Function      1.38357  0.2395 Assumptions acceptable.</w:t>
      </w:r>
      <w:r>
        <w:br/>
      </w:r>
      <w:r>
        <w:rPr>
          <w:rStyle w:val="VerbatimChar"/>
        </w:rPr>
        <w:t>## Heteroscedasticity 0.41295  0.5205 Assumptions acceptable.</w:t>
      </w:r>
      <w:r>
        <w:br/>
      </w:r>
      <w:r>
        <w:rPr>
          <w:rStyle w:val="VerbatimChar"/>
        </w:rPr>
        <w:t>##                         Value   p-value                Decision</w:t>
      </w:r>
      <w:r>
        <w:br/>
      </w:r>
      <w:r>
        <w:rPr>
          <w:rStyle w:val="VerbatimChar"/>
        </w:rPr>
        <w:t>## Global Stat        2.19262765 0.7003792 Assumptions acceptable.</w:t>
      </w:r>
      <w:r>
        <w:br/>
      </w:r>
      <w:r>
        <w:rPr>
          <w:rStyle w:val="VerbatimChar"/>
        </w:rPr>
        <w:t>## Skewness           0.36971780 0.5431581 Assumptions acceptable.</w:t>
      </w:r>
      <w:r>
        <w:br/>
      </w:r>
      <w:r>
        <w:rPr>
          <w:rStyle w:val="VerbatimChar"/>
        </w:rPr>
        <w:t>## Kurtosis           0.02639011 0.8709512 Assumptions acceptable.</w:t>
      </w:r>
      <w:r>
        <w:br/>
      </w:r>
      <w:r>
        <w:rPr>
          <w:rStyle w:val="VerbatimChar"/>
        </w:rPr>
        <w:t>## Link Function      1.38356953 0.2394941 Assumptions acceptable.</w:t>
      </w:r>
      <w:r>
        <w:br/>
      </w:r>
      <w:r>
        <w:rPr>
          <w:rStyle w:val="VerbatimChar"/>
        </w:rPr>
        <w:t>## Heteroscedasticity 0.41295021 0.5204759 Assumptions acceptable.</w:t>
      </w:r>
      <w:r>
        <w:br/>
      </w:r>
      <w:r>
        <w:rPr>
          <w:rStyle w:val="VerbatimChar"/>
        </w:rPr>
        <w:t xml:space="preserve">## </w:t>
      </w:r>
    </w:p>
    <w:p w14:paraId="71088D84" w14:textId="0A765A6A" w:rsidR="005646B6" w:rsidRDefault="00082109" w:rsidP="00BD4F1B">
      <w:pPr>
        <w:pStyle w:val="FirstParagraph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8C85769" wp14:editId="7A9B0F3E">
            <wp:extent cx="5334000" cy="459105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581" cy="459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75731" w14:textId="792185DE" w:rsidR="00D162E0" w:rsidRPr="00D162E0" w:rsidRDefault="00D162E0" w:rsidP="00D162E0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>Рисунок 1</w:t>
      </w:r>
      <w:r w:rsidR="00B711FC">
        <w:rPr>
          <w:rFonts w:ascii="Times New Roman" w:hAnsi="Times New Roman" w:cs="Times New Roman"/>
          <w:sz w:val="28"/>
          <w:szCs w:val="28"/>
          <w:lang w:val="ru-RU"/>
        </w:rPr>
        <w:t>3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="00B711FC">
        <w:rPr>
          <w:rFonts w:ascii="Times New Roman" w:hAnsi="Times New Roman" w:cs="Times New Roman"/>
          <w:sz w:val="28"/>
          <w:szCs w:val="28"/>
          <w:lang w:val="ru-RU"/>
        </w:rPr>
        <w:t>статистика по лучшей модели</w:t>
      </w:r>
    </w:p>
    <w:p w14:paraId="7029E461" w14:textId="158A7C25" w:rsidR="005646B6" w:rsidRPr="00D162E0" w:rsidRDefault="00082109">
      <w:pPr>
        <w:pStyle w:val="SourceCode"/>
        <w:rPr>
          <w:lang w:val="ru-RU"/>
        </w:rPr>
      </w:pPr>
      <w:r w:rsidRPr="00D162E0">
        <w:rPr>
          <w:rStyle w:val="VerbatimChar"/>
          <w:lang w:val="ru-RU"/>
        </w:rPr>
        <w:t xml:space="preserve">## </w:t>
      </w:r>
      <w:r w:rsidRPr="00D162E0">
        <w:rPr>
          <w:lang w:val="ru-RU"/>
        </w:rPr>
        <w:br/>
      </w:r>
      <w:r w:rsidRPr="00D162E0">
        <w:rPr>
          <w:rStyle w:val="VerbatimChar"/>
          <w:lang w:val="ru-RU"/>
        </w:rPr>
        <w:t xml:space="preserve">## </w:t>
      </w:r>
      <w:r w:rsidR="00E14669">
        <w:rPr>
          <w:rStyle w:val="VerbatimChar"/>
          <w:lang w:val="ru-RU"/>
        </w:rPr>
        <w:t xml:space="preserve">              </w:t>
      </w:r>
      <w:r w:rsidRPr="00D162E0">
        <w:rPr>
          <w:rStyle w:val="VerbatimChar"/>
          <w:lang w:val="ru-RU"/>
        </w:rPr>
        <w:t>ТЕСТ НА НОРМАЛЬНОСТЬ РАСПРЕДЕЛЕНИЯ ОСТАТКОВ</w:t>
      </w:r>
      <w:r w:rsidRPr="00D162E0">
        <w:rPr>
          <w:lang w:val="ru-RU"/>
        </w:rPr>
        <w:br/>
      </w:r>
      <w:r w:rsidRPr="00D162E0">
        <w:rPr>
          <w:rStyle w:val="VerbatimChar"/>
          <w:lang w:val="ru-RU"/>
        </w:rPr>
        <w:t xml:space="preserve">## </w:t>
      </w:r>
      <w:r w:rsidRPr="00D162E0">
        <w:rPr>
          <w:lang w:val="ru-RU"/>
        </w:rPr>
        <w:br/>
      </w:r>
      <w:r w:rsidRPr="00D162E0">
        <w:rPr>
          <w:rStyle w:val="VerbatimChar"/>
          <w:lang w:val="ru-RU"/>
        </w:rPr>
        <w:t xml:space="preserve">## </w:t>
      </w:r>
      <w:r w:rsidRPr="00D162E0">
        <w:rPr>
          <w:lang w:val="ru-RU"/>
        </w:rPr>
        <w:br/>
      </w:r>
      <w:r w:rsidRPr="00D162E0">
        <w:rPr>
          <w:rStyle w:val="VerbatimChar"/>
          <w:lang w:val="ru-RU"/>
        </w:rPr>
        <w:t xml:space="preserve">##  </w:t>
      </w:r>
      <w:r>
        <w:rPr>
          <w:rStyle w:val="VerbatimChar"/>
        </w:rPr>
        <w:t>Shapiro</w:t>
      </w:r>
      <w:r w:rsidRPr="00D162E0">
        <w:rPr>
          <w:rStyle w:val="VerbatimChar"/>
          <w:lang w:val="ru-RU"/>
        </w:rPr>
        <w:t>-</w:t>
      </w:r>
      <w:r>
        <w:rPr>
          <w:rStyle w:val="VerbatimChar"/>
        </w:rPr>
        <w:t>Wilk</w:t>
      </w:r>
      <w:r w:rsidRPr="00D162E0">
        <w:rPr>
          <w:rStyle w:val="VerbatimChar"/>
          <w:lang w:val="ru-RU"/>
        </w:rPr>
        <w:t xml:space="preserve"> </w:t>
      </w:r>
      <w:r>
        <w:rPr>
          <w:rStyle w:val="VerbatimChar"/>
        </w:rPr>
        <w:t>normality</w:t>
      </w:r>
      <w:r w:rsidRPr="00D162E0">
        <w:rPr>
          <w:rStyle w:val="VerbatimChar"/>
          <w:lang w:val="ru-RU"/>
        </w:rPr>
        <w:t xml:space="preserve"> </w:t>
      </w:r>
      <w:r>
        <w:rPr>
          <w:rStyle w:val="VerbatimChar"/>
        </w:rPr>
        <w:t>test</w:t>
      </w:r>
      <w:r w:rsidRPr="00D162E0">
        <w:rPr>
          <w:lang w:val="ru-RU"/>
        </w:rPr>
        <w:br/>
      </w:r>
      <w:r w:rsidRPr="00D162E0">
        <w:rPr>
          <w:rStyle w:val="VerbatimChar"/>
          <w:lang w:val="ru-RU"/>
        </w:rPr>
        <w:t xml:space="preserve">## </w:t>
      </w:r>
      <w:r w:rsidRPr="00D162E0">
        <w:rPr>
          <w:lang w:val="ru-RU"/>
        </w:rPr>
        <w:br/>
      </w:r>
      <w:r w:rsidRPr="00D162E0">
        <w:rPr>
          <w:rStyle w:val="VerbatimChar"/>
          <w:lang w:val="ru-RU"/>
        </w:rPr>
        <w:t xml:space="preserve">## </w:t>
      </w:r>
      <w:r>
        <w:rPr>
          <w:rStyle w:val="VerbatimChar"/>
        </w:rPr>
        <w:t>data</w:t>
      </w:r>
      <w:r w:rsidRPr="00D162E0">
        <w:rPr>
          <w:rStyle w:val="VerbatimChar"/>
          <w:lang w:val="ru-RU"/>
        </w:rPr>
        <w:t xml:space="preserve">:  </w:t>
      </w:r>
      <w:r>
        <w:rPr>
          <w:rStyle w:val="VerbatimChar"/>
        </w:rPr>
        <w:t>mdl</w:t>
      </w:r>
      <w:r w:rsidRPr="00D162E0">
        <w:rPr>
          <w:rStyle w:val="VerbatimChar"/>
          <w:lang w:val="ru-RU"/>
        </w:rPr>
        <w:t>$</w:t>
      </w:r>
      <w:r>
        <w:rPr>
          <w:rStyle w:val="VerbatimChar"/>
        </w:rPr>
        <w:t>residuals</w:t>
      </w:r>
      <w:r w:rsidRPr="00D162E0">
        <w:rPr>
          <w:lang w:val="ru-RU"/>
        </w:rPr>
        <w:br/>
      </w:r>
      <w:r w:rsidRPr="00D162E0">
        <w:rPr>
          <w:rStyle w:val="VerbatimChar"/>
          <w:lang w:val="ru-RU"/>
        </w:rPr>
        <w:t xml:space="preserve">## </w:t>
      </w:r>
      <w:r>
        <w:rPr>
          <w:rStyle w:val="VerbatimChar"/>
        </w:rPr>
        <w:t>W</w:t>
      </w:r>
      <w:r w:rsidRPr="00D162E0">
        <w:rPr>
          <w:rStyle w:val="VerbatimChar"/>
          <w:lang w:val="ru-RU"/>
        </w:rPr>
        <w:t xml:space="preserve"> = 0.99366, </w:t>
      </w:r>
      <w:r>
        <w:rPr>
          <w:rStyle w:val="VerbatimChar"/>
        </w:rPr>
        <w:t>p</w:t>
      </w:r>
      <w:r w:rsidRPr="00D162E0">
        <w:rPr>
          <w:rStyle w:val="VerbatimChar"/>
          <w:lang w:val="ru-RU"/>
        </w:rPr>
        <w:t>-</w:t>
      </w:r>
      <w:r>
        <w:rPr>
          <w:rStyle w:val="VerbatimChar"/>
        </w:rPr>
        <w:t>value</w:t>
      </w:r>
      <w:r w:rsidRPr="00D162E0">
        <w:rPr>
          <w:rStyle w:val="VerbatimChar"/>
          <w:lang w:val="ru-RU"/>
        </w:rPr>
        <w:t xml:space="preserve"> = 0.7982</w:t>
      </w:r>
    </w:p>
    <w:p w14:paraId="122B5EF1" w14:textId="2012E11B" w:rsidR="005646B6" w:rsidRDefault="00082109" w:rsidP="00BD4F1B">
      <w:pPr>
        <w:pStyle w:val="FirstParagraph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4A0EBBA6" wp14:editId="2AFBBC9C">
            <wp:extent cx="5448300" cy="45910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890" cy="459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12341" w14:textId="0A9B71FE" w:rsidR="00D162E0" w:rsidRPr="007B7670" w:rsidRDefault="00D162E0" w:rsidP="00D162E0">
      <w:pPr>
        <w:pStyle w:val="a0"/>
        <w:jc w:val="center"/>
        <w:rPr>
          <w:rFonts w:ascii="Times New Roman" w:hAnsi="Times New Roman" w:cs="Times New Roman"/>
          <w:sz w:val="28"/>
          <w:szCs w:val="28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>Рисунок</w:t>
      </w:r>
      <w:r w:rsidRPr="007B7670">
        <w:rPr>
          <w:rFonts w:ascii="Times New Roman" w:hAnsi="Times New Roman" w:cs="Times New Roman"/>
          <w:sz w:val="28"/>
          <w:szCs w:val="28"/>
        </w:rPr>
        <w:t xml:space="preserve"> 1</w:t>
      </w:r>
      <w:r w:rsidR="00727578" w:rsidRPr="007B7670">
        <w:rPr>
          <w:rFonts w:ascii="Times New Roman" w:hAnsi="Times New Roman" w:cs="Times New Roman"/>
          <w:sz w:val="28"/>
          <w:szCs w:val="28"/>
        </w:rPr>
        <w:t>4</w:t>
      </w:r>
      <w:r w:rsidRPr="007B7670">
        <w:rPr>
          <w:rFonts w:ascii="Times New Roman" w:hAnsi="Times New Roman" w:cs="Times New Roman"/>
          <w:sz w:val="28"/>
          <w:szCs w:val="28"/>
        </w:rPr>
        <w:t xml:space="preserve"> – </w:t>
      </w:r>
      <w:r w:rsidR="007F19FA">
        <w:rPr>
          <w:rFonts w:ascii="Times New Roman" w:hAnsi="Times New Roman" w:cs="Times New Roman"/>
          <w:sz w:val="28"/>
          <w:szCs w:val="28"/>
        </w:rPr>
        <w:t>qqplot</w:t>
      </w:r>
      <w:r w:rsidR="007F19FA" w:rsidRPr="007B7670">
        <w:rPr>
          <w:rFonts w:ascii="Times New Roman" w:hAnsi="Times New Roman" w:cs="Times New Roman"/>
          <w:sz w:val="28"/>
          <w:szCs w:val="28"/>
        </w:rPr>
        <w:t xml:space="preserve"> </w:t>
      </w:r>
      <w:r w:rsidR="007F19FA">
        <w:rPr>
          <w:rFonts w:ascii="Times New Roman" w:hAnsi="Times New Roman" w:cs="Times New Roman"/>
          <w:sz w:val="28"/>
          <w:szCs w:val="28"/>
          <w:lang w:val="ru-RU"/>
        </w:rPr>
        <w:t>для</w:t>
      </w:r>
      <w:r w:rsidR="007F19FA" w:rsidRPr="007B7670">
        <w:rPr>
          <w:rFonts w:ascii="Times New Roman" w:hAnsi="Times New Roman" w:cs="Times New Roman"/>
          <w:sz w:val="28"/>
          <w:szCs w:val="28"/>
        </w:rPr>
        <w:t xml:space="preserve"> </w:t>
      </w:r>
      <w:r w:rsidR="007F19FA">
        <w:rPr>
          <w:rFonts w:ascii="Times New Roman" w:hAnsi="Times New Roman" w:cs="Times New Roman"/>
          <w:sz w:val="28"/>
          <w:szCs w:val="28"/>
          <w:lang w:val="ru-RU"/>
        </w:rPr>
        <w:t>лучшей</w:t>
      </w:r>
      <w:r w:rsidR="007F19FA" w:rsidRPr="007B7670">
        <w:rPr>
          <w:rFonts w:ascii="Times New Roman" w:hAnsi="Times New Roman" w:cs="Times New Roman"/>
          <w:sz w:val="28"/>
          <w:szCs w:val="28"/>
        </w:rPr>
        <w:t xml:space="preserve"> </w:t>
      </w:r>
      <w:r w:rsidR="007F19FA">
        <w:rPr>
          <w:rFonts w:ascii="Times New Roman" w:hAnsi="Times New Roman" w:cs="Times New Roman"/>
          <w:sz w:val="28"/>
          <w:szCs w:val="28"/>
          <w:lang w:val="ru-RU"/>
        </w:rPr>
        <w:t>модели</w:t>
      </w:r>
    </w:p>
    <w:p w14:paraId="0F52952A" w14:textId="77777777" w:rsidR="00D162E0" w:rsidRPr="007B7670" w:rsidRDefault="00D162E0" w:rsidP="00D162E0">
      <w:pPr>
        <w:pStyle w:val="a0"/>
      </w:pPr>
    </w:p>
    <w:p w14:paraId="24E60737" w14:textId="551A5F33" w:rsidR="005646B6" w:rsidRDefault="00082109">
      <w:pPr>
        <w:pStyle w:val="SourceCode"/>
      </w:pPr>
      <w:r>
        <w:rPr>
          <w:rStyle w:val="VerbatimChar"/>
        </w:rPr>
        <w:t xml:space="preserve">## </w:t>
      </w:r>
      <w:r w:rsidR="00E14669">
        <w:rPr>
          <w:rStyle w:val="VerbatimChar"/>
        </w:rPr>
        <w:t xml:space="preserve">              </w:t>
      </w:r>
      <w:r>
        <w:rPr>
          <w:rStyle w:val="VerbatimChar"/>
        </w:rPr>
        <w:t>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GVIF Df GVIF^(1/(2*Df))</w:t>
      </w:r>
      <w:r>
        <w:br/>
      </w:r>
      <w:r>
        <w:rPr>
          <w:rStyle w:val="VerbatimChar"/>
        </w:rPr>
        <w:t>## I((MRM/Index)^6)         2.561915  1        1.600598</w:t>
      </w:r>
      <w:r>
        <w:br/>
      </w:r>
      <w:r>
        <w:rPr>
          <w:rStyle w:val="VerbatimChar"/>
        </w:rPr>
        <w:t>## MRM:CountGroup       72443.114733  3        6.456535</w:t>
      </w:r>
      <w:r>
        <w:br/>
      </w:r>
      <w:r>
        <w:rPr>
          <w:rStyle w:val="VerbatimChar"/>
        </w:rPr>
        <w:t>## MRM:Action               2.898866  2        1.304839</w:t>
      </w:r>
      <w:r>
        <w:br/>
      </w:r>
      <w:r>
        <w:rPr>
          <w:rStyle w:val="VerbatimChar"/>
        </w:rPr>
        <w:t>## MRM:CountGroup:Count 72727.913065  3        6.460759</w:t>
      </w:r>
    </w:p>
    <w:p w14:paraId="27AF7D48" w14:textId="7A397B6D" w:rsidR="005646B6" w:rsidRPr="001142C2" w:rsidRDefault="00082109" w:rsidP="00DF274E">
      <w:pPr>
        <w:pStyle w:val="FirstParagraph"/>
        <w:spacing w:line="360" w:lineRule="auto"/>
        <w:ind w:firstLine="851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Аналогичные выводы:</w:t>
      </w:r>
    </w:p>
    <w:p w14:paraId="126604C2" w14:textId="2F2EB7FB" w:rsidR="005646B6" w:rsidRPr="001142C2" w:rsidRDefault="00082109" w:rsidP="00DF274E">
      <w:pPr>
        <w:numPr>
          <w:ilvl w:val="0"/>
          <w:numId w:val="26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ыборочных данных модель ошибается максимум на </w:t>
      </w:r>
      <w:r w:rsidRPr="00DF274E">
        <w:rPr>
          <w:rFonts w:ascii="Times New Roman" w:hAnsi="Times New Roman" w:cs="Times New Roman"/>
          <w:sz w:val="28"/>
          <w:szCs w:val="28"/>
          <w:lang w:val="ru-RU"/>
        </w:rPr>
        <w:t>13</w:t>
      </w:r>
      <w:r w:rsidR="00DF274E" w:rsidRPr="00DF27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F274E">
        <w:rPr>
          <w:rFonts w:ascii="Times New Roman" w:hAnsi="Times New Roman" w:cs="Times New Roman"/>
          <w:sz w:val="28"/>
          <w:szCs w:val="28"/>
          <w:lang w:val="ru-RU"/>
        </w:rPr>
        <w:t>кг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12%;</w:t>
      </w:r>
    </w:p>
    <w:p w14:paraId="6ED13288" w14:textId="77777777" w:rsidR="005646B6" w:rsidRPr="001142C2" w:rsidRDefault="00082109" w:rsidP="00DF274E">
      <w:pPr>
        <w:numPr>
          <w:ilvl w:val="0"/>
          <w:numId w:val="26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менее 3%;</w:t>
      </w:r>
    </w:p>
    <w:p w14:paraId="6A8C841D" w14:textId="77777777" w:rsidR="005646B6" w:rsidRPr="001142C2" w:rsidRDefault="00082109" w:rsidP="00DF274E">
      <w:pPr>
        <w:numPr>
          <w:ilvl w:val="0"/>
          <w:numId w:val="26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5% случаев ошибка не превышала 5%;</w:t>
      </w:r>
    </w:p>
    <w:p w14:paraId="2BB53E5A" w14:textId="77777777" w:rsidR="005646B6" w:rsidRPr="001142C2" w:rsidRDefault="00082109" w:rsidP="00DF274E">
      <w:pPr>
        <w:numPr>
          <w:ilvl w:val="0"/>
          <w:numId w:val="26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В целом, на каждом диапазоне имеется почти одинаковый разброс;</w:t>
      </w:r>
    </w:p>
    <w:p w14:paraId="3E08EB43" w14:textId="0470D051" w:rsidR="005646B6" w:rsidRDefault="00082109" w:rsidP="00DF274E">
      <w:pPr>
        <w:numPr>
          <w:ilvl w:val="0"/>
          <w:numId w:val="26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Модель статистически значима и удовлетворяет всем нужным требованиям.</w:t>
      </w:r>
    </w:p>
    <w:p w14:paraId="76F4774F" w14:textId="77777777" w:rsidR="00AC1186" w:rsidRPr="001142C2" w:rsidRDefault="00AC1186" w:rsidP="00AC1186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77363C5B" w14:textId="4719B627" w:rsidR="005646B6" w:rsidRPr="00082109" w:rsidRDefault="00825773" w:rsidP="00DF274E">
      <w:pPr>
        <w:pStyle w:val="2"/>
        <w:ind w:firstLine="851"/>
        <w:rPr>
          <w:lang w:val="ru-RU"/>
        </w:rPr>
      </w:pPr>
      <w:bookmarkStart w:id="43" w:name="Xf103915803422a9fb5ef6619975cb12e991c565"/>
      <w:bookmarkStart w:id="44" w:name="_Toc39414451"/>
      <w:bookmarkStart w:id="45" w:name="_Toc40367909"/>
      <w:r>
        <w:rPr>
          <w:lang w:val="ru-RU"/>
        </w:rPr>
        <w:t xml:space="preserve">2.5 </w:t>
      </w:r>
      <w:r w:rsidR="00082109" w:rsidRPr="00082109">
        <w:rPr>
          <w:lang w:val="ru-RU"/>
        </w:rPr>
        <w:t>Сравнение линейных моделей и подведение итогов</w:t>
      </w:r>
      <w:bookmarkEnd w:id="43"/>
      <w:bookmarkEnd w:id="44"/>
      <w:bookmarkEnd w:id="45"/>
    </w:p>
    <w:p w14:paraId="76B67926" w14:textId="77777777" w:rsidR="005646B6" w:rsidRPr="001142C2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 результате перекрёстной проверки для всех моделей при числе блоков 5, 6, 7, 8, 9, 10, 11, 12 было обнаружено, что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значительно превосходит остальные модели, причём это верно, если делать проверку как на всём диапазоне повторений (2-10), так и на более близком к силовому диапазоне 2-7:</w:t>
      </w:r>
    </w:p>
    <w:p w14:paraId="51529E04" w14:textId="07F359D4" w:rsidR="005646B6" w:rsidRDefault="00082109" w:rsidP="00825773">
      <w:pPr>
        <w:pStyle w:val="a0"/>
        <w:jc w:val="center"/>
      </w:pPr>
      <w:r>
        <w:rPr>
          <w:noProof/>
          <w:lang w:val="ru-RU" w:eastAsia="ru-RU"/>
        </w:rPr>
        <w:drawing>
          <wp:inline distT="0" distB="0" distL="0" distR="0" wp14:anchorId="4E5DF1BD" wp14:editId="68DDC59C">
            <wp:extent cx="5391150" cy="4543425"/>
            <wp:effectExtent l="0" t="0" r="0" b="9525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37" cy="45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88AD2" w14:textId="22A40FB2" w:rsidR="00D162E0" w:rsidRPr="004F2E3D" w:rsidRDefault="00D162E0" w:rsidP="00D162E0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F2E3D">
        <w:rPr>
          <w:rFonts w:ascii="Times New Roman" w:hAnsi="Times New Roman" w:cs="Times New Roman"/>
          <w:sz w:val="28"/>
          <w:szCs w:val="28"/>
          <w:lang w:val="ru-RU"/>
        </w:rPr>
        <w:t>Рисунок 1</w:t>
      </w:r>
      <w:r w:rsidR="00727578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4F2E3D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="00727578">
        <w:rPr>
          <w:rFonts w:ascii="Times New Roman" w:hAnsi="Times New Roman" w:cs="Times New Roman"/>
          <w:sz w:val="28"/>
          <w:szCs w:val="28"/>
          <w:lang w:val="ru-RU"/>
        </w:rPr>
        <w:t>ошибки при перекрестной проверке для лучших представленных моделей</w:t>
      </w:r>
    </w:p>
    <w:p w14:paraId="1DC9E0FA" w14:textId="77777777" w:rsidR="00D162E0" w:rsidRPr="00D162E0" w:rsidRDefault="00D162E0" w:rsidP="00825773">
      <w:pPr>
        <w:pStyle w:val="a0"/>
        <w:jc w:val="center"/>
        <w:rPr>
          <w:lang w:val="ru-RU"/>
        </w:rPr>
      </w:pPr>
    </w:p>
    <w:p w14:paraId="6984D8FD" w14:textId="77777777" w:rsidR="005646B6" w:rsidRPr="001142C2" w:rsidRDefault="00082109" w:rsidP="00DF274E">
      <w:pPr>
        <w:pStyle w:val="a0"/>
        <w:spacing w:line="360" w:lineRule="auto"/>
        <w:ind w:firstLine="85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тором месте после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дёт более простая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8856470" w14:textId="77777777" w:rsidR="005646B6" w:rsidRPr="001142C2" w:rsidRDefault="00082109" w:rsidP="00DF274E">
      <w:pPr>
        <w:pStyle w:val="a0"/>
        <w:spacing w:line="360" w:lineRule="auto"/>
        <w:ind w:firstLine="851"/>
        <w:rPr>
          <w:rFonts w:ascii="Times New Roman" w:hAnsi="Times New Roman" w:cs="Times New Roman"/>
          <w:sz w:val="28"/>
          <w:szCs w:val="28"/>
          <w:lang w:val="ru-RU"/>
        </w:rPr>
      </w:pPr>
      <w:r w:rsidRPr="00480FEE">
        <w:rPr>
          <w:rFonts w:ascii="Times New Roman" w:hAnsi="Times New Roman" w:cs="Times New Roman"/>
          <w:bCs/>
          <w:sz w:val="28"/>
          <w:szCs w:val="28"/>
          <w:lang w:val="ru-RU"/>
        </w:rPr>
        <w:t>Что это за модели?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осмотрим на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06AE033" w14:textId="39AAFCDB" w:rsidR="005646B6" w:rsidRDefault="00082109">
      <w:pPr>
        <w:pStyle w:val="SourceCode"/>
      </w:pPr>
      <w:r w:rsidRPr="005532C4">
        <w:rPr>
          <w:rStyle w:val="VerbatimChar"/>
        </w:rPr>
        <w:t xml:space="preserve">## 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Call</w:t>
      </w:r>
      <w:r w:rsidRPr="005532C4">
        <w:rPr>
          <w:rStyle w:val="VerbatimChar"/>
        </w:rPr>
        <w:t>: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lm</w:t>
      </w:r>
      <w:r w:rsidRPr="005532C4">
        <w:rPr>
          <w:rStyle w:val="VerbatimChar"/>
        </w:rPr>
        <w:t>(</w:t>
      </w:r>
      <w:r>
        <w:rPr>
          <w:rStyle w:val="VerbatimChar"/>
        </w:rPr>
        <w:t>formula</w:t>
      </w:r>
      <w:r w:rsidRPr="005532C4">
        <w:rPr>
          <w:rStyle w:val="VerbatimChar"/>
        </w:rPr>
        <w:t xml:space="preserve"> = </w:t>
      </w:r>
      <w:r>
        <w:rPr>
          <w:rStyle w:val="VerbatimChar"/>
        </w:rPr>
        <w:t>RM</w:t>
      </w:r>
      <w:r w:rsidRPr="005532C4">
        <w:rPr>
          <w:rStyle w:val="VerbatimChar"/>
        </w:rPr>
        <w:t xml:space="preserve"> ~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Count</w:t>
      </w:r>
      <w:r w:rsidRPr="005532C4">
        <w:rPr>
          <w:rStyle w:val="VerbatimChar"/>
        </w:rPr>
        <w:t>:</w:t>
      </w:r>
      <w:r>
        <w:rPr>
          <w:rStyle w:val="VerbatimChar"/>
        </w:rPr>
        <w:t>CountGroup</w:t>
      </w:r>
      <w:r w:rsidRPr="005532C4">
        <w:rPr>
          <w:rStyle w:val="VerbatimChar"/>
        </w:rPr>
        <w:t xml:space="preserve"> +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Action</w:t>
      </w:r>
      <w:r w:rsidRPr="005532C4">
        <w:rPr>
          <w:rStyle w:val="VerbatimChar"/>
        </w:rPr>
        <w:t xml:space="preserve"> - 1, </w:t>
      </w:r>
      <w:r>
        <w:rPr>
          <w:rStyle w:val="VerbatimChar"/>
        </w:rPr>
        <w:t>data</w:t>
      </w:r>
      <w:r w:rsidRPr="005532C4">
        <w:rPr>
          <w:rStyle w:val="VerbatimChar"/>
        </w:rPr>
        <w:t xml:space="preserve"> = </w:t>
      </w:r>
      <w:r>
        <w:rPr>
          <w:rStyle w:val="VerbatimChar"/>
        </w:rPr>
        <w:t>data</w:t>
      </w:r>
      <w:r w:rsidRPr="005532C4">
        <w:rPr>
          <w:rStyle w:val="VerbatimChar"/>
        </w:rPr>
        <w:t>)</w:t>
      </w:r>
      <w:r w:rsidRPr="005532C4">
        <w:br/>
      </w:r>
      <w:r w:rsidRPr="005532C4">
        <w:rPr>
          <w:rStyle w:val="VerbatimChar"/>
        </w:rPr>
        <w:t xml:space="preserve">## 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Residuals</w:t>
      </w:r>
      <w:r w:rsidRPr="005532C4">
        <w:rPr>
          <w:rStyle w:val="VerbatimChar"/>
        </w:rPr>
        <w:t>:</w:t>
      </w:r>
      <w:r w:rsidRPr="005532C4">
        <w:br/>
      </w:r>
      <w:r w:rsidRPr="005532C4">
        <w:rPr>
          <w:rStyle w:val="VerbatimChar"/>
        </w:rPr>
        <w:t xml:space="preserve">##      </w:t>
      </w:r>
      <w:r>
        <w:rPr>
          <w:rStyle w:val="VerbatimChar"/>
        </w:rPr>
        <w:t>Min</w:t>
      </w:r>
      <w:r w:rsidRPr="005532C4">
        <w:rPr>
          <w:rStyle w:val="VerbatimChar"/>
        </w:rPr>
        <w:t xml:space="preserve">       1</w:t>
      </w:r>
      <w:r>
        <w:rPr>
          <w:rStyle w:val="VerbatimChar"/>
        </w:rPr>
        <w:t>Q</w:t>
      </w:r>
      <w:r w:rsidRPr="005532C4">
        <w:rPr>
          <w:rStyle w:val="VerbatimChar"/>
        </w:rPr>
        <w:t xml:space="preserve">   </w:t>
      </w:r>
      <w:r>
        <w:rPr>
          <w:rStyle w:val="VerbatimChar"/>
        </w:rPr>
        <w:t>Median</w:t>
      </w:r>
      <w:r w:rsidRPr="005532C4">
        <w:rPr>
          <w:rStyle w:val="VerbatimChar"/>
        </w:rPr>
        <w:t xml:space="preserve">       3</w:t>
      </w:r>
      <w:r>
        <w:rPr>
          <w:rStyle w:val="VerbatimChar"/>
        </w:rPr>
        <w:t>Q</w:t>
      </w:r>
      <w:r w:rsidRPr="005532C4">
        <w:rPr>
          <w:rStyle w:val="VerbatimChar"/>
        </w:rPr>
        <w:t xml:space="preserve">      </w:t>
      </w:r>
      <w:r>
        <w:rPr>
          <w:rStyle w:val="VerbatimChar"/>
        </w:rPr>
        <w:t>Max</w:t>
      </w:r>
      <w:r w:rsidRPr="005532C4">
        <w:rPr>
          <w:rStyle w:val="VerbatimChar"/>
        </w:rPr>
        <w:t xml:space="preserve"> </w:t>
      </w:r>
      <w:r w:rsidRPr="005532C4">
        <w:br/>
      </w:r>
      <w:r w:rsidRPr="005532C4">
        <w:rPr>
          <w:rStyle w:val="VerbatimChar"/>
        </w:rPr>
        <w:t xml:space="preserve">## -11.1658  -3.3898   0.0727   3.0208  13.5361 </w:t>
      </w:r>
      <w:r w:rsidRPr="005532C4">
        <w:br/>
      </w:r>
      <w:r w:rsidRPr="005532C4">
        <w:rPr>
          <w:rStyle w:val="VerbatimChar"/>
        </w:rPr>
        <w:t xml:space="preserve">## 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Coefficients</w:t>
      </w:r>
      <w:r w:rsidRPr="005532C4">
        <w:rPr>
          <w:rStyle w:val="VerbatimChar"/>
        </w:rPr>
        <w:t>:</w:t>
      </w:r>
      <w:r w:rsidRPr="005532C4">
        <w:br/>
      </w:r>
      <w:r w:rsidRPr="005532C4">
        <w:rPr>
          <w:rStyle w:val="VerbatimChar"/>
        </w:rPr>
        <w:t xml:space="preserve">##                          </w:t>
      </w:r>
      <w:r>
        <w:rPr>
          <w:rStyle w:val="VerbatimChar"/>
        </w:rPr>
        <w:t>Estimate</w:t>
      </w:r>
      <w:r w:rsidRPr="005532C4">
        <w:rPr>
          <w:rStyle w:val="VerbatimChar"/>
        </w:rPr>
        <w:t xml:space="preserve"> </w:t>
      </w:r>
      <w:r>
        <w:rPr>
          <w:rStyle w:val="VerbatimChar"/>
        </w:rPr>
        <w:t>Std</w:t>
      </w:r>
      <w:r w:rsidRPr="005532C4">
        <w:rPr>
          <w:rStyle w:val="VerbatimChar"/>
        </w:rPr>
        <w:t xml:space="preserve">. </w:t>
      </w:r>
      <w:r>
        <w:rPr>
          <w:rStyle w:val="VerbatimChar"/>
        </w:rPr>
        <w:t>Error</w:t>
      </w:r>
      <w:r w:rsidRPr="005532C4">
        <w:rPr>
          <w:rStyle w:val="VerbatimChar"/>
        </w:rPr>
        <w:t xml:space="preserve"> </w:t>
      </w:r>
      <w:r>
        <w:rPr>
          <w:rStyle w:val="VerbatimChar"/>
        </w:rPr>
        <w:t>t</w:t>
      </w:r>
      <w:r w:rsidRPr="005532C4">
        <w:rPr>
          <w:rStyle w:val="VerbatimChar"/>
        </w:rPr>
        <w:t xml:space="preserve"> </w:t>
      </w:r>
      <w:r>
        <w:rPr>
          <w:rStyle w:val="VerbatimChar"/>
        </w:rPr>
        <w:t>value</w:t>
      </w:r>
      <w:r w:rsidRPr="005532C4">
        <w:rPr>
          <w:rStyle w:val="VerbatimChar"/>
        </w:rPr>
        <w:t xml:space="preserve"> </w:t>
      </w:r>
      <w:r>
        <w:rPr>
          <w:rStyle w:val="VerbatimChar"/>
        </w:rPr>
        <w:t>Pr</w:t>
      </w:r>
      <w:r w:rsidR="005532C4" w:rsidRPr="005532C4">
        <w:rPr>
          <w:rStyle w:val="VerbatimChar"/>
        </w:rPr>
        <w:t xml:space="preserve"> </w:t>
      </w:r>
      <w:r w:rsidRPr="005532C4">
        <w:rPr>
          <w:rStyle w:val="VerbatimChar"/>
        </w:rPr>
        <w:t xml:space="preserve">    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Action</w:t>
      </w:r>
      <w:r w:rsidRPr="000838A2">
        <w:rPr>
          <w:rStyle w:val="VerbatimChar"/>
          <w:lang w:val="ru-RU"/>
        </w:rPr>
        <w:t>Жим</w:t>
      </w:r>
      <w:r w:rsidRPr="005532C4">
        <w:rPr>
          <w:rStyle w:val="VerbatimChar"/>
        </w:rPr>
        <w:t xml:space="preserve">            0.998895   0.019934  50.111  </w:t>
      </w:r>
      <w:r w:rsidR="000838A2" w:rsidRPr="000838A2">
        <w:rPr>
          <w:rStyle w:val="VerbatimChar"/>
          <w:lang w:val="ru-RU"/>
        </w:rPr>
        <w:t>меньше</w:t>
      </w:r>
      <w:r w:rsidR="000838A2" w:rsidRPr="005532C4">
        <w:rPr>
          <w:rStyle w:val="VerbatimChar"/>
        </w:rPr>
        <w:t xml:space="preserve"> </w:t>
      </w:r>
      <w:r w:rsidRPr="005532C4">
        <w:rPr>
          <w:rStyle w:val="VerbatimChar"/>
        </w:rPr>
        <w:t xml:space="preserve"> 2</w:t>
      </w:r>
      <w:r>
        <w:rPr>
          <w:rStyle w:val="VerbatimChar"/>
        </w:rPr>
        <w:t>e</w:t>
      </w:r>
      <w:r w:rsidRPr="005532C4">
        <w:rPr>
          <w:rStyle w:val="VerbatimChar"/>
        </w:rPr>
        <w:t>-16 ***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Action</w:t>
      </w:r>
      <w:r w:rsidRPr="000838A2">
        <w:rPr>
          <w:rStyle w:val="VerbatimChar"/>
          <w:lang w:val="ru-RU"/>
        </w:rPr>
        <w:t>Тяга</w:t>
      </w:r>
      <w:r w:rsidRPr="005532C4">
        <w:rPr>
          <w:rStyle w:val="VerbatimChar"/>
        </w:rPr>
        <w:t xml:space="preserve">           1.012918   0.020963  48.320  </w:t>
      </w:r>
      <w:r w:rsidR="000838A2" w:rsidRPr="000838A2">
        <w:rPr>
          <w:rStyle w:val="VerbatimChar"/>
          <w:lang w:val="ru-RU"/>
        </w:rPr>
        <w:t>меньше</w:t>
      </w:r>
      <w:r w:rsidR="000838A2" w:rsidRPr="005532C4">
        <w:rPr>
          <w:rStyle w:val="VerbatimChar"/>
        </w:rPr>
        <w:t xml:space="preserve"> </w:t>
      </w:r>
      <w:r w:rsidRPr="005532C4">
        <w:rPr>
          <w:rStyle w:val="VerbatimChar"/>
        </w:rPr>
        <w:t xml:space="preserve"> 2</w:t>
      </w:r>
      <w:r>
        <w:rPr>
          <w:rStyle w:val="VerbatimChar"/>
        </w:rPr>
        <w:t>e</w:t>
      </w:r>
      <w:r w:rsidRPr="005532C4">
        <w:rPr>
          <w:rStyle w:val="VerbatimChar"/>
        </w:rPr>
        <w:t>-16 ***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Action</w:t>
      </w:r>
      <w:r w:rsidRPr="000838A2">
        <w:rPr>
          <w:rStyle w:val="VerbatimChar"/>
          <w:lang w:val="ru-RU"/>
        </w:rPr>
        <w:t>Присед</w:t>
      </w:r>
      <w:r w:rsidRPr="005532C4">
        <w:rPr>
          <w:rStyle w:val="VerbatimChar"/>
        </w:rPr>
        <w:t xml:space="preserve">         1.036228   0.021859  47.406  </w:t>
      </w:r>
      <w:r w:rsidR="000838A2" w:rsidRPr="000838A2">
        <w:rPr>
          <w:rStyle w:val="VerbatimChar"/>
          <w:lang w:val="ru-RU"/>
        </w:rPr>
        <w:t>меньше</w:t>
      </w:r>
      <w:r w:rsidR="000838A2" w:rsidRPr="005532C4">
        <w:rPr>
          <w:rStyle w:val="VerbatimChar"/>
        </w:rPr>
        <w:t xml:space="preserve"> </w:t>
      </w:r>
      <w:r w:rsidRPr="005532C4">
        <w:rPr>
          <w:rStyle w:val="VerbatimChar"/>
        </w:rPr>
        <w:t xml:space="preserve"> 2</w:t>
      </w:r>
      <w:r>
        <w:rPr>
          <w:rStyle w:val="VerbatimChar"/>
        </w:rPr>
        <w:t>e</w:t>
      </w:r>
      <w:r w:rsidRPr="005532C4">
        <w:rPr>
          <w:rStyle w:val="VerbatimChar"/>
        </w:rPr>
        <w:t>-16 ***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Count</w:t>
      </w:r>
      <w:r w:rsidRPr="005532C4">
        <w:rPr>
          <w:rStyle w:val="VerbatimChar"/>
        </w:rPr>
        <w:t>:</w:t>
      </w:r>
      <w:r>
        <w:rPr>
          <w:rStyle w:val="VerbatimChar"/>
        </w:rPr>
        <w:t>CountGroup</w:t>
      </w:r>
      <w:r w:rsidRPr="005532C4">
        <w:rPr>
          <w:rStyle w:val="VerbatimChar"/>
        </w:rPr>
        <w:t>2-3  0.031222   0.007776   4.015 9.86</w:t>
      </w:r>
      <w:r>
        <w:rPr>
          <w:rStyle w:val="VerbatimChar"/>
        </w:rPr>
        <w:t>e</w:t>
      </w:r>
      <w:r w:rsidRPr="005532C4">
        <w:rPr>
          <w:rStyle w:val="VerbatimChar"/>
        </w:rPr>
        <w:t>-05 ***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Count</w:t>
      </w:r>
      <w:r w:rsidRPr="005532C4">
        <w:rPr>
          <w:rStyle w:val="VerbatimChar"/>
        </w:rPr>
        <w:t>:</w:t>
      </w:r>
      <w:r>
        <w:rPr>
          <w:rStyle w:val="VerbatimChar"/>
        </w:rPr>
        <w:t>CountGroup</w:t>
      </w:r>
      <w:r w:rsidRPr="005532C4">
        <w:rPr>
          <w:rStyle w:val="VerbatimChar"/>
        </w:rPr>
        <w:t>4-6  0.029581   0.004048   7.308 2.26</w:t>
      </w:r>
      <w:r>
        <w:rPr>
          <w:rStyle w:val="VerbatimChar"/>
        </w:rPr>
        <w:t>e</w:t>
      </w:r>
      <w:r w:rsidRPr="005532C4">
        <w:rPr>
          <w:rStyle w:val="VerbatimChar"/>
        </w:rPr>
        <w:t>-11 ***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MRM</w:t>
      </w:r>
      <w:r w:rsidRPr="005532C4">
        <w:rPr>
          <w:rStyle w:val="VerbatimChar"/>
        </w:rPr>
        <w:t>:</w:t>
      </w:r>
      <w:r>
        <w:rPr>
          <w:rStyle w:val="VerbatimChar"/>
        </w:rPr>
        <w:t>Count</w:t>
      </w:r>
      <w:r w:rsidRPr="005532C4">
        <w:rPr>
          <w:rStyle w:val="VerbatimChar"/>
        </w:rPr>
        <w:t>:</w:t>
      </w:r>
      <w:r>
        <w:rPr>
          <w:rStyle w:val="VerbatimChar"/>
        </w:rPr>
        <w:t>CountGroup</w:t>
      </w:r>
      <w:r w:rsidRPr="005532C4">
        <w:rPr>
          <w:rStyle w:val="VerbatimChar"/>
        </w:rPr>
        <w:t xml:space="preserve">7-10 0.027353   0.002420  11.301  </w:t>
      </w:r>
      <w:r w:rsidR="000838A2" w:rsidRPr="000838A2">
        <w:rPr>
          <w:rStyle w:val="VerbatimChar"/>
          <w:lang w:val="ru-RU"/>
        </w:rPr>
        <w:t>меньше</w:t>
      </w:r>
      <w:r w:rsidR="000838A2" w:rsidRPr="005532C4">
        <w:rPr>
          <w:rStyle w:val="VerbatimChar"/>
        </w:rPr>
        <w:t xml:space="preserve"> </w:t>
      </w:r>
      <w:r w:rsidRPr="005532C4">
        <w:rPr>
          <w:rStyle w:val="VerbatimChar"/>
        </w:rPr>
        <w:t xml:space="preserve"> 2</w:t>
      </w:r>
      <w:r>
        <w:rPr>
          <w:rStyle w:val="VerbatimChar"/>
        </w:rPr>
        <w:t>e</w:t>
      </w:r>
      <w:r w:rsidRPr="005532C4">
        <w:rPr>
          <w:rStyle w:val="VerbatimChar"/>
        </w:rPr>
        <w:t>-16 ***</w:t>
      </w:r>
      <w:r w:rsidRPr="005532C4">
        <w:br/>
      </w:r>
      <w:r w:rsidRPr="005532C4">
        <w:rPr>
          <w:rStyle w:val="VerbatimChar"/>
        </w:rPr>
        <w:t>## ---</w:t>
      </w:r>
      <w:r w:rsidRPr="005532C4">
        <w:br/>
      </w:r>
      <w:r w:rsidRPr="005532C4">
        <w:rPr>
          <w:rStyle w:val="VerbatimChar"/>
        </w:rPr>
        <w:t xml:space="preserve">## </w:t>
      </w:r>
      <w:r>
        <w:rPr>
          <w:rStyle w:val="VerbatimChar"/>
        </w:rPr>
        <w:t>Signif</w:t>
      </w:r>
      <w:r w:rsidRPr="005532C4">
        <w:rPr>
          <w:rStyle w:val="VerbatimChar"/>
        </w:rPr>
        <w:t xml:space="preserve">. </w:t>
      </w:r>
      <w:r>
        <w:rPr>
          <w:rStyle w:val="VerbatimChar"/>
        </w:rPr>
        <w:t>codes</w:t>
      </w:r>
      <w:r w:rsidRPr="005532C4">
        <w:rPr>
          <w:rStyle w:val="VerbatimCha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133 degrees of freedom</w:t>
      </w:r>
      <w:r>
        <w:br/>
      </w:r>
      <w:r>
        <w:rPr>
          <w:rStyle w:val="VerbatimChar"/>
        </w:rPr>
        <w:t xml:space="preserve">## Multiple R-squared:  0.9989, Adjusted R-squared:  0.9988 </w:t>
      </w:r>
      <w:r>
        <w:br/>
      </w:r>
      <w:r>
        <w:rPr>
          <w:rStyle w:val="VerbatimChar"/>
        </w:rPr>
        <w:t xml:space="preserve">## F-statistic: 2.004e+04 on 6 and 133 DF,  p-value: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.2e-16</w:t>
      </w:r>
    </w:p>
    <w:p w14:paraId="3F27D141" w14:textId="260BF2FD" w:rsidR="005646B6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Она имеет вид</w:t>
      </w:r>
    </w:p>
    <w:p w14:paraId="3375A80E" w14:textId="77777777" w:rsidR="00356D52" w:rsidRPr="00356D52" w:rsidRDefault="00356D52" w:rsidP="00356D52">
      <w:pPr>
        <w:pStyle w:val="a0"/>
      </w:pPr>
    </w:p>
    <w:p w14:paraId="75938473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,</m:t>
          </m:r>
        </m:oMath>
      </m:oMathPara>
    </w:p>
    <w:p w14:paraId="43D948EF" w14:textId="77777777" w:rsidR="00356D52" w:rsidRDefault="00356D52" w:rsidP="001142C2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74D27D0" w14:textId="43BCFA40" w:rsidR="005646B6" w:rsidRPr="001142C2" w:rsidRDefault="00082109" w:rsidP="001142C2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ctio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авен 0.9988949 для жима, 1.0129181 для тяги и 1.0362281 для приседа, а </w:t>
      </w:r>
      <m:oMath>
        <m:r>
          <w:rPr>
            <w:rFonts w:ascii="Cambria Math" w:hAnsi="Cambria Math" w:cs="Times New Roman"/>
            <w:sz w:val="28"/>
            <w:szCs w:val="28"/>
          </w:rPr>
          <m:t>CountGrou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есть поправка на диапазон повторений, равная 0.0312223 для диапазона 2-3, 0.0295811 – для 4-6 и 0.0273531 – для 7-10. Как видно, первые три коэффициента близки к единице, однако различия между ними имеют значение; заметим также, что поправка на диапазон повторений 2-3 довольно близка к коэффициенту Вендлера (0.0333).</w:t>
      </w:r>
    </w:p>
    <w:p w14:paraId="25FD301B" w14:textId="16B0FCE2" w:rsidR="005646B6" w:rsidRPr="001142C2" w:rsidRDefault="00082109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стати, по </w:t>
      </w:r>
      <w:r w:rsidRPr="00480FEE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точности модель </w:t>
      </w:r>
      <m:oMath>
        <m:sSub>
          <m:sSubPr>
            <m:ctrlPr>
              <w:rPr>
                <w:rFonts w:ascii="Cambria Math" w:hAnsi="Cambria Math" w:cs="Times New Roman"/>
                <w:b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480FEE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превосходит вторую модель Мориса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у, что выражена таблицами для каждого движения):</w:t>
      </w:r>
    </w:p>
    <w:p w14:paraId="7D2B319B" w14:textId="16480EF0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Наибольшая ошибка в большую сторону: 25.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Наибольшая ошибка в меньшую сторону: 20.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60 случаях из 139 ( 43.1654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80 случаях из 139 ( 57.5539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0.000   2.006   4.325   5.282   7.386  19.30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Среднеквадратичная ошибка: 9.482539</w:t>
      </w:r>
    </w:p>
    <w:p w14:paraId="7D1AF12E" w14:textId="39EB9B16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Наибольшая ошибка в большую сторону: 11.1658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Наибольшая ошибка в меньшую сторону: 13.5361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2251  1.03594  2.41179  2.89557  4.13407 11.4467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Среднеквадратичная ошибка: 5.194366</w:t>
      </w:r>
    </w:p>
    <w:p w14:paraId="0DA364E1" w14:textId="77777777" w:rsidR="005646B6" w:rsidRPr="001142C2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огда аналогичная таблица, </w:t>
      </w:r>
      <w:r w:rsidRPr="00480FEE">
        <w:rPr>
          <w:rFonts w:ascii="Times New Roman" w:hAnsi="Times New Roman" w:cs="Times New Roman"/>
          <w:bCs/>
          <w:sz w:val="28"/>
          <w:szCs w:val="28"/>
          <w:lang w:val="ru-RU"/>
        </w:rPr>
        <w:t>на сколько нужно умножить свой вес для разного числа повторений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, выглядит так:</w:t>
      </w:r>
    </w:p>
    <w:p w14:paraId="5061C642" w14:textId="52A59853" w:rsidR="005646B6" w:rsidRPr="00A7687F" w:rsidRDefault="00832A43" w:rsidP="00A7687F">
      <w:pPr>
        <w:pStyle w:val="TableCaption"/>
        <w:jc w:val="both"/>
        <w:rPr>
          <w:rFonts w:ascii="Times New Roman" w:hAnsi="Times New Roman" w:cs="Times New Roman"/>
          <w:i w:val="0"/>
          <w:iCs/>
          <w:sz w:val="28"/>
          <w:szCs w:val="28"/>
          <w:lang w:val="ru-RU"/>
        </w:rPr>
      </w:pPr>
      <w:r w:rsidRPr="00A7687F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Таблица 6</w:t>
      </w:r>
      <w:r w:rsidR="00A7687F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 xml:space="preserve"> – </w:t>
      </w:r>
      <w:r w:rsidR="00082109" w:rsidRPr="00A7687F">
        <w:rPr>
          <w:rFonts w:ascii="Times New Roman" w:hAnsi="Times New Roman" w:cs="Times New Roman"/>
          <w:i w:val="0"/>
          <w:iCs/>
          <w:sz w:val="28"/>
          <w:szCs w:val="28"/>
          <w:lang w:val="ru-RU"/>
        </w:rPr>
        <w:t>На сколько нужно умножить свой вес для разного числа повторений, чтобы получить 1ПМ</w:t>
      </w:r>
    </w:p>
    <w:tbl>
      <w:tblPr>
        <w:tblStyle w:val="Table"/>
        <w:tblW w:w="4937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  <w:tblCaption w:val="На сколько нужно умножить свой вес для разного числа повторений, чтобы получить 1ПМ"/>
      </w:tblPr>
      <w:tblGrid>
        <w:gridCol w:w="1129"/>
        <w:gridCol w:w="2556"/>
        <w:gridCol w:w="3120"/>
        <w:gridCol w:w="2975"/>
      </w:tblGrid>
      <w:tr w:rsidR="005646B6" w:rsidRPr="00445442" w14:paraId="1434F022" w14:textId="77777777" w:rsidTr="00445442">
        <w:tc>
          <w:tcPr>
            <w:tcW w:w="577" w:type="pct"/>
            <w:vAlign w:val="bottom"/>
          </w:tcPr>
          <w:p w14:paraId="51FFA67F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Повторы</w:t>
            </w:r>
          </w:p>
        </w:tc>
        <w:tc>
          <w:tcPr>
            <w:tcW w:w="1307" w:type="pct"/>
            <w:vAlign w:val="bottom"/>
          </w:tcPr>
          <w:p w14:paraId="57A32BC7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Присед</w:t>
            </w:r>
          </w:p>
        </w:tc>
        <w:tc>
          <w:tcPr>
            <w:tcW w:w="1595" w:type="pct"/>
            <w:vAlign w:val="bottom"/>
          </w:tcPr>
          <w:p w14:paraId="29D362BC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Жим</w:t>
            </w:r>
          </w:p>
        </w:tc>
        <w:tc>
          <w:tcPr>
            <w:tcW w:w="1521" w:type="pct"/>
            <w:vAlign w:val="bottom"/>
          </w:tcPr>
          <w:p w14:paraId="2D7FA04A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Тяга</w:t>
            </w:r>
          </w:p>
        </w:tc>
      </w:tr>
      <w:tr w:rsidR="005646B6" w:rsidRPr="00445442" w14:paraId="5BBE9BF9" w14:textId="77777777" w:rsidTr="00445442">
        <w:tc>
          <w:tcPr>
            <w:tcW w:w="577" w:type="pct"/>
          </w:tcPr>
          <w:p w14:paraId="4DECF323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07" w:type="pct"/>
          </w:tcPr>
          <w:p w14:paraId="163854B1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000000</w:t>
            </w:r>
          </w:p>
        </w:tc>
        <w:tc>
          <w:tcPr>
            <w:tcW w:w="1595" w:type="pct"/>
          </w:tcPr>
          <w:p w14:paraId="0A15CF03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000000</w:t>
            </w:r>
          </w:p>
        </w:tc>
        <w:tc>
          <w:tcPr>
            <w:tcW w:w="1521" w:type="pct"/>
          </w:tcPr>
          <w:p w14:paraId="01B36F39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000000</w:t>
            </w:r>
          </w:p>
        </w:tc>
      </w:tr>
      <w:tr w:rsidR="005646B6" w:rsidRPr="00445442" w14:paraId="0A62B24C" w14:textId="77777777" w:rsidTr="00445442">
        <w:tc>
          <w:tcPr>
            <w:tcW w:w="577" w:type="pct"/>
          </w:tcPr>
          <w:p w14:paraId="3A727720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07" w:type="pct"/>
          </w:tcPr>
          <w:p w14:paraId="5450E509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098673</w:t>
            </w:r>
          </w:p>
        </w:tc>
        <w:tc>
          <w:tcPr>
            <w:tcW w:w="1595" w:type="pct"/>
          </w:tcPr>
          <w:p w14:paraId="3E6F5F04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061340</w:t>
            </w:r>
          </w:p>
        </w:tc>
        <w:tc>
          <w:tcPr>
            <w:tcW w:w="1521" w:type="pct"/>
          </w:tcPr>
          <w:p w14:paraId="519CE0A3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075363</w:t>
            </w:r>
          </w:p>
        </w:tc>
      </w:tr>
      <w:tr w:rsidR="005646B6" w:rsidRPr="00445442" w14:paraId="72CE18EE" w14:textId="77777777" w:rsidTr="00445442">
        <w:tc>
          <w:tcPr>
            <w:tcW w:w="577" w:type="pct"/>
          </w:tcPr>
          <w:p w14:paraId="075EC25D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07" w:type="pct"/>
          </w:tcPr>
          <w:p w14:paraId="59531877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29895</w:t>
            </w:r>
          </w:p>
        </w:tc>
        <w:tc>
          <w:tcPr>
            <w:tcW w:w="1595" w:type="pct"/>
          </w:tcPr>
          <w:p w14:paraId="63DE6D49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092562</w:t>
            </w:r>
          </w:p>
        </w:tc>
        <w:tc>
          <w:tcPr>
            <w:tcW w:w="1521" w:type="pct"/>
          </w:tcPr>
          <w:p w14:paraId="6713847A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06585</w:t>
            </w:r>
          </w:p>
        </w:tc>
      </w:tr>
      <w:tr w:rsidR="005646B6" w:rsidRPr="00445442" w14:paraId="715E90B3" w14:textId="77777777" w:rsidTr="00445442">
        <w:tc>
          <w:tcPr>
            <w:tcW w:w="577" w:type="pct"/>
          </w:tcPr>
          <w:p w14:paraId="679F4FC7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07" w:type="pct"/>
          </w:tcPr>
          <w:p w14:paraId="65C48618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54553</w:t>
            </w:r>
          </w:p>
        </w:tc>
        <w:tc>
          <w:tcPr>
            <w:tcW w:w="1595" w:type="pct"/>
          </w:tcPr>
          <w:p w14:paraId="3F5929C6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17220</w:t>
            </w:r>
          </w:p>
        </w:tc>
        <w:tc>
          <w:tcPr>
            <w:tcW w:w="1521" w:type="pct"/>
          </w:tcPr>
          <w:p w14:paraId="5AA46FB6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31243</w:t>
            </w:r>
          </w:p>
        </w:tc>
      </w:tr>
      <w:tr w:rsidR="005646B6" w:rsidRPr="00445442" w14:paraId="4FA05FE1" w14:textId="77777777" w:rsidTr="00445442">
        <w:tc>
          <w:tcPr>
            <w:tcW w:w="577" w:type="pct"/>
          </w:tcPr>
          <w:p w14:paraId="53E21F55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07" w:type="pct"/>
          </w:tcPr>
          <w:p w14:paraId="24D8E6E8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84134</w:t>
            </w:r>
          </w:p>
        </w:tc>
        <w:tc>
          <w:tcPr>
            <w:tcW w:w="1595" w:type="pct"/>
          </w:tcPr>
          <w:p w14:paraId="301F22C1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46801</w:t>
            </w:r>
          </w:p>
        </w:tc>
        <w:tc>
          <w:tcPr>
            <w:tcW w:w="1521" w:type="pct"/>
          </w:tcPr>
          <w:p w14:paraId="3585231A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60824</w:t>
            </w:r>
          </w:p>
        </w:tc>
      </w:tr>
      <w:tr w:rsidR="005646B6" w:rsidRPr="00445442" w14:paraId="4AF4ED8F" w14:textId="77777777" w:rsidTr="00445442">
        <w:tc>
          <w:tcPr>
            <w:tcW w:w="577" w:type="pct"/>
          </w:tcPr>
          <w:p w14:paraId="568B26DC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07" w:type="pct"/>
          </w:tcPr>
          <w:p w14:paraId="335EA3E2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13715</w:t>
            </w:r>
          </w:p>
        </w:tc>
        <w:tc>
          <w:tcPr>
            <w:tcW w:w="1595" w:type="pct"/>
          </w:tcPr>
          <w:p w14:paraId="50C1E666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76382</w:t>
            </w:r>
          </w:p>
        </w:tc>
        <w:tc>
          <w:tcPr>
            <w:tcW w:w="1521" w:type="pct"/>
          </w:tcPr>
          <w:p w14:paraId="39B0B3F7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90405</w:t>
            </w:r>
          </w:p>
        </w:tc>
      </w:tr>
      <w:tr w:rsidR="005646B6" w:rsidRPr="00445442" w14:paraId="771A24F0" w14:textId="77777777" w:rsidTr="00445442">
        <w:tc>
          <w:tcPr>
            <w:tcW w:w="577" w:type="pct"/>
          </w:tcPr>
          <w:p w14:paraId="314A7731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07" w:type="pct"/>
          </w:tcPr>
          <w:p w14:paraId="10CB7064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27700</w:t>
            </w:r>
          </w:p>
        </w:tc>
        <w:tc>
          <w:tcPr>
            <w:tcW w:w="1595" w:type="pct"/>
          </w:tcPr>
          <w:p w14:paraId="67A35AC8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190367</w:t>
            </w:r>
          </w:p>
        </w:tc>
        <w:tc>
          <w:tcPr>
            <w:tcW w:w="1521" w:type="pct"/>
          </w:tcPr>
          <w:p w14:paraId="00DE9C2D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04390</w:t>
            </w:r>
          </w:p>
        </w:tc>
      </w:tr>
      <w:tr w:rsidR="005646B6" w:rsidRPr="00445442" w14:paraId="0407A8A1" w14:textId="77777777" w:rsidTr="00445442">
        <w:tc>
          <w:tcPr>
            <w:tcW w:w="577" w:type="pct"/>
          </w:tcPr>
          <w:p w14:paraId="41080D0A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07" w:type="pct"/>
          </w:tcPr>
          <w:p w14:paraId="6CE915C4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55053</w:t>
            </w:r>
          </w:p>
        </w:tc>
        <w:tc>
          <w:tcPr>
            <w:tcW w:w="1595" w:type="pct"/>
          </w:tcPr>
          <w:p w14:paraId="44F4F7F0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17720</w:t>
            </w:r>
          </w:p>
        </w:tc>
        <w:tc>
          <w:tcPr>
            <w:tcW w:w="1521" w:type="pct"/>
          </w:tcPr>
          <w:p w14:paraId="04D89639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31743</w:t>
            </w:r>
          </w:p>
        </w:tc>
      </w:tr>
      <w:tr w:rsidR="005646B6" w:rsidRPr="00445442" w14:paraId="4D6779EF" w14:textId="77777777" w:rsidTr="00445442">
        <w:tc>
          <w:tcPr>
            <w:tcW w:w="577" w:type="pct"/>
          </w:tcPr>
          <w:p w14:paraId="34DCEA80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07" w:type="pct"/>
          </w:tcPr>
          <w:p w14:paraId="1A1D0B51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82406</w:t>
            </w:r>
          </w:p>
        </w:tc>
        <w:tc>
          <w:tcPr>
            <w:tcW w:w="1595" w:type="pct"/>
          </w:tcPr>
          <w:p w14:paraId="6747DB98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45073</w:t>
            </w:r>
          </w:p>
        </w:tc>
        <w:tc>
          <w:tcPr>
            <w:tcW w:w="1521" w:type="pct"/>
          </w:tcPr>
          <w:p w14:paraId="4AC046C3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59096</w:t>
            </w:r>
          </w:p>
        </w:tc>
      </w:tr>
      <w:tr w:rsidR="005646B6" w:rsidRPr="00445442" w14:paraId="38FE5883" w14:textId="77777777" w:rsidTr="00445442">
        <w:tc>
          <w:tcPr>
            <w:tcW w:w="577" w:type="pct"/>
          </w:tcPr>
          <w:p w14:paraId="15BDB086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07" w:type="pct"/>
          </w:tcPr>
          <w:p w14:paraId="2929D155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309759</w:t>
            </w:r>
          </w:p>
        </w:tc>
        <w:tc>
          <w:tcPr>
            <w:tcW w:w="1595" w:type="pct"/>
          </w:tcPr>
          <w:p w14:paraId="44507CC0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72426</w:t>
            </w:r>
          </w:p>
        </w:tc>
        <w:tc>
          <w:tcPr>
            <w:tcW w:w="1521" w:type="pct"/>
          </w:tcPr>
          <w:p w14:paraId="5ECEA78B" w14:textId="77777777" w:rsidR="005646B6" w:rsidRPr="00445442" w:rsidRDefault="00082109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45442">
              <w:rPr>
                <w:rFonts w:ascii="Times New Roman" w:hAnsi="Times New Roman" w:cs="Times New Roman"/>
              </w:rPr>
              <w:t>1.286449</w:t>
            </w:r>
          </w:p>
        </w:tc>
      </w:tr>
    </w:tbl>
    <w:p w14:paraId="10966B57" w14:textId="77777777" w:rsidR="005646B6" w:rsidRPr="001142C2" w:rsidRDefault="00082109" w:rsidP="00DF274E">
      <w:pPr>
        <w:pStyle w:val="a0"/>
        <w:ind w:firstLine="85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ет два дополнительных слагаемых:</w:t>
      </w:r>
    </w:p>
    <w:p w14:paraId="75A0A299" w14:textId="4864211B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Estimate Std. Error t value Pr</w:t>
      </w:r>
      <w:r w:rsidR="005532C4">
        <w:rPr>
          <w:rStyle w:val="VerbatimChar"/>
        </w:rPr>
        <w:t xml:space="preserve">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 xml:space="preserve">## MRM:CountGroup2-3         9.963e-01  2.848e-02  34.984 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 xml:space="preserve">## MRM:CountGroup4-6         9.711e-01  3.401e-02  28.558 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 xml:space="preserve">## MRM:CountGroup7-10        1.077e+00  5.195e-02  20.738 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 xml:space="preserve">## F-statistic: 1.395e+04 on 9 and 130 DF,  p-value: </w:t>
      </w:r>
      <w:r w:rsidR="000838A2">
        <w:rPr>
          <w:rStyle w:val="VerbatimChar"/>
        </w:rPr>
        <w:t xml:space="preserve">меньше </w:t>
      </w:r>
      <w:r>
        <w:rPr>
          <w:rStyle w:val="VerbatimChar"/>
        </w:rPr>
        <w:t xml:space="preserve"> 2.2e-16</w:t>
      </w:r>
    </w:p>
    <w:p w14:paraId="2E8AB80D" w14:textId="2CDB2761" w:rsidR="005646B6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Её вид, аналогично:</w:t>
      </w:r>
    </w:p>
    <w:p w14:paraId="6E827FB0" w14:textId="77777777" w:rsidR="00B67DE6" w:rsidRPr="00B67DE6" w:rsidRDefault="00B67DE6" w:rsidP="00B67DE6">
      <w:pPr>
        <w:pStyle w:val="a0"/>
      </w:pPr>
    </w:p>
    <w:p w14:paraId="1AC396ED" w14:textId="6C798285" w:rsidR="005646B6" w:rsidRPr="001142C2" w:rsidRDefault="00E64B3D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ountGrou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coe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+Actio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coef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+CountGrou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coe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⋅Count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w:br/>
          </m:r>
        </m:oMath>
        <m:oMath>
          <m:r>
            <w:rPr>
              <w:rFonts w:ascii="Cambria Math" w:hAnsi="Cambria Math" w:cs="Times New Roman"/>
              <w:sz w:val="28"/>
              <w:szCs w:val="28"/>
            </w:rPr>
            <m:t>coef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R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nde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6</m:t>
              </m:r>
            </m:sup>
          </m:sSup>
        </m:oMath>
      </m:oMathPara>
    </w:p>
    <w:p w14:paraId="2D5773B9" w14:textId="77777777" w:rsidR="00B67DE6" w:rsidRDefault="00B67DE6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18055FB" w14:textId="1F697FC5" w:rsidR="004646CE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Здесь </w:t>
      </w:r>
      <m:oMath>
        <m:r>
          <w:rPr>
            <w:rFonts w:ascii="Cambria Math" w:hAnsi="Cambria Math" w:cs="Times New Roman"/>
            <w:sz w:val="28"/>
            <w:szCs w:val="28"/>
          </w:rPr>
          <m:t>coef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ри последнем слагаемом равен -0.0000299, </w:t>
      </w:r>
      <m:oMath>
        <m:r>
          <w:rPr>
            <w:rFonts w:ascii="Cambria Math" w:hAnsi="Cambria Math" w:cs="Times New Roman"/>
            <w:sz w:val="28"/>
            <w:szCs w:val="28"/>
          </w:rPr>
          <m:t>Index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– индекс массы тела. </w:t>
      </w:r>
    </w:p>
    <w:p w14:paraId="5BDCEE76" w14:textId="72835EC8" w:rsidR="005646B6" w:rsidRPr="001142C2" w:rsidRDefault="00082109" w:rsidP="00F10B6F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Очень интересно, что в этих двух моделях нет зависимости от возраста, типа телосложения, опыта и пола. Конечно, нельзя рассмотреть всевозможные вариации таких моделей, но среди сотни рассмотренных (в том числе с помощью пакета </w:t>
      </w:r>
      <w:r w:rsidRPr="00480FEE">
        <w:rPr>
          <w:rFonts w:ascii="Times New Roman" w:hAnsi="Times New Roman" w:cs="Times New Roman"/>
          <w:bCs/>
          <w:sz w:val="28"/>
          <w:szCs w:val="28"/>
        </w:rPr>
        <w:t>caret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) не было обнаружено доказательств значимости включения этих факторов</w:t>
      </w:r>
      <w:r w:rsidR="00A342ED">
        <w:rPr>
          <w:rFonts w:ascii="Times New Roman" w:hAnsi="Times New Roman" w:cs="Times New Roman"/>
          <w:sz w:val="28"/>
          <w:szCs w:val="28"/>
          <w:lang w:val="ru-RU"/>
        </w:rPr>
        <w:t xml:space="preserve"> или их взаимодействий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модель.</w:t>
      </w:r>
      <w:r w:rsidR="00A342ED">
        <w:rPr>
          <w:rFonts w:ascii="Times New Roman" w:hAnsi="Times New Roman" w:cs="Times New Roman"/>
          <w:sz w:val="28"/>
          <w:szCs w:val="28"/>
          <w:lang w:val="ru-RU"/>
        </w:rPr>
        <w:t xml:space="preserve"> Может быть, для обнаружения подобной зависимости здесь недостаточно данных.</w:t>
      </w:r>
    </w:p>
    <w:p w14:paraId="45B504DA" w14:textId="77777777" w:rsidR="005646B6" w:rsidRPr="001142C2" w:rsidRDefault="00082109" w:rsidP="00DF274E">
      <w:pPr>
        <w:pStyle w:val="a0"/>
        <w:spacing w:line="360" w:lineRule="auto"/>
        <w:ind w:firstLine="851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Как итог, </w:t>
      </w:r>
      <w:r w:rsidRPr="00480FEE">
        <w:rPr>
          <w:rFonts w:ascii="Times New Roman" w:hAnsi="Times New Roman" w:cs="Times New Roman"/>
          <w:bCs/>
          <w:sz w:val="28"/>
          <w:szCs w:val="28"/>
          <w:lang w:val="ru-RU"/>
        </w:rPr>
        <w:t>для определения ПМ нужны лишь следующие данные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C87ECD2" w14:textId="77777777" w:rsidR="005646B6" w:rsidRPr="001142C2" w:rsidRDefault="00082109" w:rsidP="00DF274E">
      <w:pPr>
        <w:numPr>
          <w:ilvl w:val="0"/>
          <w:numId w:val="27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МПМ;</w:t>
      </w:r>
    </w:p>
    <w:p w14:paraId="15951506" w14:textId="77777777" w:rsidR="005646B6" w:rsidRPr="001142C2" w:rsidRDefault="00082109" w:rsidP="00DF274E">
      <w:pPr>
        <w:numPr>
          <w:ilvl w:val="0"/>
          <w:numId w:val="27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Число повторений;</w:t>
      </w:r>
    </w:p>
    <w:p w14:paraId="13544DC4" w14:textId="77777777" w:rsidR="005646B6" w:rsidRPr="001142C2" w:rsidRDefault="00082109" w:rsidP="00DF274E">
      <w:pPr>
        <w:numPr>
          <w:ilvl w:val="0"/>
          <w:numId w:val="27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Движение;</w:t>
      </w:r>
    </w:p>
    <w:p w14:paraId="1989000D" w14:textId="5052B71F" w:rsidR="00A37B05" w:rsidRPr="00D162E0" w:rsidRDefault="00082109" w:rsidP="00D162E0">
      <w:pPr>
        <w:numPr>
          <w:ilvl w:val="0"/>
          <w:numId w:val="27"/>
        </w:numPr>
        <w:spacing w:line="360" w:lineRule="auto"/>
        <w:ind w:firstLine="371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</w:rPr>
        <w:t>Рост и вес спортсмена.</w:t>
      </w:r>
      <w:bookmarkStart w:id="46" w:name="заключение"/>
      <w:bookmarkStart w:id="47" w:name="_Toc39414452"/>
      <w:r w:rsidR="00A37B05" w:rsidRPr="00D162E0">
        <w:rPr>
          <w:lang w:val="ru-RU"/>
        </w:rPr>
        <w:br w:type="page"/>
      </w:r>
    </w:p>
    <w:p w14:paraId="06218497" w14:textId="7B918ADB" w:rsidR="005646B6" w:rsidRPr="00D866C4" w:rsidRDefault="00082109" w:rsidP="00D866C4">
      <w:pPr>
        <w:pStyle w:val="1"/>
        <w:ind w:firstLine="709"/>
        <w:jc w:val="center"/>
        <w:rPr>
          <w:color w:val="auto"/>
          <w:lang w:val="ru-RU"/>
        </w:rPr>
      </w:pPr>
      <w:bookmarkStart w:id="48" w:name="_Toc40367910"/>
      <w:r w:rsidRPr="00D866C4">
        <w:rPr>
          <w:color w:val="auto"/>
          <w:lang w:val="ru-RU"/>
        </w:rPr>
        <w:lastRenderedPageBreak/>
        <w:t>ЗАКЛЮЧЕНИЕ</w:t>
      </w:r>
      <w:bookmarkEnd w:id="46"/>
      <w:bookmarkEnd w:id="47"/>
      <w:bookmarkEnd w:id="48"/>
    </w:p>
    <w:p w14:paraId="4EE850F3" w14:textId="77777777" w:rsidR="005646B6" w:rsidRPr="001142C2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результате проведённого исследования была найдена модель, не зависящая от типа телосложения, опыта тренировок и многих других характеристик, но при этом дающая хорошие результаты на 85% данных.</w:t>
      </w:r>
    </w:p>
    <w:p w14:paraId="417647AE" w14:textId="77777777" w:rsidR="005646B6" w:rsidRPr="001142C2" w:rsidRDefault="00082109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Я уверен, что большие погрешности в единичных случаях – это та часть закономерности, зависящая от человека и многих неучтённых характеристик. Тем не менее, влияние этих неучтённых факторов далеко не так велико, как предполагали многие: намного больше повторный максимум зависит от обычной математики.</w:t>
      </w:r>
    </w:p>
    <w:p w14:paraId="71A8AA09" w14:textId="77777777" w:rsidR="005646B6" w:rsidRPr="001142C2" w:rsidRDefault="00082109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Было продемонстрировано, что для числа повторений выше 10 нельзя построить достаточно точную модель (по крайней мере, при текущем наборе данных), но для диапазона 2-10 – ещё как можно.</w:t>
      </w:r>
    </w:p>
    <w:p w14:paraId="6E901493" w14:textId="77777777" w:rsidR="005646B6" w:rsidRPr="001142C2" w:rsidRDefault="00082109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Диапазон выше 10 повторений был отсеян по следующим причинам:</w:t>
      </w:r>
    </w:p>
    <w:p w14:paraId="28724E9B" w14:textId="7FE9A74E" w:rsidR="005646B6" w:rsidRPr="001142C2" w:rsidRDefault="00315614" w:rsidP="00DF274E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895607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физиологически менее сильная связь между </w:t>
      </w:r>
      <w:r w:rsidR="00082109" w:rsidRPr="009A2566">
        <w:rPr>
          <w:rFonts w:ascii="Times New Roman" w:hAnsi="Times New Roman" w:cs="Times New Roman"/>
          <w:sz w:val="28"/>
          <w:szCs w:val="28"/>
          <w:lang w:val="ru-RU"/>
        </w:rPr>
        <w:t>ПМ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большим числом повторений;</w:t>
      </w:r>
    </w:p>
    <w:p w14:paraId="443E45E2" w14:textId="41C4680D" w:rsidR="005646B6" w:rsidRPr="001142C2" w:rsidRDefault="00315614" w:rsidP="00DF274E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895607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еньшая детерминированность между </w:t>
      </w:r>
      <w:r w:rsidR="00082109" w:rsidRPr="009A2566">
        <w:rPr>
          <w:rFonts w:ascii="Times New Roman" w:hAnsi="Times New Roman" w:cs="Times New Roman"/>
          <w:sz w:val="28"/>
          <w:szCs w:val="28"/>
          <w:lang w:val="ru-RU"/>
        </w:rPr>
        <w:t>ПМ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большим числом повторений, обнаруженная при разведочном анализе данных, отчего трудно выявить достоверность данных и построить достаточно точную модель;</w:t>
      </w:r>
    </w:p>
    <w:p w14:paraId="240BC413" w14:textId="21C6F320" w:rsidR="005646B6" w:rsidRPr="00315614" w:rsidRDefault="00315614" w:rsidP="00DF274E">
      <w:pPr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895607">
        <w:rPr>
          <w:rFonts w:ascii="Times New Roman" w:hAnsi="Times New Roman" w:cs="Times New Roman"/>
          <w:sz w:val="28"/>
          <w:szCs w:val="28"/>
          <w:lang w:val="ru-RU"/>
        </w:rPr>
        <w:t>)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82109" w:rsidRPr="00315614">
        <w:rPr>
          <w:rFonts w:ascii="Times New Roman" w:hAnsi="Times New Roman" w:cs="Times New Roman"/>
          <w:sz w:val="28"/>
          <w:szCs w:val="28"/>
          <w:lang w:val="ru-RU"/>
        </w:rPr>
        <w:t>маленький объём данных, разбросанных очень неравномерно на большом диапазоне (от 11 до 35).</w:t>
      </w:r>
    </w:p>
    <w:p w14:paraId="775D5C33" w14:textId="4D6952F8" w:rsidR="005646B6" w:rsidRPr="001142C2" w:rsidRDefault="00082109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Посчитать собственные результаты при помощи найденной модели можно</w:t>
      </w:r>
      <w:r w:rsidR="00495B36">
        <w:rPr>
          <w:rFonts w:ascii="Times New Roman" w:hAnsi="Times New Roman" w:cs="Times New Roman"/>
          <w:sz w:val="28"/>
          <w:szCs w:val="28"/>
          <w:lang w:val="ru-RU"/>
        </w:rPr>
        <w:t xml:space="preserve"> по ссылке </w:t>
      </w:r>
      <w:hyperlink r:id="rId38" w:history="1">
        <w:r w:rsidR="00495B36" w:rsidRPr="00012B6F">
          <w:rPr>
            <w:rStyle w:val="ae"/>
            <w:rFonts w:ascii="Times New Roman" w:hAnsi="Times New Roman" w:cs="Times New Roman"/>
            <w:color w:val="000000" w:themeColor="text1"/>
            <w:sz w:val="28"/>
            <w:szCs w:val="28"/>
            <w:lang w:val="ru-RU"/>
          </w:rPr>
          <w:t>https://dmitrypasko.shinyapps.io/RMbyMRMestimating/</w:t>
        </w:r>
      </w:hyperlink>
      <w:r w:rsidR="00495B3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76F1F1" w14:textId="77777777" w:rsidR="001142C2" w:rsidRDefault="001142C2">
      <w:pPr>
        <w:pStyle w:val="1"/>
        <w:rPr>
          <w:lang w:val="ru-RU"/>
        </w:rPr>
      </w:pPr>
      <w:bookmarkStart w:id="49" w:name="литература"/>
      <w:bookmarkStart w:id="50" w:name="_Toc39414453"/>
      <w:r>
        <w:rPr>
          <w:lang w:val="ru-RU"/>
        </w:rPr>
        <w:br w:type="page"/>
      </w:r>
    </w:p>
    <w:p w14:paraId="53A71320" w14:textId="1C7D5C37" w:rsidR="005646B6" w:rsidRPr="00082109" w:rsidRDefault="004E795B" w:rsidP="007B7670">
      <w:pPr>
        <w:pStyle w:val="1"/>
        <w:ind w:firstLine="709"/>
        <w:jc w:val="center"/>
        <w:rPr>
          <w:lang w:val="ru-RU"/>
        </w:rPr>
      </w:pPr>
      <w:bookmarkStart w:id="51" w:name="_Toc40367911"/>
      <w:bookmarkEnd w:id="49"/>
      <w:bookmarkEnd w:id="50"/>
      <w:r>
        <w:rPr>
          <w:lang w:val="ru-RU"/>
        </w:rPr>
        <w:lastRenderedPageBreak/>
        <w:t>СПИСОК ИСПОЛЬЗОВАННЫХ ИСТОЧНИКОВ</w:t>
      </w:r>
      <w:bookmarkEnd w:id="51"/>
    </w:p>
    <w:p w14:paraId="4B95A38B" w14:textId="018E28FD" w:rsidR="005646B6" w:rsidRPr="001142C2" w:rsidRDefault="00CE189D" w:rsidP="00DF274E">
      <w:pPr>
        <w:pStyle w:val="FirstParagraph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этфилд Ф. К., Всестороннее руководство по развитию силы // Красноярск: Союзспорт, 1992. - 284 с.</w:t>
      </w:r>
    </w:p>
    <w:p w14:paraId="637417A1" w14:textId="45C73532" w:rsidR="005646B6" w:rsidRPr="001142C2" w:rsidRDefault="00F7367B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Уикем Х., Гроулмунд Г. Язык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дачах науки о данных: импорт, обработка, визуализация и моделирование данных. : Пер. с англ. — СПб. : ООО “Диалектика”, 2018. — 592 с.</w:t>
      </w:r>
    </w:p>
    <w:p w14:paraId="77BB7060" w14:textId="06509D5B" w:rsidR="005646B6" w:rsidRPr="001142C2" w:rsidRDefault="00F7367B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Мастицкий С. Э., Шитиков В. К. Статистический анализ и визуализация данных с помощью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– М.: ДМК Пресс, 2015. – 496 с.</w:t>
      </w:r>
    </w:p>
    <w:p w14:paraId="6CD2FA80" w14:textId="5DB150FF" w:rsidR="005646B6" w:rsidRPr="001142C2" w:rsidRDefault="00F7367B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оберт И. Кабаков.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действии. Анализ и визуализация данных в программ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/ пер. с англ. Полины А. Волковой. – М: ДМК Пресс, 2016. – 588 с.</w:t>
      </w:r>
    </w:p>
    <w:p w14:paraId="74E0E26E" w14:textId="767D3587" w:rsidR="005646B6" w:rsidRPr="001142C2" w:rsidRDefault="00F7367B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Джеймс Г., Уиттон Дм Хасти Т., Тибширани Р. Введение в статистическое обучение с примерами на язык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Пер. с англ. С. Э. Мастицкого - М.: ДМК Пресс, 2016. - 450 с:</w:t>
      </w:r>
    </w:p>
    <w:p w14:paraId="725B7F62" w14:textId="3C7B75A7" w:rsidR="005646B6" w:rsidRPr="00CE189D" w:rsidRDefault="00F7367B" w:rsidP="00DF274E">
      <w:pPr>
        <w:pStyle w:val="a0"/>
        <w:spacing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Крупкина, Т. В. Математическая статистика [Электронный ресурс] : курс лекций / Т. В. Крупкина, А. К. Гречкосеев. – Электрон. дан. </w:t>
      </w:r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>(3 Мб). – Красноярск : ИПК СФУ, 2009.</w:t>
      </w:r>
    </w:p>
    <w:p w14:paraId="3B32C252" w14:textId="16FBB557" w:rsidR="005646B6" w:rsidRPr="00D866C4" w:rsidRDefault="005646B6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sectPr w:rsidR="005646B6" w:rsidRPr="00D866C4" w:rsidSect="00603A13">
      <w:footerReference w:type="default" r:id="rId39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66AB7B" w14:textId="77777777" w:rsidR="00682199" w:rsidRDefault="00682199">
      <w:pPr>
        <w:spacing w:after="0"/>
      </w:pPr>
      <w:r>
        <w:separator/>
      </w:r>
    </w:p>
  </w:endnote>
  <w:endnote w:type="continuationSeparator" w:id="0">
    <w:p w14:paraId="7A3CB800" w14:textId="77777777" w:rsidR="00682199" w:rsidRDefault="006821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80838384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1DEAB54B" w14:textId="52831F6F" w:rsidR="001E1D11" w:rsidRPr="00AD58C9" w:rsidRDefault="001E1D11">
        <w:pPr>
          <w:pStyle w:val="af3"/>
          <w:jc w:val="center"/>
          <w:rPr>
            <w:sz w:val="28"/>
            <w:szCs w:val="28"/>
          </w:rPr>
        </w:pPr>
        <w:r w:rsidRPr="00AD58C9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AD58C9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AD58C9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AD58C9">
          <w:rPr>
            <w:rFonts w:ascii="Times New Roman" w:hAnsi="Times New Roman" w:cs="Times New Roman"/>
            <w:noProof/>
            <w:sz w:val="28"/>
            <w:szCs w:val="28"/>
            <w:lang w:val="ru-RU"/>
          </w:rPr>
          <w:t>42</w:t>
        </w:r>
        <w:r w:rsidRPr="00AD58C9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6734C6F7" w14:textId="77777777" w:rsidR="001E1D11" w:rsidRDefault="001E1D11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F7808B" w14:textId="77777777" w:rsidR="00682199" w:rsidRDefault="00682199">
      <w:r>
        <w:separator/>
      </w:r>
    </w:p>
  </w:footnote>
  <w:footnote w:type="continuationSeparator" w:id="0">
    <w:p w14:paraId="3020C2EA" w14:textId="77777777" w:rsidR="00682199" w:rsidRDefault="006821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0EFE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F2E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242EA2C"/>
    <w:lvl w:ilvl="0">
      <w:start w:val="1"/>
      <w:numFmt w:val="bulle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CA9314A"/>
    <w:multiLevelType w:val="hybridMultilevel"/>
    <w:tmpl w:val="9EEC309C"/>
    <w:lvl w:ilvl="0" w:tplc="2E5843B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5AC7"/>
    <w:rsid w:val="00011C8B"/>
    <w:rsid w:val="00012B6F"/>
    <w:rsid w:val="0004191C"/>
    <w:rsid w:val="00082109"/>
    <w:rsid w:val="000838A2"/>
    <w:rsid w:val="000921A2"/>
    <w:rsid w:val="000A06FF"/>
    <w:rsid w:val="00113565"/>
    <w:rsid w:val="001142C2"/>
    <w:rsid w:val="00183E1D"/>
    <w:rsid w:val="001A15D0"/>
    <w:rsid w:val="001A4460"/>
    <w:rsid w:val="001E1D11"/>
    <w:rsid w:val="00200467"/>
    <w:rsid w:val="002100DF"/>
    <w:rsid w:val="002208D2"/>
    <w:rsid w:val="002339E1"/>
    <w:rsid w:val="00264A5E"/>
    <w:rsid w:val="002672A5"/>
    <w:rsid w:val="002849A3"/>
    <w:rsid w:val="00291C4F"/>
    <w:rsid w:val="002B7AB5"/>
    <w:rsid w:val="002C4D4F"/>
    <w:rsid w:val="002F13FC"/>
    <w:rsid w:val="00305520"/>
    <w:rsid w:val="00307CC7"/>
    <w:rsid w:val="00315614"/>
    <w:rsid w:val="00351EF4"/>
    <w:rsid w:val="00356328"/>
    <w:rsid w:val="00356D52"/>
    <w:rsid w:val="00357D0B"/>
    <w:rsid w:val="00376F43"/>
    <w:rsid w:val="00382F93"/>
    <w:rsid w:val="00386A1B"/>
    <w:rsid w:val="003A780B"/>
    <w:rsid w:val="003D7A4A"/>
    <w:rsid w:val="003F09C5"/>
    <w:rsid w:val="003F1835"/>
    <w:rsid w:val="00443E75"/>
    <w:rsid w:val="00445442"/>
    <w:rsid w:val="00454CBA"/>
    <w:rsid w:val="004646CE"/>
    <w:rsid w:val="0047294E"/>
    <w:rsid w:val="00480FEE"/>
    <w:rsid w:val="004879FE"/>
    <w:rsid w:val="0049135F"/>
    <w:rsid w:val="00495B36"/>
    <w:rsid w:val="004B36E7"/>
    <w:rsid w:val="004B700E"/>
    <w:rsid w:val="004D6778"/>
    <w:rsid w:val="004E0754"/>
    <w:rsid w:val="004E29B3"/>
    <w:rsid w:val="004E795B"/>
    <w:rsid w:val="004F2E3D"/>
    <w:rsid w:val="005313C0"/>
    <w:rsid w:val="005532C4"/>
    <w:rsid w:val="005564D3"/>
    <w:rsid w:val="005642F0"/>
    <w:rsid w:val="005646B6"/>
    <w:rsid w:val="005666B5"/>
    <w:rsid w:val="00582A3F"/>
    <w:rsid w:val="00590D07"/>
    <w:rsid w:val="00596EC2"/>
    <w:rsid w:val="005F2409"/>
    <w:rsid w:val="005F6878"/>
    <w:rsid w:val="00602A60"/>
    <w:rsid w:val="00603A13"/>
    <w:rsid w:val="00604435"/>
    <w:rsid w:val="00617E81"/>
    <w:rsid w:val="00660812"/>
    <w:rsid w:val="006744FE"/>
    <w:rsid w:val="00682199"/>
    <w:rsid w:val="00687B98"/>
    <w:rsid w:val="007169ED"/>
    <w:rsid w:val="00717CC5"/>
    <w:rsid w:val="00726473"/>
    <w:rsid w:val="00727578"/>
    <w:rsid w:val="00747C6C"/>
    <w:rsid w:val="00750150"/>
    <w:rsid w:val="00763B65"/>
    <w:rsid w:val="00784D58"/>
    <w:rsid w:val="007A2D42"/>
    <w:rsid w:val="007A463C"/>
    <w:rsid w:val="007B08F5"/>
    <w:rsid w:val="007B7670"/>
    <w:rsid w:val="007F19FA"/>
    <w:rsid w:val="00821973"/>
    <w:rsid w:val="00825773"/>
    <w:rsid w:val="00832A43"/>
    <w:rsid w:val="0084176F"/>
    <w:rsid w:val="008512E2"/>
    <w:rsid w:val="00860B1C"/>
    <w:rsid w:val="00864ED3"/>
    <w:rsid w:val="008929AC"/>
    <w:rsid w:val="00895607"/>
    <w:rsid w:val="008A74EA"/>
    <w:rsid w:val="008B4A0E"/>
    <w:rsid w:val="008D6863"/>
    <w:rsid w:val="008E6A25"/>
    <w:rsid w:val="008F6D63"/>
    <w:rsid w:val="00900278"/>
    <w:rsid w:val="00902B44"/>
    <w:rsid w:val="00904A32"/>
    <w:rsid w:val="00957040"/>
    <w:rsid w:val="009A2566"/>
    <w:rsid w:val="009C02E8"/>
    <w:rsid w:val="009C61AD"/>
    <w:rsid w:val="009C6982"/>
    <w:rsid w:val="009F4856"/>
    <w:rsid w:val="00A342ED"/>
    <w:rsid w:val="00A37B05"/>
    <w:rsid w:val="00A429F8"/>
    <w:rsid w:val="00A705D4"/>
    <w:rsid w:val="00A7687F"/>
    <w:rsid w:val="00AB76EE"/>
    <w:rsid w:val="00AC1186"/>
    <w:rsid w:val="00AC1A7C"/>
    <w:rsid w:val="00AD2A0E"/>
    <w:rsid w:val="00AD58C9"/>
    <w:rsid w:val="00AF4613"/>
    <w:rsid w:val="00AF4B46"/>
    <w:rsid w:val="00B2378D"/>
    <w:rsid w:val="00B31B15"/>
    <w:rsid w:val="00B440F1"/>
    <w:rsid w:val="00B67DE6"/>
    <w:rsid w:val="00B711FC"/>
    <w:rsid w:val="00B85340"/>
    <w:rsid w:val="00B86B75"/>
    <w:rsid w:val="00B90E73"/>
    <w:rsid w:val="00B9771E"/>
    <w:rsid w:val="00BC3B6A"/>
    <w:rsid w:val="00BC48D5"/>
    <w:rsid w:val="00BD15DA"/>
    <w:rsid w:val="00BD4F1B"/>
    <w:rsid w:val="00BF15C8"/>
    <w:rsid w:val="00C14BBD"/>
    <w:rsid w:val="00C21CB2"/>
    <w:rsid w:val="00C36279"/>
    <w:rsid w:val="00C41BBF"/>
    <w:rsid w:val="00C56651"/>
    <w:rsid w:val="00C64CD4"/>
    <w:rsid w:val="00C82E42"/>
    <w:rsid w:val="00C960A3"/>
    <w:rsid w:val="00CE189D"/>
    <w:rsid w:val="00CE2516"/>
    <w:rsid w:val="00CE3F60"/>
    <w:rsid w:val="00D162E0"/>
    <w:rsid w:val="00D23879"/>
    <w:rsid w:val="00D35498"/>
    <w:rsid w:val="00D866C4"/>
    <w:rsid w:val="00DB07E7"/>
    <w:rsid w:val="00DB2EA4"/>
    <w:rsid w:val="00DC0865"/>
    <w:rsid w:val="00DC4D2C"/>
    <w:rsid w:val="00DF274E"/>
    <w:rsid w:val="00DF3E9D"/>
    <w:rsid w:val="00DF56D9"/>
    <w:rsid w:val="00E100B5"/>
    <w:rsid w:val="00E118AA"/>
    <w:rsid w:val="00E14669"/>
    <w:rsid w:val="00E315A3"/>
    <w:rsid w:val="00E453B0"/>
    <w:rsid w:val="00E64B3D"/>
    <w:rsid w:val="00E92348"/>
    <w:rsid w:val="00EA5DFF"/>
    <w:rsid w:val="00EB7501"/>
    <w:rsid w:val="00EC54D7"/>
    <w:rsid w:val="00EF5C0E"/>
    <w:rsid w:val="00F10B6F"/>
    <w:rsid w:val="00F21BE1"/>
    <w:rsid w:val="00F238A3"/>
    <w:rsid w:val="00F53785"/>
    <w:rsid w:val="00F7367B"/>
    <w:rsid w:val="00F75350"/>
    <w:rsid w:val="00F83906"/>
    <w:rsid w:val="00F96B17"/>
    <w:rsid w:val="00FE1068"/>
    <w:rsid w:val="00FE22F0"/>
    <w:rsid w:val="00FE57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BF25C"/>
  <w15:docId w15:val="{92792C28-9B14-4DEC-9844-80DEC6935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03B12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03B12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A03B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3B12"/>
    <w:pPr>
      <w:spacing w:after="100"/>
      <w:ind w:left="240"/>
    </w:pPr>
  </w:style>
  <w:style w:type="paragraph" w:styleId="af0">
    <w:name w:val="List Paragraph"/>
    <w:basedOn w:val="a"/>
    <w:rsid w:val="00DB07E7"/>
    <w:pPr>
      <w:ind w:left="720"/>
      <w:contextualSpacing/>
    </w:pPr>
  </w:style>
  <w:style w:type="paragraph" w:styleId="af1">
    <w:name w:val="header"/>
    <w:basedOn w:val="a"/>
    <w:link w:val="af2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603A13"/>
  </w:style>
  <w:style w:type="paragraph" w:styleId="af3">
    <w:name w:val="footer"/>
    <w:basedOn w:val="a"/>
    <w:link w:val="af4"/>
    <w:uiPriority w:val="99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603A13"/>
  </w:style>
  <w:style w:type="paragraph" w:styleId="af5">
    <w:name w:val="Balloon Text"/>
    <w:basedOn w:val="a"/>
    <w:link w:val="af6"/>
    <w:semiHidden/>
    <w:unhideWhenUsed/>
    <w:rsid w:val="00717CC5"/>
    <w:pPr>
      <w:spacing w:after="0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1"/>
    <w:link w:val="af5"/>
    <w:semiHidden/>
    <w:rsid w:val="00717CC5"/>
    <w:rPr>
      <w:rFonts w:ascii="Tahoma" w:hAnsi="Tahoma" w:cs="Tahoma"/>
      <w:sz w:val="16"/>
      <w:szCs w:val="16"/>
    </w:rPr>
  </w:style>
  <w:style w:type="character" w:styleId="af7">
    <w:name w:val="FollowedHyperlink"/>
    <w:basedOn w:val="a1"/>
    <w:semiHidden/>
    <w:unhideWhenUsed/>
    <w:rsid w:val="00495B36"/>
    <w:rPr>
      <w:color w:val="800080" w:themeColor="followedHyperlink"/>
      <w:u w:val="single"/>
    </w:rPr>
  </w:style>
  <w:style w:type="character" w:styleId="af8">
    <w:name w:val="Unresolved Mention"/>
    <w:basedOn w:val="a1"/>
    <w:uiPriority w:val="99"/>
    <w:semiHidden/>
    <w:unhideWhenUsed/>
    <w:rsid w:val="00495B36"/>
    <w:rPr>
      <w:color w:val="605E5C"/>
      <w:shd w:val="clear" w:color="auto" w:fill="E1DFDD"/>
    </w:rPr>
  </w:style>
  <w:style w:type="character" w:customStyle="1" w:styleId="a4">
    <w:name w:val="Основной текст Знак"/>
    <w:basedOn w:val="a1"/>
    <w:link w:val="a0"/>
    <w:rsid w:val="00687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vk.com/tvoytrenercom" TargetMode="External"/><Relationship Id="rId18" Type="http://schemas.openxmlformats.org/officeDocument/2006/relationships/hyperlink" Target="https://github.com/PasaOpasen/Powerlifting-training-diary-and-articles/tree/master/Estimating%20RM" TargetMode="External"/><Relationship Id="rId26" Type="http://schemas.openxmlformats.org/officeDocument/2006/relationships/image" Target="media/image5.png"/><Relationship Id="rId39" Type="http://schemas.openxmlformats.org/officeDocument/2006/relationships/footer" Target="footer1.xml"/><Relationship Id="rId21" Type="http://schemas.openxmlformats.org/officeDocument/2006/relationships/hyperlink" Target="https://ru.wikipedia.org/wiki/&#1048;&#1085;&#1076;&#1077;&#1082;&#1089;_&#1084;&#1072;&#1089;&#1089;&#1099;_&#1090;&#1077;&#1083;&#1072;" TargetMode="External"/><Relationship Id="rId34" Type="http://schemas.openxmlformats.org/officeDocument/2006/relationships/image" Target="media/image1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groups/powerliftingmotivation/" TargetMode="External"/><Relationship Id="rId20" Type="http://schemas.openxmlformats.org/officeDocument/2006/relationships/hyperlink" Target="https://forum.steelfactor.ru/index.php?showtopic=44596" TargetMode="External"/><Relationship Id="rId29" Type="http://schemas.openxmlformats.org/officeDocument/2006/relationships/hyperlink" Target="https://www.nsca.com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vk.com/ilovepowerlifting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9.png"/><Relationship Id="rId37" Type="http://schemas.openxmlformats.org/officeDocument/2006/relationships/image" Target="media/image14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facebook.com/groups/IPLPowerlifting/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image" Target="media/image13.png"/><Relationship Id="rId10" Type="http://schemas.openxmlformats.org/officeDocument/2006/relationships/hyperlink" Target="https://vk.com/powerliftingnews" TargetMode="External"/><Relationship Id="rId19" Type="http://schemas.openxmlformats.org/officeDocument/2006/relationships/hyperlink" Target="https://rstudio.com" TargetMode="External"/><Relationship Id="rId31" Type="http://schemas.openxmlformats.org/officeDocument/2006/relationships/hyperlink" Target="https://power-fitness.ru/metod-morisa-i-rajdina-ili-kak-uznat-svoj-maksimum-v-zhime-lezha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dbthrvE5Y95beqUL9" TargetMode="External"/><Relationship Id="rId14" Type="http://schemas.openxmlformats.org/officeDocument/2006/relationships/hyperlink" Target="https://www.facebook.com/PowerliftingMotivation/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8.png"/><Relationship Id="rId35" Type="http://schemas.openxmlformats.org/officeDocument/2006/relationships/image" Target="media/image12.png"/><Relationship Id="rId8" Type="http://schemas.openxmlformats.org/officeDocument/2006/relationships/hyperlink" Target="https://forms.gle/R4zZqQJ3ggNdEuQ67" TargetMode="External"/><Relationship Id="rId3" Type="http://schemas.openxmlformats.org/officeDocument/2006/relationships/styles" Target="styles.xml"/><Relationship Id="rId12" Type="http://schemas.openxmlformats.org/officeDocument/2006/relationships/hyperlink" Target="https://vk.com/powerliftingworld" TargetMode="External"/><Relationship Id="rId17" Type="http://schemas.openxmlformats.org/officeDocument/2006/relationships/hyperlink" Target="https://www.facebook.com/groups/powerliftingmemes/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0.png"/><Relationship Id="rId38" Type="http://schemas.openxmlformats.org/officeDocument/2006/relationships/hyperlink" Target="https://dmitrypasko.shinyapps.io/RMbyMRMestima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A4FA5-5A05-4C52-9CD6-D67A40DD2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36</Pages>
  <Words>5717</Words>
  <Characters>32593</Characters>
  <Application>Microsoft Office Word</Application>
  <DocSecurity>0</DocSecurity>
  <Lines>271</Lines>
  <Paragraphs>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грессионные модели для определения повторного максимума для силовых упражнений</vt:lpstr>
    </vt:vector>
  </TitlesOfParts>
  <Company/>
  <LinksUpToDate>false</LinksUpToDate>
  <CharactersWithSpaces>38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ные модели для определения повторного максимума для силовых упражнений</dc:title>
  <dc:creator>Дмитрий Пасько</dc:creator>
  <cp:keywords/>
  <cp:lastModifiedBy>ДМ.</cp:lastModifiedBy>
  <cp:revision>157</cp:revision>
  <dcterms:created xsi:type="dcterms:W3CDTF">2020-05-03T13:18:00Z</dcterms:created>
  <dcterms:modified xsi:type="dcterms:W3CDTF">2020-05-15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0</vt:lpwstr>
  </property>
  <property fmtid="{D5CDD505-2E9C-101B-9397-08002B2CF9AE}" pid="3" name="output">
    <vt:lpwstr/>
  </property>
</Properties>
</file>